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A3FBE" w14:textId="76CF0B3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5C35A2" w14:paraId="6E1493E6" w14:textId="77777777" w:rsidTr="00F536E1">
        <w:trPr>
          <w:trHeight w:val="536"/>
          <w:jc w:val="center"/>
        </w:trPr>
        <w:tc>
          <w:tcPr>
            <w:tcW w:w="6521" w:type="dxa"/>
            <w:tcBorders>
              <w:top w:val="single" w:sz="4" w:space="0" w:color="auto"/>
              <w:bottom w:val="single" w:sz="4" w:space="0" w:color="auto"/>
            </w:tcBorders>
            <w:vAlign w:val="center"/>
          </w:tcPr>
          <w:p w14:paraId="718C0DA0" w14:textId="274EF688"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w:t>
            </w:r>
            <w:r w:rsidR="00EE3AB7">
              <w:rPr>
                <w:rStyle w:val="Strong"/>
                <w:b/>
                <w:bCs w:val="0"/>
              </w:rPr>
              <w:t>G</w:t>
            </w:r>
            <w:r w:rsidR="00096991" w:rsidRPr="00CF191E">
              <w:rPr>
                <w:rStyle w:val="Strong"/>
                <w:b/>
                <w:bCs w:val="0"/>
              </w:rPr>
              <w:t>-Mount</w:t>
            </w:r>
          </w:p>
        </w:tc>
        <w:tc>
          <w:tcPr>
            <w:tcW w:w="1843" w:type="dxa"/>
            <w:tcBorders>
              <w:top w:val="single" w:sz="4" w:space="0" w:color="auto"/>
              <w:bottom w:val="single" w:sz="4" w:space="0" w:color="auto"/>
            </w:tcBorders>
            <w:vAlign w:val="center"/>
          </w:tcPr>
          <w:p w14:paraId="24F39668" w14:textId="1FAA2C78"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317148929"/>
            <w:placeholder>
              <w:docPart w:val="DefaultPlaceholder_-1854013440"/>
            </w:placeholder>
          </w:sdtPr>
          <w:sdtEndPr/>
          <w:sdtContent>
            <w:sdt>
              <w:sdtPr>
                <w:rPr>
                  <w:sz w:val="20"/>
                  <w:szCs w:val="20"/>
                </w:rPr>
                <w:id w:val="-215203870"/>
                <w:placeholder>
                  <w:docPart w:val="071A31E2A2B348EC8CF23B35AC4AA2A0"/>
                </w:placeholder>
              </w:sdtPr>
              <w:sdtEndPr/>
              <w:sdtContent>
                <w:tc>
                  <w:tcPr>
                    <w:tcW w:w="2410" w:type="dxa"/>
                    <w:tcBorders>
                      <w:top w:val="single" w:sz="4" w:space="0" w:color="auto"/>
                      <w:bottom w:val="single" w:sz="4" w:space="0" w:color="auto"/>
                    </w:tcBorders>
                    <w:vAlign w:val="center"/>
                  </w:tcPr>
                  <w:p w14:paraId="2FDDE12F" w14:textId="71209D39" w:rsidR="005C35A2" w:rsidRPr="00DF39EA" w:rsidRDefault="00920167">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r w:rsidR="005C35A2" w14:paraId="51B8161F" w14:textId="77777777" w:rsidTr="00F536E1">
        <w:trPr>
          <w:trHeight w:val="416"/>
          <w:jc w:val="center"/>
        </w:trPr>
        <w:tc>
          <w:tcPr>
            <w:tcW w:w="10774" w:type="dxa"/>
            <w:gridSpan w:val="3"/>
            <w:tcBorders>
              <w:top w:val="single" w:sz="4" w:space="0" w:color="auto"/>
              <w:bottom w:val="single" w:sz="4" w:space="0" w:color="auto"/>
            </w:tcBorders>
            <w:vAlign w:val="center"/>
          </w:tcPr>
          <w:p w14:paraId="267AD7DE"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1E357F20"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920167" w14:paraId="646F7295" w14:textId="77777777" w:rsidTr="00FE757C">
        <w:trPr>
          <w:trHeight w:val="284"/>
          <w:jc w:val="center"/>
        </w:trPr>
        <w:tc>
          <w:tcPr>
            <w:tcW w:w="2550" w:type="dxa"/>
            <w:tcBorders>
              <w:top w:val="single" w:sz="4" w:space="0" w:color="auto"/>
              <w:left w:val="single" w:sz="4" w:space="0" w:color="auto"/>
              <w:right w:val="single" w:sz="4" w:space="0" w:color="auto"/>
            </w:tcBorders>
          </w:tcPr>
          <w:p w14:paraId="055ABCA1" w14:textId="77777777" w:rsidR="00920167" w:rsidRPr="00B44EC4" w:rsidRDefault="00920167" w:rsidP="00920167">
            <w:pPr>
              <w:rPr>
                <w:b/>
                <w:bCs/>
                <w:sz w:val="16"/>
                <w:szCs w:val="16"/>
              </w:rPr>
            </w:pPr>
            <w:r w:rsidRPr="00B44EC4">
              <w:rPr>
                <w:b/>
                <w:bCs/>
                <w:sz w:val="16"/>
                <w:szCs w:val="16"/>
              </w:rPr>
              <w:t>Client:</w:t>
            </w:r>
          </w:p>
        </w:tc>
        <w:bookmarkStart w:id="1" w:name="Clientname" w:displacedByCustomXml="next"/>
        <w:bookmarkEnd w:id="1" w:displacedByCustomXml="next"/>
        <w:sdt>
          <w:sdtPr>
            <w:rPr>
              <w:sz w:val="16"/>
              <w:szCs w:val="16"/>
            </w:rPr>
            <w:id w:val="-1301153122"/>
            <w:placeholder>
              <w:docPart w:val="991FC843A1844297910B007F5B94F23A"/>
            </w:placeholder>
          </w:sdtPr>
          <w:sdtEndPr/>
          <w:sdtContent>
            <w:tc>
              <w:tcPr>
                <w:tcW w:w="7657" w:type="dxa"/>
                <w:gridSpan w:val="3"/>
                <w:tcBorders>
                  <w:top w:val="single" w:sz="4" w:space="0" w:color="auto"/>
                  <w:left w:val="single" w:sz="4" w:space="0" w:color="auto"/>
                  <w:right w:val="single" w:sz="4" w:space="0" w:color="auto"/>
                </w:tcBorders>
                <w:vAlign w:val="center"/>
              </w:tcPr>
              <w:p w14:paraId="05032357" w14:textId="7F95FB28" w:rsidR="00920167" w:rsidRPr="00A53BBF" w:rsidRDefault="00920167" w:rsidP="00920167">
                <w:pPr>
                  <w:rPr>
                    <w:sz w:val="16"/>
                    <w:szCs w:val="16"/>
                  </w:rPr>
                </w:pPr>
                <w:r>
                  <w:rPr>
                    <w:sz w:val="16"/>
                    <w:szCs w:val="16"/>
                  </w:rPr>
                  <w:t>{{client}}</w:t>
                </w:r>
              </w:p>
            </w:tc>
          </w:sdtContent>
        </w:sdt>
      </w:tr>
      <w:tr w:rsidR="00920167" w14:paraId="4663A3F4" w14:textId="77777777" w:rsidTr="00FE757C">
        <w:trPr>
          <w:trHeight w:val="284"/>
          <w:jc w:val="center"/>
        </w:trPr>
        <w:tc>
          <w:tcPr>
            <w:tcW w:w="2550" w:type="dxa"/>
            <w:tcBorders>
              <w:left w:val="single" w:sz="4" w:space="0" w:color="auto"/>
              <w:right w:val="single" w:sz="4" w:space="0" w:color="auto"/>
            </w:tcBorders>
          </w:tcPr>
          <w:p w14:paraId="228B9DE4" w14:textId="77777777" w:rsidR="00920167" w:rsidRPr="00B44EC4" w:rsidRDefault="00920167" w:rsidP="00920167">
            <w:pPr>
              <w:rPr>
                <w:b/>
                <w:bCs/>
                <w:sz w:val="16"/>
                <w:szCs w:val="16"/>
              </w:rPr>
            </w:pPr>
            <w:r w:rsidRPr="00B44EC4">
              <w:rPr>
                <w:b/>
                <w:bCs/>
                <w:sz w:val="16"/>
                <w:szCs w:val="16"/>
              </w:rPr>
              <w:t>Address:</w:t>
            </w:r>
          </w:p>
        </w:tc>
        <w:bookmarkStart w:id="2" w:name="Clientaddress" w:displacedByCustomXml="next"/>
        <w:bookmarkEnd w:id="2" w:displacedByCustomXml="next"/>
        <w:sdt>
          <w:sdtPr>
            <w:rPr>
              <w:sz w:val="16"/>
              <w:szCs w:val="16"/>
            </w:rPr>
            <w:id w:val="-14609223"/>
            <w:placeholder>
              <w:docPart w:val="4BADAB4C439F4A6E88478F68541F3BAF"/>
            </w:placeholder>
          </w:sdtPr>
          <w:sdtEndPr/>
          <w:sdtContent>
            <w:tc>
              <w:tcPr>
                <w:tcW w:w="7657" w:type="dxa"/>
                <w:gridSpan w:val="3"/>
                <w:tcBorders>
                  <w:left w:val="single" w:sz="4" w:space="0" w:color="auto"/>
                  <w:right w:val="single" w:sz="4" w:space="0" w:color="auto"/>
                </w:tcBorders>
                <w:vAlign w:val="center"/>
              </w:tcPr>
              <w:p w14:paraId="6134EC8C" w14:textId="17280D54" w:rsidR="00920167" w:rsidRPr="00A53BBF" w:rsidRDefault="00920167" w:rsidP="00920167">
                <w:pPr>
                  <w:rPr>
                    <w:sz w:val="16"/>
                    <w:szCs w:val="16"/>
                  </w:rPr>
                </w:pPr>
                <w:r>
                  <w:rPr>
                    <w:sz w:val="16"/>
                    <w:szCs w:val="16"/>
                  </w:rPr>
                  <w:t>{{address}}</w:t>
                </w:r>
              </w:p>
            </w:tc>
          </w:sdtContent>
        </w:sdt>
      </w:tr>
      <w:tr w:rsidR="00920167" w14:paraId="76506B5B" w14:textId="77777777" w:rsidTr="00FE757C">
        <w:trPr>
          <w:trHeight w:val="284"/>
          <w:jc w:val="center"/>
        </w:trPr>
        <w:tc>
          <w:tcPr>
            <w:tcW w:w="2550" w:type="dxa"/>
            <w:tcBorders>
              <w:left w:val="single" w:sz="4" w:space="0" w:color="auto"/>
              <w:right w:val="single" w:sz="4" w:space="0" w:color="auto"/>
            </w:tcBorders>
          </w:tcPr>
          <w:p w14:paraId="7795B376" w14:textId="77777777" w:rsidR="00920167" w:rsidRPr="00B44EC4" w:rsidRDefault="00920167" w:rsidP="00920167">
            <w:pPr>
              <w:rPr>
                <w:b/>
                <w:bCs/>
                <w:sz w:val="16"/>
                <w:szCs w:val="16"/>
              </w:rPr>
            </w:pPr>
            <w:r w:rsidRPr="00B44EC4">
              <w:rPr>
                <w:b/>
                <w:bCs/>
                <w:sz w:val="16"/>
                <w:szCs w:val="16"/>
              </w:rPr>
              <w:t>Test Date:</w:t>
            </w:r>
          </w:p>
        </w:tc>
        <w:sdt>
          <w:sdtPr>
            <w:rPr>
              <w:sz w:val="16"/>
              <w:szCs w:val="16"/>
            </w:rPr>
            <w:id w:val="-2124298392"/>
            <w:placeholder>
              <w:docPart w:val="E4AB6C3E26864EB9BE097EC7937265A1"/>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45129E51" w14:textId="2CD9507E" w:rsidR="00920167" w:rsidRPr="00A53BBF" w:rsidRDefault="00920167" w:rsidP="00920167">
                <w:pPr>
                  <w:rPr>
                    <w:sz w:val="16"/>
                    <w:szCs w:val="16"/>
                  </w:rPr>
                </w:pPr>
                <w:r>
                  <w:rPr>
                    <w:sz w:val="16"/>
                    <w:szCs w:val="16"/>
                  </w:rPr>
                  <w:t>{{</w:t>
                </w:r>
                <w:proofErr w:type="spellStart"/>
                <w:r>
                  <w:rPr>
                    <w:sz w:val="16"/>
                    <w:szCs w:val="16"/>
                  </w:rPr>
                  <w:t>test_date</w:t>
                </w:r>
                <w:proofErr w:type="spellEnd"/>
                <w:r>
                  <w:rPr>
                    <w:sz w:val="16"/>
                    <w:szCs w:val="16"/>
                  </w:rPr>
                  <w:t>}}</w:t>
                </w:r>
              </w:p>
            </w:tc>
          </w:sdtContent>
        </w:sdt>
      </w:tr>
      <w:tr w:rsidR="00920167" w14:paraId="588FE191" w14:textId="77777777" w:rsidTr="00FE757C">
        <w:trPr>
          <w:trHeight w:val="284"/>
          <w:jc w:val="center"/>
        </w:trPr>
        <w:tc>
          <w:tcPr>
            <w:tcW w:w="2550" w:type="dxa"/>
            <w:tcBorders>
              <w:left w:val="single" w:sz="4" w:space="0" w:color="auto"/>
              <w:right w:val="single" w:sz="4" w:space="0" w:color="auto"/>
            </w:tcBorders>
          </w:tcPr>
          <w:p w14:paraId="06336B69" w14:textId="77777777" w:rsidR="00920167" w:rsidRPr="00B44EC4" w:rsidRDefault="00920167" w:rsidP="00920167">
            <w:pPr>
              <w:rPr>
                <w:b/>
                <w:bCs/>
                <w:sz w:val="16"/>
                <w:szCs w:val="16"/>
              </w:rPr>
            </w:pPr>
            <w:r w:rsidRPr="00B44EC4">
              <w:rPr>
                <w:b/>
                <w:bCs/>
                <w:sz w:val="16"/>
                <w:szCs w:val="16"/>
              </w:rPr>
              <w:t>Issue Date:</w:t>
            </w:r>
          </w:p>
        </w:tc>
        <w:sdt>
          <w:sdtPr>
            <w:rPr>
              <w:sz w:val="16"/>
              <w:szCs w:val="16"/>
            </w:rPr>
            <w:id w:val="573549935"/>
            <w:placeholder>
              <w:docPart w:val="27855B98F6D34349BEE63DE970849588"/>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7DAC5D9A" w14:textId="5BF67AC9" w:rsidR="00920167" w:rsidRPr="00A53BBF" w:rsidRDefault="00920167" w:rsidP="00920167">
                <w:pPr>
                  <w:rPr>
                    <w:sz w:val="16"/>
                    <w:szCs w:val="16"/>
                  </w:rPr>
                </w:pPr>
                <w:r>
                  <w:rPr>
                    <w:sz w:val="16"/>
                    <w:szCs w:val="16"/>
                  </w:rPr>
                  <w:t>{{</w:t>
                </w:r>
                <w:proofErr w:type="spellStart"/>
                <w:r>
                  <w:rPr>
                    <w:sz w:val="16"/>
                    <w:szCs w:val="16"/>
                  </w:rPr>
                  <w:t>issue_date</w:t>
                </w:r>
                <w:proofErr w:type="spellEnd"/>
                <w:r>
                  <w:rPr>
                    <w:sz w:val="16"/>
                    <w:szCs w:val="16"/>
                  </w:rPr>
                  <w:t>}}</w:t>
                </w:r>
              </w:p>
            </w:tc>
          </w:sdtContent>
        </w:sdt>
      </w:tr>
      <w:tr w:rsidR="00920167" w14:paraId="23378D17" w14:textId="77777777" w:rsidTr="00FE757C">
        <w:trPr>
          <w:trHeight w:val="284"/>
          <w:jc w:val="center"/>
        </w:trPr>
        <w:tc>
          <w:tcPr>
            <w:tcW w:w="2550" w:type="dxa"/>
            <w:tcBorders>
              <w:left w:val="single" w:sz="4" w:space="0" w:color="auto"/>
              <w:right w:val="single" w:sz="4" w:space="0" w:color="auto"/>
            </w:tcBorders>
          </w:tcPr>
          <w:p w14:paraId="22CD6500" w14:textId="77777777" w:rsidR="00920167" w:rsidRPr="00B44EC4" w:rsidRDefault="00920167" w:rsidP="00920167">
            <w:pPr>
              <w:rPr>
                <w:b/>
                <w:bCs/>
                <w:sz w:val="16"/>
                <w:szCs w:val="16"/>
              </w:rPr>
            </w:pPr>
            <w:r w:rsidRPr="00B44EC4">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DFB03B028CE64FF9B3FC6A95CBCCABBF"/>
            </w:placeholder>
          </w:sdtPr>
          <w:sdtEndPr/>
          <w:sdtContent>
            <w:tc>
              <w:tcPr>
                <w:tcW w:w="7657" w:type="dxa"/>
                <w:gridSpan w:val="3"/>
                <w:tcBorders>
                  <w:left w:val="single" w:sz="4" w:space="0" w:color="auto"/>
                  <w:right w:val="single" w:sz="4" w:space="0" w:color="auto"/>
                </w:tcBorders>
                <w:vAlign w:val="center"/>
              </w:tcPr>
              <w:p w14:paraId="3CA86500" w14:textId="4BE43918" w:rsidR="00920167" w:rsidRPr="007C1246" w:rsidRDefault="00920167" w:rsidP="00920167">
                <w:pPr>
                  <w:rPr>
                    <w:b/>
                    <w:bCs/>
                    <w:color w:val="FF0000"/>
                    <w:sz w:val="16"/>
                    <w:szCs w:val="16"/>
                  </w:rPr>
                </w:pPr>
                <w:r>
                  <w:rPr>
                    <w:b/>
                    <w:bCs/>
                    <w:sz w:val="16"/>
                    <w:szCs w:val="16"/>
                  </w:rPr>
                  <w:t>{{</w:t>
                </w:r>
                <w:proofErr w:type="spellStart"/>
                <w:r>
                  <w:rPr>
                    <w:b/>
                    <w:bCs/>
                    <w:sz w:val="16"/>
                    <w:szCs w:val="16"/>
                  </w:rPr>
                  <w:t>specimen_name</w:t>
                </w:r>
                <w:proofErr w:type="spellEnd"/>
                <w:r>
                  <w:rPr>
                    <w:b/>
                    <w:bCs/>
                    <w:sz w:val="16"/>
                    <w:szCs w:val="16"/>
                  </w:rPr>
                  <w:t>}}</w:t>
                </w:r>
              </w:p>
            </w:tc>
          </w:sdtContent>
        </w:sdt>
      </w:tr>
      <w:tr w:rsidR="00920167" w14:paraId="50E14FE2" w14:textId="77777777" w:rsidTr="00FE757C">
        <w:trPr>
          <w:trHeight w:val="284"/>
          <w:jc w:val="center"/>
        </w:trPr>
        <w:tc>
          <w:tcPr>
            <w:tcW w:w="2550" w:type="dxa"/>
            <w:tcBorders>
              <w:left w:val="single" w:sz="4" w:space="0" w:color="auto"/>
              <w:right w:val="single" w:sz="4" w:space="0" w:color="auto"/>
            </w:tcBorders>
          </w:tcPr>
          <w:p w14:paraId="252C67E6" w14:textId="596441DB" w:rsidR="00920167" w:rsidRPr="00B44EC4" w:rsidRDefault="00920167" w:rsidP="00920167">
            <w:pPr>
              <w:rPr>
                <w:b/>
                <w:bCs/>
                <w:sz w:val="16"/>
                <w:szCs w:val="16"/>
              </w:rPr>
            </w:pPr>
            <w:r w:rsidRPr="00B44EC4">
              <w:rPr>
                <w:b/>
                <w:bCs/>
                <w:sz w:val="16"/>
                <w:szCs w:val="16"/>
              </w:rPr>
              <w:t>Description of specimen:</w:t>
            </w:r>
          </w:p>
        </w:tc>
        <w:sdt>
          <w:sdtPr>
            <w:rPr>
              <w:sz w:val="16"/>
              <w:szCs w:val="16"/>
            </w:rPr>
            <w:id w:val="755404905"/>
            <w:placeholder>
              <w:docPart w:val="E7C4C36C835C4A5FB9BB1126E1C4FAC7"/>
            </w:placeholder>
          </w:sdtPr>
          <w:sdtEndPr/>
          <w:sdtContent>
            <w:tc>
              <w:tcPr>
                <w:tcW w:w="7657" w:type="dxa"/>
                <w:gridSpan w:val="3"/>
                <w:tcBorders>
                  <w:top w:val="nil"/>
                  <w:left w:val="single" w:sz="4" w:space="0" w:color="auto"/>
                  <w:bottom w:val="nil"/>
                  <w:right w:val="single" w:sz="4" w:space="0" w:color="auto"/>
                </w:tcBorders>
                <w:vAlign w:val="center"/>
              </w:tcPr>
              <w:p w14:paraId="339AB367" w14:textId="131E5F88" w:rsidR="00920167" w:rsidRPr="007C1246" w:rsidRDefault="00920167" w:rsidP="00920167">
                <w:pPr>
                  <w:rPr>
                    <w:color w:val="FF0000"/>
                    <w:sz w:val="16"/>
                    <w:szCs w:val="16"/>
                  </w:rPr>
                </w:pPr>
                <w:r>
                  <w:rPr>
                    <w:sz w:val="16"/>
                    <w:szCs w:val="16"/>
                  </w:rPr>
                  <w:t>{{</w:t>
                </w:r>
                <w:proofErr w:type="spellStart"/>
                <w:r>
                  <w:rPr>
                    <w:sz w:val="16"/>
                    <w:szCs w:val="16"/>
                  </w:rPr>
                  <w:t>specimen_desc</w:t>
                </w:r>
                <w:proofErr w:type="spellEnd"/>
                <w:r>
                  <w:rPr>
                    <w:sz w:val="16"/>
                    <w:szCs w:val="16"/>
                  </w:rPr>
                  <w:t>}}</w:t>
                </w:r>
              </w:p>
            </w:tc>
          </w:sdtContent>
        </w:sdt>
      </w:tr>
      <w:tr w:rsidR="00920167" w14:paraId="1F2FCBE1" w14:textId="77777777" w:rsidTr="00FE757C">
        <w:trPr>
          <w:trHeight w:val="284"/>
          <w:jc w:val="center"/>
        </w:trPr>
        <w:tc>
          <w:tcPr>
            <w:tcW w:w="2550" w:type="dxa"/>
            <w:tcBorders>
              <w:left w:val="single" w:sz="4" w:space="0" w:color="auto"/>
              <w:right w:val="single" w:sz="4" w:space="0" w:color="auto"/>
            </w:tcBorders>
          </w:tcPr>
          <w:p w14:paraId="6EC2664B" w14:textId="0400A4F3" w:rsidR="00920167" w:rsidRPr="00B44EC4" w:rsidRDefault="00920167" w:rsidP="00920167">
            <w:pPr>
              <w:rPr>
                <w:b/>
                <w:bCs/>
                <w:sz w:val="16"/>
                <w:szCs w:val="16"/>
              </w:rPr>
            </w:pPr>
            <w:r w:rsidRPr="00B44EC4">
              <w:rPr>
                <w:b/>
                <w:bCs/>
                <w:sz w:val="16"/>
                <w:szCs w:val="16"/>
              </w:rPr>
              <w:t>Sample size:</w:t>
            </w:r>
          </w:p>
        </w:tc>
        <w:bookmarkStart w:id="4" w:name="SampleSize" w:displacedByCustomXml="next"/>
        <w:bookmarkEnd w:id="4" w:displacedByCustomXml="next"/>
        <w:sdt>
          <w:sdtPr>
            <w:rPr>
              <w:sz w:val="16"/>
              <w:szCs w:val="16"/>
            </w:rPr>
            <w:id w:val="452529187"/>
            <w:placeholder>
              <w:docPart w:val="9136EFFF050C4503AB5ECC55F5E94620"/>
            </w:placeholder>
          </w:sdtPr>
          <w:sdtEndPr/>
          <w:sdtContent>
            <w:tc>
              <w:tcPr>
                <w:tcW w:w="7657" w:type="dxa"/>
                <w:gridSpan w:val="3"/>
                <w:tcBorders>
                  <w:top w:val="nil"/>
                  <w:left w:val="single" w:sz="4" w:space="0" w:color="auto"/>
                  <w:bottom w:val="nil"/>
                  <w:right w:val="single" w:sz="4" w:space="0" w:color="auto"/>
                </w:tcBorders>
                <w:vAlign w:val="center"/>
              </w:tcPr>
              <w:p w14:paraId="32DB393E" w14:textId="3A6B2B8D" w:rsidR="00920167" w:rsidRPr="007C1246" w:rsidRDefault="00920167" w:rsidP="00920167">
                <w:pPr>
                  <w:rPr>
                    <w:color w:val="FF0000"/>
                    <w:sz w:val="16"/>
                    <w:szCs w:val="16"/>
                  </w:rPr>
                </w:pPr>
                <w:r>
                  <w:rPr>
                    <w:sz w:val="16"/>
                    <w:szCs w:val="16"/>
                  </w:rPr>
                  <w:t>{{</w:t>
                </w:r>
                <w:r w:rsidR="003E2C15">
                  <w:rPr>
                    <w:sz w:val="16"/>
                    <w:szCs w:val="16"/>
                  </w:rPr>
                  <w:t>A</w:t>
                </w:r>
                <w:r>
                  <w:rPr>
                    <w:sz w:val="16"/>
                    <w:szCs w:val="16"/>
                  </w:rPr>
                  <w:t>}}</w:t>
                </w:r>
              </w:p>
            </w:tc>
          </w:sdtContent>
        </w:sdt>
      </w:tr>
      <w:tr w:rsidR="00920167" w14:paraId="05EBBDEC" w14:textId="77777777" w:rsidTr="00FE757C">
        <w:trPr>
          <w:trHeight w:val="284"/>
          <w:jc w:val="center"/>
        </w:trPr>
        <w:tc>
          <w:tcPr>
            <w:tcW w:w="2550" w:type="dxa"/>
            <w:tcBorders>
              <w:left w:val="single" w:sz="4" w:space="0" w:color="auto"/>
              <w:right w:val="single" w:sz="4" w:space="0" w:color="auto"/>
            </w:tcBorders>
          </w:tcPr>
          <w:p w14:paraId="07AD2DBD" w14:textId="77777777" w:rsidR="00920167" w:rsidRPr="00B44EC4" w:rsidRDefault="00920167" w:rsidP="00920167">
            <w:pPr>
              <w:rPr>
                <w:b/>
                <w:bCs/>
                <w:sz w:val="16"/>
                <w:szCs w:val="16"/>
              </w:rPr>
            </w:pPr>
            <w:r w:rsidRPr="00B44EC4">
              <w:rPr>
                <w:b/>
                <w:bCs/>
                <w:sz w:val="16"/>
                <w:szCs w:val="16"/>
              </w:rPr>
              <w:t>Sample mass:</w:t>
            </w:r>
          </w:p>
        </w:tc>
        <w:bookmarkStart w:id="5" w:name="SampleMass" w:displacedByCustomXml="next"/>
        <w:bookmarkEnd w:id="5" w:displacedByCustomXml="next"/>
        <w:sdt>
          <w:sdtPr>
            <w:rPr>
              <w:sz w:val="16"/>
              <w:szCs w:val="16"/>
            </w:rPr>
            <w:id w:val="-1973439139"/>
            <w:placeholder>
              <w:docPart w:val="238850984D334B5AB9E867792FA42AF8"/>
            </w:placeholder>
          </w:sdtPr>
          <w:sdtEndPr/>
          <w:sdtContent>
            <w:tc>
              <w:tcPr>
                <w:tcW w:w="7657" w:type="dxa"/>
                <w:gridSpan w:val="3"/>
                <w:tcBorders>
                  <w:left w:val="single" w:sz="4" w:space="0" w:color="auto"/>
                  <w:right w:val="single" w:sz="4" w:space="0" w:color="auto"/>
                </w:tcBorders>
                <w:vAlign w:val="center"/>
              </w:tcPr>
              <w:p w14:paraId="19C06B94" w14:textId="0FF27300" w:rsidR="00920167" w:rsidRPr="007C1246" w:rsidRDefault="00920167" w:rsidP="00920167">
                <w:pPr>
                  <w:rPr>
                    <w:color w:val="FF0000"/>
                    <w:sz w:val="16"/>
                    <w:szCs w:val="16"/>
                  </w:rPr>
                </w:pPr>
                <w:r>
                  <w:rPr>
                    <w:sz w:val="16"/>
                    <w:szCs w:val="16"/>
                  </w:rPr>
                  <w:t>{{</w:t>
                </w:r>
                <w:r w:rsidR="003E2C15">
                  <w:rPr>
                    <w:sz w:val="16"/>
                    <w:szCs w:val="16"/>
                  </w:rPr>
                  <w:t>B</w:t>
                </w:r>
                <w:r>
                  <w:rPr>
                    <w:sz w:val="16"/>
                    <w:szCs w:val="16"/>
                  </w:rPr>
                  <w:t>}}</w:t>
                </w:r>
              </w:p>
            </w:tc>
          </w:sdtContent>
        </w:sdt>
      </w:tr>
      <w:tr w:rsidR="00920167" w14:paraId="16D4B687" w14:textId="77777777" w:rsidTr="00FE757C">
        <w:trPr>
          <w:trHeight w:val="284"/>
          <w:jc w:val="center"/>
        </w:trPr>
        <w:tc>
          <w:tcPr>
            <w:tcW w:w="2550" w:type="dxa"/>
            <w:tcBorders>
              <w:left w:val="single" w:sz="4" w:space="0" w:color="auto"/>
              <w:right w:val="single" w:sz="4" w:space="0" w:color="auto"/>
            </w:tcBorders>
          </w:tcPr>
          <w:p w14:paraId="3FE1C034" w14:textId="77777777" w:rsidR="00920167" w:rsidRPr="00B44EC4" w:rsidRDefault="00920167" w:rsidP="00920167">
            <w:pPr>
              <w:rPr>
                <w:b/>
                <w:bCs/>
                <w:sz w:val="16"/>
                <w:szCs w:val="16"/>
              </w:rPr>
            </w:pPr>
            <w:r w:rsidRPr="00B44EC4">
              <w:rPr>
                <w:b/>
                <w:bCs/>
                <w:sz w:val="16"/>
                <w:szCs w:val="16"/>
              </w:rPr>
              <w:t>Test facility:</w:t>
            </w:r>
          </w:p>
        </w:tc>
        <w:tc>
          <w:tcPr>
            <w:tcW w:w="7657" w:type="dxa"/>
            <w:gridSpan w:val="3"/>
            <w:tcBorders>
              <w:left w:val="single" w:sz="4" w:space="0" w:color="auto"/>
              <w:right w:val="single" w:sz="4" w:space="0" w:color="auto"/>
            </w:tcBorders>
            <w:vAlign w:val="center"/>
          </w:tcPr>
          <w:p w14:paraId="529770F1" w14:textId="08799835" w:rsidR="00920167" w:rsidRPr="00A53BBF" w:rsidRDefault="00920167" w:rsidP="00920167">
            <w:pPr>
              <w:rPr>
                <w:sz w:val="16"/>
                <w:szCs w:val="16"/>
              </w:rPr>
            </w:pPr>
            <w:r>
              <w:rPr>
                <w:sz w:val="16"/>
                <w:szCs w:val="16"/>
              </w:rPr>
              <w:t>Canterbury Acoustic Testing Services Ltd</w:t>
            </w:r>
            <w:r w:rsidRPr="008232BA">
              <w:rPr>
                <w:sz w:val="16"/>
                <w:szCs w:val="16"/>
              </w:rPr>
              <w:t xml:space="preserve">, 180 </w:t>
            </w:r>
            <w:proofErr w:type="spellStart"/>
            <w:r w:rsidRPr="008232BA">
              <w:rPr>
                <w:sz w:val="16"/>
                <w:szCs w:val="16"/>
              </w:rPr>
              <w:t>Hazeldean</w:t>
            </w:r>
            <w:proofErr w:type="spellEnd"/>
            <w:r w:rsidRPr="008232BA">
              <w:rPr>
                <w:sz w:val="16"/>
                <w:szCs w:val="16"/>
              </w:rPr>
              <w:t xml:space="preserve"> Road, Addington, Christchurch 8024, New Zealand</w:t>
            </w:r>
          </w:p>
        </w:tc>
      </w:tr>
      <w:tr w:rsidR="00920167" w14:paraId="2CBDE997" w14:textId="77777777" w:rsidTr="00FE757C">
        <w:trPr>
          <w:trHeight w:val="284"/>
          <w:jc w:val="center"/>
        </w:trPr>
        <w:tc>
          <w:tcPr>
            <w:tcW w:w="2550" w:type="dxa"/>
            <w:tcBorders>
              <w:left w:val="single" w:sz="4" w:space="0" w:color="auto"/>
              <w:right w:val="single" w:sz="4" w:space="0" w:color="auto"/>
            </w:tcBorders>
          </w:tcPr>
          <w:p w14:paraId="796B1EDF" w14:textId="77777777" w:rsidR="00920167" w:rsidRPr="00B44EC4" w:rsidRDefault="00920167" w:rsidP="00920167">
            <w:pPr>
              <w:rPr>
                <w:b/>
                <w:bCs/>
                <w:sz w:val="16"/>
                <w:szCs w:val="16"/>
              </w:rPr>
            </w:pPr>
            <w:r w:rsidRPr="00B44EC4">
              <w:rPr>
                <w:b/>
                <w:bCs/>
                <w:sz w:val="16"/>
                <w:szCs w:val="16"/>
              </w:rPr>
              <w:t>Test room description:</w:t>
            </w:r>
          </w:p>
        </w:tc>
        <w:tc>
          <w:tcPr>
            <w:tcW w:w="7657" w:type="dxa"/>
            <w:gridSpan w:val="3"/>
            <w:tcBorders>
              <w:left w:val="single" w:sz="4" w:space="0" w:color="auto"/>
              <w:right w:val="single" w:sz="4" w:space="0" w:color="auto"/>
            </w:tcBorders>
            <w:vAlign w:val="center"/>
          </w:tcPr>
          <w:p w14:paraId="1D8C5C4E" w14:textId="55D08DB1" w:rsidR="00920167" w:rsidRPr="00A53BBF" w:rsidRDefault="00920167" w:rsidP="00920167">
            <w:pPr>
              <w:rPr>
                <w:sz w:val="16"/>
                <w:szCs w:val="16"/>
              </w:rPr>
            </w:pPr>
            <w:r>
              <w:rPr>
                <w:sz w:val="16"/>
                <w:szCs w:val="16"/>
              </w:rPr>
              <w:t>Described in Appendix: 1, Figures 1 and 2</w:t>
            </w:r>
          </w:p>
        </w:tc>
      </w:tr>
      <w:tr w:rsidR="00920167" w14:paraId="77389069" w14:textId="77777777" w:rsidTr="00FE757C">
        <w:trPr>
          <w:trHeight w:val="284"/>
          <w:jc w:val="center"/>
        </w:trPr>
        <w:tc>
          <w:tcPr>
            <w:tcW w:w="2550" w:type="dxa"/>
            <w:tcBorders>
              <w:left w:val="single" w:sz="4" w:space="0" w:color="auto"/>
              <w:right w:val="single" w:sz="4" w:space="0" w:color="auto"/>
            </w:tcBorders>
          </w:tcPr>
          <w:p w14:paraId="0CB703C0" w14:textId="77777777" w:rsidR="00920167" w:rsidRPr="00B44EC4" w:rsidRDefault="00920167" w:rsidP="00920167">
            <w:pPr>
              <w:rPr>
                <w:b/>
                <w:bCs/>
                <w:sz w:val="16"/>
                <w:szCs w:val="16"/>
              </w:rPr>
            </w:pPr>
            <w:r w:rsidRPr="00B44EC4">
              <w:rPr>
                <w:b/>
                <w:bCs/>
                <w:sz w:val="16"/>
                <w:szCs w:val="16"/>
              </w:rPr>
              <w:t>Measurement process:</w:t>
            </w:r>
          </w:p>
        </w:tc>
        <w:tc>
          <w:tcPr>
            <w:tcW w:w="7657" w:type="dxa"/>
            <w:gridSpan w:val="3"/>
            <w:tcBorders>
              <w:left w:val="single" w:sz="4" w:space="0" w:color="auto"/>
              <w:right w:val="single" w:sz="4" w:space="0" w:color="auto"/>
            </w:tcBorders>
            <w:vAlign w:val="center"/>
          </w:tcPr>
          <w:p w14:paraId="64179193" w14:textId="5E94336F" w:rsidR="00920167" w:rsidRDefault="00920167" w:rsidP="00920167">
            <w:pPr>
              <w:rPr>
                <w:sz w:val="16"/>
                <w:szCs w:val="16"/>
              </w:rPr>
            </w:pPr>
            <w:r>
              <w:rPr>
                <w:sz w:val="16"/>
                <w:szCs w:val="16"/>
              </w:rPr>
              <w:t>Described in Appendix: 1</w:t>
            </w:r>
          </w:p>
        </w:tc>
      </w:tr>
      <w:tr w:rsidR="00920167" w14:paraId="5E2A688F" w14:textId="77777777" w:rsidTr="00FE757C">
        <w:trPr>
          <w:trHeight w:val="284"/>
          <w:jc w:val="center"/>
        </w:trPr>
        <w:tc>
          <w:tcPr>
            <w:tcW w:w="2550" w:type="dxa"/>
            <w:tcBorders>
              <w:left w:val="single" w:sz="4" w:space="0" w:color="auto"/>
              <w:right w:val="single" w:sz="4" w:space="0" w:color="auto"/>
            </w:tcBorders>
          </w:tcPr>
          <w:p w14:paraId="50090E72" w14:textId="59DA6B03" w:rsidR="00920167" w:rsidRPr="00B44EC4" w:rsidRDefault="00920167" w:rsidP="00920167">
            <w:pPr>
              <w:rPr>
                <w:b/>
                <w:bCs/>
                <w:sz w:val="16"/>
                <w:szCs w:val="16"/>
              </w:rPr>
            </w:pPr>
            <w:r w:rsidRPr="00B44EC4">
              <w:rPr>
                <w:b/>
                <w:bCs/>
                <w:sz w:val="16"/>
                <w:szCs w:val="16"/>
              </w:rPr>
              <w:t>Area of test specimen:</w:t>
            </w:r>
          </w:p>
        </w:tc>
        <w:tc>
          <w:tcPr>
            <w:tcW w:w="7657" w:type="dxa"/>
            <w:gridSpan w:val="3"/>
            <w:tcBorders>
              <w:left w:val="single" w:sz="4" w:space="0" w:color="auto"/>
              <w:right w:val="single" w:sz="4" w:space="0" w:color="auto"/>
            </w:tcBorders>
            <w:vAlign w:val="center"/>
          </w:tcPr>
          <w:p w14:paraId="067C0076" w14:textId="25462CD4" w:rsidR="00920167" w:rsidRPr="00A53BBF" w:rsidRDefault="00920167" w:rsidP="00920167">
            <w:pPr>
              <w:rPr>
                <w:sz w:val="16"/>
                <w:szCs w:val="16"/>
              </w:rPr>
            </w:pPr>
            <w:r>
              <w:rPr>
                <w:sz w:val="16"/>
                <w:szCs w:val="16"/>
              </w:rPr>
              <w:t>{{</w:t>
            </w:r>
            <w:r w:rsidR="003E2C15">
              <w:rPr>
                <w:sz w:val="16"/>
                <w:szCs w:val="16"/>
              </w:rPr>
              <w:t>C</w:t>
            </w:r>
            <w:r>
              <w:rPr>
                <w:sz w:val="16"/>
                <w:szCs w:val="16"/>
              </w:rPr>
              <w:t>}}</w:t>
            </w:r>
          </w:p>
        </w:tc>
      </w:tr>
      <w:tr w:rsidR="003516D6" w14:paraId="0A1BE827" w14:textId="77777777" w:rsidTr="007C1246">
        <w:trPr>
          <w:trHeight w:val="100"/>
          <w:jc w:val="center"/>
        </w:trPr>
        <w:tc>
          <w:tcPr>
            <w:tcW w:w="2550" w:type="dxa"/>
            <w:tcBorders>
              <w:left w:val="single" w:sz="4" w:space="0" w:color="auto"/>
              <w:right w:val="single" w:sz="4" w:space="0" w:color="auto"/>
            </w:tcBorders>
          </w:tcPr>
          <w:p w14:paraId="1BFA30E9"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683310E4" w14:textId="77777777" w:rsidR="003516D6" w:rsidRDefault="003516D6" w:rsidP="003516D6">
            <w:pPr>
              <w:rPr>
                <w:sz w:val="16"/>
                <w:szCs w:val="16"/>
              </w:rPr>
            </w:pPr>
          </w:p>
        </w:tc>
      </w:tr>
      <w:tr w:rsidR="003516D6" w14:paraId="16A9C8E2" w14:textId="77777777" w:rsidTr="007C1246">
        <w:trPr>
          <w:trHeight w:val="284"/>
          <w:jc w:val="center"/>
        </w:trPr>
        <w:tc>
          <w:tcPr>
            <w:tcW w:w="2550" w:type="dxa"/>
            <w:tcBorders>
              <w:left w:val="single" w:sz="4" w:space="0" w:color="auto"/>
              <w:right w:val="single" w:sz="4" w:space="0" w:color="auto"/>
            </w:tcBorders>
          </w:tcPr>
          <w:p w14:paraId="6BA5D42A" w14:textId="77777777" w:rsidR="003516D6" w:rsidRPr="00B44EC4" w:rsidRDefault="003516D6" w:rsidP="003516D6">
            <w:pPr>
              <w:rPr>
                <w:b/>
                <w:bCs/>
                <w:sz w:val="16"/>
                <w:szCs w:val="16"/>
              </w:rPr>
            </w:pPr>
            <w:r w:rsidRPr="00B44EC4">
              <w:rPr>
                <w:b/>
                <w:bCs/>
                <w:sz w:val="16"/>
                <w:szCs w:val="16"/>
              </w:rPr>
              <w:t>Sample mounting:</w:t>
            </w:r>
          </w:p>
        </w:tc>
        <w:tc>
          <w:tcPr>
            <w:tcW w:w="7657" w:type="dxa"/>
            <w:gridSpan w:val="3"/>
            <w:tcBorders>
              <w:left w:val="single" w:sz="4" w:space="0" w:color="auto"/>
              <w:right w:val="single" w:sz="4" w:space="0" w:color="auto"/>
            </w:tcBorders>
            <w:vAlign w:val="center"/>
          </w:tcPr>
          <w:p w14:paraId="51197F4A" w14:textId="17C4B5B0" w:rsidR="00EE3AB7" w:rsidRPr="00EE3AB7" w:rsidRDefault="00EE3AB7" w:rsidP="00EE3AB7">
            <w:pPr>
              <w:pStyle w:val="TableParagraph"/>
              <w:spacing w:before="6" w:line="266" w:lineRule="auto"/>
              <w:ind w:right="419"/>
              <w:rPr>
                <w:rFonts w:eastAsia="Arial" w:cstheme="minorHAnsi"/>
                <w:sz w:val="16"/>
                <w:szCs w:val="16"/>
              </w:rPr>
            </w:pPr>
            <w:r w:rsidRPr="00EE3AB7">
              <w:rPr>
                <w:rFonts w:cstheme="minorHAnsi"/>
                <w:sz w:val="16"/>
              </w:rPr>
              <w:t xml:space="preserve">Type G-400 mounting (400 mm air gap), with no perimeter edging, as shown in Appendix: 2. The samples were mounted on 9 adjustable steel pedestals, to create a </w:t>
            </w:r>
            <w:sdt>
              <w:sdtPr>
                <w:rPr>
                  <w:rFonts w:cstheme="minorHAnsi"/>
                  <w:sz w:val="16"/>
                </w:rPr>
                <w:id w:val="-1501195350"/>
                <w:placeholder>
                  <w:docPart w:val="DefaultPlaceholder_-1854013440"/>
                </w:placeholder>
                <w:showingPlcHdr/>
              </w:sdtPr>
              <w:sdtEndPr/>
              <w:sdtContent>
                <w:r w:rsidRPr="00EE3AB7">
                  <w:rPr>
                    <w:rStyle w:val="PlaceholderText"/>
                    <w:color w:val="FF0000"/>
                    <w:sz w:val="16"/>
                    <w:szCs w:val="16"/>
                  </w:rPr>
                  <w:t>Click or tap here to enter text.</w:t>
                </w:r>
              </w:sdtContent>
            </w:sdt>
            <w:r w:rsidRPr="00EE3AB7">
              <w:rPr>
                <w:rFonts w:cstheme="minorHAnsi"/>
                <w:sz w:val="16"/>
              </w:rPr>
              <w:t xml:space="preserve"> mm air</w:t>
            </w:r>
            <w:r w:rsidRPr="00EE3AB7">
              <w:rPr>
                <w:rFonts w:cstheme="minorHAnsi"/>
                <w:spacing w:val="19"/>
                <w:sz w:val="16"/>
              </w:rPr>
              <w:t xml:space="preserve"> </w:t>
            </w:r>
            <w:r w:rsidRPr="00EE3AB7">
              <w:rPr>
                <w:rFonts w:cstheme="minorHAnsi"/>
                <w:sz w:val="16"/>
              </w:rPr>
              <w:t>gap,</w:t>
            </w:r>
          </w:p>
          <w:p w14:paraId="5A351C56" w14:textId="3C2B4EBA" w:rsidR="00EE3AB7" w:rsidRPr="00EE3AB7" w:rsidRDefault="00EE3AB7" w:rsidP="00EE3AB7">
            <w:pPr>
              <w:pStyle w:val="TableParagraph"/>
              <w:spacing w:line="266" w:lineRule="auto"/>
              <w:ind w:right="198"/>
              <w:rPr>
                <w:rFonts w:eastAsia="Arial" w:cstheme="minorHAnsi"/>
                <w:sz w:val="16"/>
                <w:szCs w:val="16"/>
              </w:rPr>
            </w:pPr>
            <w:r w:rsidRPr="00EE3AB7">
              <w:rPr>
                <w:rFonts w:cstheme="minorHAnsi"/>
                <w:sz w:val="16"/>
              </w:rPr>
              <w:t>This mounting arrangement was to represent the panels being suspended from a ceiling, with an open space behind.</w:t>
            </w:r>
          </w:p>
          <w:p w14:paraId="41DB571D" w14:textId="428D0302" w:rsidR="003516D6" w:rsidRPr="00A53BBF" w:rsidRDefault="00EE3AB7" w:rsidP="00EE3AB7">
            <w:pPr>
              <w:rPr>
                <w:sz w:val="16"/>
                <w:szCs w:val="16"/>
              </w:rPr>
            </w:pPr>
            <w:r w:rsidRPr="00EE3AB7">
              <w:rPr>
                <w:rFonts w:cstheme="minorHAnsi"/>
                <w:sz w:val="16"/>
              </w:rPr>
              <w:t>No perimeter edging was used, the area of the edge was included in the sound absorption calculation, as per AS ISO 354:</w:t>
            </w:r>
            <w:r w:rsidRPr="00EE3AB7">
              <w:rPr>
                <w:rFonts w:cstheme="minorHAnsi"/>
                <w:spacing w:val="8"/>
                <w:sz w:val="16"/>
              </w:rPr>
              <w:t xml:space="preserve"> </w:t>
            </w:r>
            <w:r w:rsidRPr="00EE3AB7">
              <w:rPr>
                <w:rFonts w:cstheme="minorHAnsi"/>
                <w:sz w:val="16"/>
              </w:rPr>
              <w:t>2006</w:t>
            </w:r>
          </w:p>
        </w:tc>
      </w:tr>
      <w:tr w:rsidR="003516D6" w14:paraId="702E724E" w14:textId="77777777" w:rsidTr="00F536E1">
        <w:trPr>
          <w:trHeight w:val="114"/>
          <w:jc w:val="center"/>
        </w:trPr>
        <w:tc>
          <w:tcPr>
            <w:tcW w:w="2550" w:type="dxa"/>
            <w:tcBorders>
              <w:left w:val="single" w:sz="4" w:space="0" w:color="auto"/>
              <w:right w:val="single" w:sz="4" w:space="0" w:color="auto"/>
            </w:tcBorders>
          </w:tcPr>
          <w:p w14:paraId="0A8C354F"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3FE5DBCF" w14:textId="77777777" w:rsidR="003516D6" w:rsidRPr="008232BA" w:rsidRDefault="003516D6" w:rsidP="003516D6">
            <w:pPr>
              <w:rPr>
                <w:sz w:val="16"/>
                <w:szCs w:val="16"/>
              </w:rPr>
            </w:pPr>
          </w:p>
        </w:tc>
      </w:tr>
      <w:tr w:rsidR="00920167" w14:paraId="02D888CA" w14:textId="77777777" w:rsidTr="00F536E1">
        <w:trPr>
          <w:trHeight w:val="284"/>
          <w:jc w:val="center"/>
        </w:trPr>
        <w:tc>
          <w:tcPr>
            <w:tcW w:w="2550" w:type="dxa"/>
            <w:vMerge w:val="restart"/>
            <w:tcBorders>
              <w:left w:val="single" w:sz="4" w:space="0" w:color="auto"/>
              <w:right w:val="single" w:sz="4" w:space="0" w:color="auto"/>
            </w:tcBorders>
          </w:tcPr>
          <w:p w14:paraId="40E41FEF" w14:textId="1AAE60D6" w:rsidR="00920167" w:rsidRPr="00B44EC4" w:rsidRDefault="00920167" w:rsidP="00920167">
            <w:pPr>
              <w:rPr>
                <w:b/>
                <w:bCs/>
                <w:sz w:val="16"/>
                <w:szCs w:val="16"/>
              </w:rPr>
            </w:pPr>
            <w:r w:rsidRPr="00B44EC4">
              <w:rPr>
                <w:b/>
                <w:bCs/>
                <w:sz w:val="16"/>
                <w:szCs w:val="16"/>
              </w:rPr>
              <w:t>Average test conditions over test duration:</w:t>
            </w:r>
          </w:p>
        </w:tc>
        <w:tc>
          <w:tcPr>
            <w:tcW w:w="3259" w:type="dxa"/>
            <w:tcBorders>
              <w:top w:val="single" w:sz="4" w:space="0" w:color="auto"/>
              <w:left w:val="single" w:sz="4" w:space="0" w:color="auto"/>
              <w:right w:val="single" w:sz="4" w:space="0" w:color="auto"/>
            </w:tcBorders>
            <w:vAlign w:val="center"/>
          </w:tcPr>
          <w:p w14:paraId="0AA9E892" w14:textId="77777777" w:rsidR="00920167" w:rsidRPr="00A53BBF" w:rsidRDefault="00920167" w:rsidP="00920167">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6" w:name="Temperature" w:displacedByCustomXml="next"/>
        <w:bookmarkEnd w:id="6" w:displacedByCustomXml="next"/>
        <w:sdt>
          <w:sdtPr>
            <w:rPr>
              <w:sz w:val="16"/>
              <w:szCs w:val="16"/>
            </w:rPr>
            <w:id w:val="-1245635979"/>
            <w:placeholder>
              <w:docPart w:val="8B464C1EBF024585A721989BF6BE4072"/>
            </w:placeholder>
          </w:sdtPr>
          <w:sdtEndPr/>
          <w:sdtContent>
            <w:tc>
              <w:tcPr>
                <w:tcW w:w="4398" w:type="dxa"/>
                <w:gridSpan w:val="2"/>
                <w:tcBorders>
                  <w:top w:val="single" w:sz="4" w:space="0" w:color="auto"/>
                  <w:left w:val="single" w:sz="4" w:space="0" w:color="auto"/>
                  <w:right w:val="single" w:sz="4" w:space="0" w:color="auto"/>
                </w:tcBorders>
                <w:vAlign w:val="center"/>
              </w:tcPr>
              <w:p w14:paraId="334BED3A" w14:textId="584555C7" w:rsidR="00920167" w:rsidRPr="007C1246" w:rsidRDefault="00920167" w:rsidP="00920167">
                <w:pPr>
                  <w:rPr>
                    <w:b/>
                    <w:bCs/>
                    <w:color w:val="FF0000"/>
                    <w:sz w:val="16"/>
                    <w:szCs w:val="16"/>
                  </w:rPr>
                </w:pPr>
                <w:r>
                  <w:rPr>
                    <w:sz w:val="16"/>
                    <w:szCs w:val="16"/>
                  </w:rPr>
                  <w:t>{{temperature}}</w:t>
                </w:r>
              </w:p>
            </w:tc>
          </w:sdtContent>
        </w:sdt>
      </w:tr>
      <w:tr w:rsidR="00920167" w14:paraId="0AC6CBB8" w14:textId="77777777" w:rsidTr="00F536E1">
        <w:trPr>
          <w:trHeight w:val="284"/>
          <w:jc w:val="center"/>
        </w:trPr>
        <w:tc>
          <w:tcPr>
            <w:tcW w:w="2550" w:type="dxa"/>
            <w:vMerge/>
            <w:tcBorders>
              <w:left w:val="single" w:sz="4" w:space="0" w:color="auto"/>
              <w:right w:val="single" w:sz="4" w:space="0" w:color="auto"/>
            </w:tcBorders>
          </w:tcPr>
          <w:p w14:paraId="48046222" w14:textId="77777777" w:rsidR="00920167" w:rsidRPr="00B44EC4" w:rsidRDefault="00920167" w:rsidP="00920167">
            <w:pPr>
              <w:rPr>
                <w:b/>
                <w:bCs/>
                <w:sz w:val="16"/>
                <w:szCs w:val="16"/>
              </w:rPr>
            </w:pPr>
          </w:p>
        </w:tc>
        <w:tc>
          <w:tcPr>
            <w:tcW w:w="3259" w:type="dxa"/>
            <w:tcBorders>
              <w:left w:val="single" w:sz="4" w:space="0" w:color="auto"/>
              <w:right w:val="single" w:sz="4" w:space="0" w:color="auto"/>
            </w:tcBorders>
            <w:vAlign w:val="center"/>
          </w:tcPr>
          <w:p w14:paraId="6B358765" w14:textId="77777777" w:rsidR="00920167" w:rsidRPr="00A53BBF" w:rsidRDefault="00920167" w:rsidP="00920167">
            <w:pPr>
              <w:rPr>
                <w:sz w:val="16"/>
                <w:szCs w:val="16"/>
              </w:rPr>
            </w:pPr>
            <w:r w:rsidRPr="008232BA">
              <w:rPr>
                <w:sz w:val="16"/>
                <w:szCs w:val="16"/>
              </w:rPr>
              <w:t>Relative Humidity (R/H) %</w:t>
            </w:r>
          </w:p>
        </w:tc>
        <w:bookmarkStart w:id="7" w:name="RH" w:displacedByCustomXml="next"/>
        <w:bookmarkEnd w:id="7" w:displacedByCustomXml="next"/>
        <w:sdt>
          <w:sdtPr>
            <w:rPr>
              <w:sz w:val="16"/>
              <w:szCs w:val="16"/>
            </w:rPr>
            <w:id w:val="1916974073"/>
            <w:placeholder>
              <w:docPart w:val="E8269A08C7E344B0904E3B1F5331A496"/>
            </w:placeholder>
          </w:sdtPr>
          <w:sdtEndPr/>
          <w:sdtContent>
            <w:tc>
              <w:tcPr>
                <w:tcW w:w="4398" w:type="dxa"/>
                <w:gridSpan w:val="2"/>
                <w:tcBorders>
                  <w:left w:val="single" w:sz="4" w:space="0" w:color="auto"/>
                  <w:right w:val="single" w:sz="4" w:space="0" w:color="auto"/>
                </w:tcBorders>
                <w:vAlign w:val="center"/>
              </w:tcPr>
              <w:p w14:paraId="7F9824C0" w14:textId="35553766" w:rsidR="00920167" w:rsidRPr="007C1246" w:rsidRDefault="00920167" w:rsidP="00920167">
                <w:pPr>
                  <w:rPr>
                    <w:b/>
                    <w:bCs/>
                    <w:color w:val="FF0000"/>
                    <w:sz w:val="16"/>
                    <w:szCs w:val="16"/>
                  </w:rPr>
                </w:pPr>
                <w:r>
                  <w:rPr>
                    <w:sz w:val="16"/>
                    <w:szCs w:val="16"/>
                  </w:rPr>
                  <w:t>{{humidity}}</w:t>
                </w:r>
              </w:p>
            </w:tc>
          </w:sdtContent>
        </w:sdt>
      </w:tr>
      <w:tr w:rsidR="00920167" w14:paraId="1EC9E2FF" w14:textId="77777777" w:rsidTr="00F536E1">
        <w:trPr>
          <w:trHeight w:val="284"/>
          <w:jc w:val="center"/>
        </w:trPr>
        <w:tc>
          <w:tcPr>
            <w:tcW w:w="2550" w:type="dxa"/>
            <w:vMerge/>
            <w:tcBorders>
              <w:left w:val="single" w:sz="4" w:space="0" w:color="auto"/>
              <w:right w:val="single" w:sz="4" w:space="0" w:color="auto"/>
            </w:tcBorders>
          </w:tcPr>
          <w:p w14:paraId="07820FF7" w14:textId="77777777" w:rsidR="00920167" w:rsidRPr="00B44EC4" w:rsidRDefault="00920167" w:rsidP="00920167">
            <w:pPr>
              <w:rPr>
                <w:b/>
                <w:bCs/>
                <w:sz w:val="16"/>
                <w:szCs w:val="16"/>
              </w:rPr>
            </w:pPr>
          </w:p>
        </w:tc>
        <w:tc>
          <w:tcPr>
            <w:tcW w:w="3259" w:type="dxa"/>
            <w:tcBorders>
              <w:left w:val="single" w:sz="4" w:space="0" w:color="auto"/>
              <w:bottom w:val="single" w:sz="4" w:space="0" w:color="auto"/>
              <w:right w:val="single" w:sz="4" w:space="0" w:color="auto"/>
            </w:tcBorders>
            <w:vAlign w:val="center"/>
          </w:tcPr>
          <w:p w14:paraId="23AB1A19" w14:textId="77777777" w:rsidR="00920167" w:rsidRPr="00A53BBF" w:rsidRDefault="00920167" w:rsidP="00920167">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8" w:name="Pressure" w:displacedByCustomXml="next"/>
        <w:bookmarkEnd w:id="8" w:displacedByCustomXml="next"/>
        <w:sdt>
          <w:sdtPr>
            <w:rPr>
              <w:sz w:val="16"/>
              <w:szCs w:val="16"/>
            </w:rPr>
            <w:id w:val="-1103947209"/>
            <w:placeholder>
              <w:docPart w:val="744DC7C3B01346A9B93BDCE1B32395D6"/>
            </w:placeholder>
          </w:sdtPr>
          <w:sdtEndPr/>
          <w:sdtContent>
            <w:tc>
              <w:tcPr>
                <w:tcW w:w="4398" w:type="dxa"/>
                <w:gridSpan w:val="2"/>
                <w:tcBorders>
                  <w:left w:val="single" w:sz="4" w:space="0" w:color="auto"/>
                  <w:bottom w:val="single" w:sz="4" w:space="0" w:color="auto"/>
                  <w:right w:val="single" w:sz="4" w:space="0" w:color="auto"/>
                </w:tcBorders>
                <w:vAlign w:val="center"/>
              </w:tcPr>
              <w:p w14:paraId="761500BA" w14:textId="238F5249" w:rsidR="00920167" w:rsidRPr="007C1246" w:rsidRDefault="00920167" w:rsidP="00920167">
                <w:pPr>
                  <w:rPr>
                    <w:color w:val="FF0000"/>
                    <w:sz w:val="16"/>
                    <w:szCs w:val="16"/>
                  </w:rPr>
                </w:pPr>
                <w:r>
                  <w:rPr>
                    <w:sz w:val="16"/>
                    <w:szCs w:val="16"/>
                  </w:rPr>
                  <w:t>{{pressure}}</w:t>
                </w:r>
              </w:p>
            </w:tc>
          </w:sdtContent>
        </w:sdt>
      </w:tr>
      <w:tr w:rsidR="003516D6" w14:paraId="498196F8" w14:textId="77777777" w:rsidTr="00F536E1">
        <w:trPr>
          <w:trHeight w:val="185"/>
          <w:jc w:val="center"/>
        </w:trPr>
        <w:tc>
          <w:tcPr>
            <w:tcW w:w="2550" w:type="dxa"/>
            <w:tcBorders>
              <w:left w:val="single" w:sz="4" w:space="0" w:color="auto"/>
              <w:right w:val="single" w:sz="4" w:space="0" w:color="auto"/>
            </w:tcBorders>
          </w:tcPr>
          <w:p w14:paraId="42161B31"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651DF65F" w14:textId="77777777" w:rsidR="003516D6" w:rsidRPr="008232BA" w:rsidRDefault="003516D6" w:rsidP="003516D6">
            <w:pPr>
              <w:rPr>
                <w:sz w:val="16"/>
                <w:szCs w:val="16"/>
              </w:rPr>
            </w:pPr>
          </w:p>
        </w:tc>
      </w:tr>
      <w:tr w:rsidR="003516D6" w14:paraId="7A818F08" w14:textId="77777777" w:rsidTr="00F536E1">
        <w:trPr>
          <w:trHeight w:val="284"/>
          <w:jc w:val="center"/>
        </w:trPr>
        <w:tc>
          <w:tcPr>
            <w:tcW w:w="2550" w:type="dxa"/>
            <w:tcBorders>
              <w:left w:val="single" w:sz="4" w:space="0" w:color="auto"/>
              <w:right w:val="single" w:sz="4" w:space="0" w:color="auto"/>
            </w:tcBorders>
          </w:tcPr>
          <w:p w14:paraId="0B89769F" w14:textId="77777777" w:rsidR="003516D6" w:rsidRPr="00B44EC4" w:rsidRDefault="003516D6" w:rsidP="003516D6">
            <w:pPr>
              <w:rPr>
                <w:b/>
                <w:bCs/>
                <w:sz w:val="16"/>
                <w:szCs w:val="16"/>
              </w:rPr>
            </w:pPr>
            <w:r w:rsidRPr="00B44EC4">
              <w:rPr>
                <w:b/>
                <w:bCs/>
                <w:sz w:val="16"/>
                <w:szCs w:val="16"/>
              </w:rPr>
              <w:t>Comments:</w:t>
            </w:r>
          </w:p>
        </w:tc>
        <w:tc>
          <w:tcPr>
            <w:tcW w:w="7657" w:type="dxa"/>
            <w:gridSpan w:val="3"/>
            <w:tcBorders>
              <w:left w:val="single" w:sz="4" w:space="0" w:color="auto"/>
              <w:right w:val="single" w:sz="4" w:space="0" w:color="auto"/>
            </w:tcBorders>
            <w:vAlign w:val="center"/>
          </w:tcPr>
          <w:p w14:paraId="33987306" w14:textId="77777777" w:rsidR="003516D6" w:rsidRPr="00A53BBF" w:rsidRDefault="003516D6" w:rsidP="003516D6">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3516D6" w14:paraId="52382C44" w14:textId="77777777" w:rsidTr="00F536E1">
        <w:trPr>
          <w:trHeight w:val="284"/>
          <w:jc w:val="center"/>
        </w:trPr>
        <w:tc>
          <w:tcPr>
            <w:tcW w:w="2550" w:type="dxa"/>
            <w:tcBorders>
              <w:left w:val="single" w:sz="4" w:space="0" w:color="auto"/>
              <w:right w:val="single" w:sz="4" w:space="0" w:color="auto"/>
            </w:tcBorders>
            <w:vAlign w:val="center"/>
          </w:tcPr>
          <w:p w14:paraId="57592EA6"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135F832E" w14:textId="77777777" w:rsidR="003516D6" w:rsidRPr="00A53BBF" w:rsidRDefault="003516D6" w:rsidP="003516D6">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3516D6" w14:paraId="7A136FA0" w14:textId="77777777" w:rsidTr="00F536E1">
        <w:trPr>
          <w:trHeight w:val="106"/>
          <w:jc w:val="center"/>
        </w:trPr>
        <w:tc>
          <w:tcPr>
            <w:tcW w:w="2550" w:type="dxa"/>
            <w:tcBorders>
              <w:left w:val="single" w:sz="4" w:space="0" w:color="auto"/>
              <w:right w:val="single" w:sz="4" w:space="0" w:color="auto"/>
            </w:tcBorders>
            <w:vAlign w:val="center"/>
          </w:tcPr>
          <w:p w14:paraId="5006FB27" w14:textId="77777777" w:rsidR="003516D6" w:rsidRPr="00B44EC4" w:rsidRDefault="003516D6" w:rsidP="003516D6">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36DDE7D4" w14:textId="77777777" w:rsidR="003516D6" w:rsidRDefault="003516D6" w:rsidP="003516D6">
            <w:pPr>
              <w:rPr>
                <w:rFonts w:cstheme="minorHAnsi"/>
                <w:sz w:val="16"/>
                <w:szCs w:val="16"/>
              </w:rPr>
            </w:pPr>
          </w:p>
        </w:tc>
      </w:tr>
      <w:tr w:rsidR="00920167" w14:paraId="47B8847E" w14:textId="77777777" w:rsidTr="00DF39EA">
        <w:trPr>
          <w:trHeight w:val="357"/>
          <w:jc w:val="center"/>
        </w:trPr>
        <w:tc>
          <w:tcPr>
            <w:tcW w:w="2550" w:type="dxa"/>
            <w:tcBorders>
              <w:left w:val="single" w:sz="4" w:space="0" w:color="auto"/>
              <w:right w:val="single" w:sz="4" w:space="0" w:color="auto"/>
            </w:tcBorders>
            <w:vAlign w:val="center"/>
          </w:tcPr>
          <w:p w14:paraId="56AE557E" w14:textId="77777777" w:rsidR="00920167" w:rsidRPr="00B44EC4" w:rsidRDefault="00920167" w:rsidP="00920167">
            <w:pPr>
              <w:rPr>
                <w:rFonts w:cstheme="minorHAnsi"/>
                <w:b/>
                <w:bCs/>
                <w:sz w:val="16"/>
                <w:szCs w:val="16"/>
              </w:rPr>
            </w:pPr>
            <w:r w:rsidRPr="00B44EC4">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7912B316" w14:textId="50927D4A" w:rsidR="00920167" w:rsidRPr="0020673D" w:rsidRDefault="00920167" w:rsidP="00920167">
            <w:pPr>
              <w:rPr>
                <w:rFonts w:cstheme="minorHAnsi"/>
                <w:sz w:val="16"/>
                <w:szCs w:val="16"/>
              </w:rPr>
            </w:pPr>
            <w:r>
              <w:rPr>
                <w:rFonts w:cstheme="minorHAnsi"/>
                <w:sz w:val="16"/>
                <w:szCs w:val="16"/>
              </w:rPr>
              <w:t>Report Number:</w:t>
            </w:r>
            <w:sdt>
              <w:sdtPr>
                <w:rPr>
                  <w:rFonts w:cstheme="minorHAnsi"/>
                  <w:sz w:val="16"/>
                  <w:szCs w:val="16"/>
                </w:rPr>
                <w:id w:val="-943921003"/>
                <w:placeholder>
                  <w:docPart w:val="80534F2115244F79BE0913F5F2485DF2"/>
                </w:placeholder>
              </w:sdtPr>
              <w:sdtEndPr/>
              <w:sdtContent>
                <w:r>
                  <w:rPr>
                    <w:rFonts w:cstheme="minorHAnsi"/>
                    <w:sz w:val="16"/>
                    <w:szCs w:val="16"/>
                  </w:rPr>
                  <w:t xml:space="preserve"> {{</w:t>
                </w:r>
                <w:proofErr w:type="spellStart"/>
                <w:r>
                  <w:rPr>
                    <w:rFonts w:cstheme="minorHAnsi"/>
                    <w:sz w:val="16"/>
                    <w:szCs w:val="16"/>
                  </w:rPr>
                  <w:t>report_number</w:t>
                </w:r>
                <w:proofErr w:type="spellEnd"/>
                <w:r>
                  <w:rPr>
                    <w:rFonts w:cstheme="minorHAnsi"/>
                    <w:sz w:val="16"/>
                    <w:szCs w:val="16"/>
                  </w:rPr>
                  <w:t>}}</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5D6D5DE8" w14:textId="6583CCA7" w:rsidR="00920167" w:rsidRPr="00C454CF" w:rsidRDefault="00920167" w:rsidP="00920167">
            <w:pPr>
              <w:rPr>
                <w:rFonts w:cstheme="minorHAnsi"/>
                <w:sz w:val="16"/>
                <w:szCs w:val="16"/>
              </w:rPr>
            </w:pPr>
            <w:r>
              <w:rPr>
                <w:rFonts w:cstheme="minorHAnsi"/>
                <w:sz w:val="16"/>
                <w:szCs w:val="16"/>
              </w:rPr>
              <w:t xml:space="preserve">Issue Date: </w:t>
            </w:r>
            <w:sdt>
              <w:sdtPr>
                <w:rPr>
                  <w:sz w:val="16"/>
                  <w:szCs w:val="16"/>
                </w:rPr>
                <w:id w:val="-2112969060"/>
                <w:placeholder>
                  <w:docPart w:val="A08DBD1BE4864316B1FD86AE483322BF"/>
                </w:placeholder>
                <w:date>
                  <w:dateFormat w:val="d/MM/yyyy"/>
                  <w:lid w:val="en-NZ"/>
                  <w:storeMappedDataAs w:val="dateTime"/>
                  <w:calendar w:val="gregorian"/>
                </w:date>
              </w:sdtPr>
              <w:sdtEndPr/>
              <w:sdtContent>
                <w:r w:rsidRPr="00E832BC">
                  <w:rPr>
                    <w:sz w:val="16"/>
                    <w:szCs w:val="16"/>
                  </w:rPr>
                  <w:t>{{</w:t>
                </w:r>
                <w:proofErr w:type="spellStart"/>
                <w:r w:rsidRPr="00E832BC">
                  <w:rPr>
                    <w:sz w:val="16"/>
                    <w:szCs w:val="16"/>
                  </w:rPr>
                  <w:t>issue</w:t>
                </w:r>
                <w:r>
                  <w:rPr>
                    <w:sz w:val="16"/>
                    <w:szCs w:val="16"/>
                  </w:rPr>
                  <w:t>_</w:t>
                </w:r>
                <w:r w:rsidRPr="00E832BC">
                  <w:rPr>
                    <w:sz w:val="16"/>
                    <w:szCs w:val="16"/>
                  </w:rPr>
                  <w:t>date</w:t>
                </w:r>
                <w:proofErr w:type="spellEnd"/>
                <w:r w:rsidRPr="00E832BC">
                  <w:rPr>
                    <w:sz w:val="16"/>
                    <w:szCs w:val="16"/>
                  </w:rPr>
                  <w:t>}}</w:t>
                </w:r>
              </w:sdtContent>
            </w:sdt>
          </w:p>
        </w:tc>
      </w:tr>
      <w:tr w:rsidR="003516D6" w14:paraId="4CBF46B1" w14:textId="77777777" w:rsidTr="00327F76">
        <w:trPr>
          <w:trHeight w:val="71"/>
          <w:jc w:val="center"/>
        </w:trPr>
        <w:tc>
          <w:tcPr>
            <w:tcW w:w="2550" w:type="dxa"/>
            <w:tcBorders>
              <w:left w:val="single" w:sz="4" w:space="0" w:color="auto"/>
              <w:right w:val="single" w:sz="4" w:space="0" w:color="auto"/>
            </w:tcBorders>
            <w:vAlign w:val="center"/>
          </w:tcPr>
          <w:p w14:paraId="0CBFAF3E"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30B28C5B" w14:textId="77777777" w:rsidR="003516D6" w:rsidRDefault="003516D6" w:rsidP="003516D6">
            <w:pPr>
              <w:rPr>
                <w:sz w:val="16"/>
                <w:szCs w:val="16"/>
              </w:rPr>
            </w:pPr>
          </w:p>
        </w:tc>
      </w:tr>
      <w:tr w:rsidR="003516D6" w14:paraId="3F7F86D2" w14:textId="77777777" w:rsidTr="00F536E1">
        <w:trPr>
          <w:trHeight w:val="284"/>
          <w:jc w:val="center"/>
        </w:trPr>
        <w:tc>
          <w:tcPr>
            <w:tcW w:w="2550" w:type="dxa"/>
            <w:tcBorders>
              <w:left w:val="single" w:sz="4" w:space="0" w:color="auto"/>
              <w:right w:val="single" w:sz="4" w:space="0" w:color="auto"/>
            </w:tcBorders>
            <w:vAlign w:val="center"/>
          </w:tcPr>
          <w:p w14:paraId="6107C0A7" w14:textId="77777777" w:rsidR="003516D6" w:rsidRPr="00B44EC4" w:rsidRDefault="003516D6" w:rsidP="003516D6">
            <w:pPr>
              <w:rPr>
                <w:b/>
                <w:bCs/>
                <w:sz w:val="16"/>
                <w:szCs w:val="16"/>
              </w:rPr>
            </w:pPr>
            <w:r w:rsidRPr="00B44EC4">
              <w:rPr>
                <w:b/>
                <w:bCs/>
                <w:sz w:val="16"/>
                <w:szCs w:val="16"/>
              </w:rPr>
              <w:t>Approval:</w:t>
            </w:r>
          </w:p>
        </w:tc>
        <w:tc>
          <w:tcPr>
            <w:tcW w:w="7657" w:type="dxa"/>
            <w:gridSpan w:val="3"/>
            <w:tcBorders>
              <w:left w:val="single" w:sz="4" w:space="0" w:color="auto"/>
              <w:right w:val="single" w:sz="4" w:space="0" w:color="auto"/>
            </w:tcBorders>
            <w:vAlign w:val="center"/>
          </w:tcPr>
          <w:p w14:paraId="0176A408" w14:textId="77777777" w:rsidR="003516D6" w:rsidRPr="00A53BBF" w:rsidRDefault="003516D6" w:rsidP="003516D6">
            <w:pPr>
              <w:rPr>
                <w:sz w:val="16"/>
                <w:szCs w:val="16"/>
              </w:rPr>
            </w:pPr>
            <w:r>
              <w:rPr>
                <w:sz w:val="16"/>
                <w:szCs w:val="16"/>
              </w:rPr>
              <w:t>Prepared by:</w:t>
            </w:r>
          </w:p>
        </w:tc>
      </w:tr>
      <w:tr w:rsidR="003516D6" w14:paraId="5AA236AE"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A63FDCF" w14:textId="77777777" w:rsidR="003516D6" w:rsidRPr="00B44EC4" w:rsidRDefault="003516D6" w:rsidP="003516D6">
            <w:pPr>
              <w:rPr>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090CB323" w14:textId="77777777" w:rsidR="003516D6" w:rsidRDefault="003516D6" w:rsidP="003516D6">
            <w:pPr>
              <w:rPr>
                <w:sz w:val="16"/>
                <w:szCs w:val="16"/>
              </w:rPr>
            </w:pPr>
          </w:p>
          <w:p w14:paraId="2A00B292" w14:textId="6A387F17" w:rsidR="003516D6" w:rsidRDefault="003516D6" w:rsidP="003516D6">
            <w:pPr>
              <w:rPr>
                <w:sz w:val="16"/>
                <w:szCs w:val="16"/>
              </w:rPr>
            </w:pPr>
            <w:r>
              <w:rPr>
                <w:sz w:val="16"/>
                <w:szCs w:val="16"/>
              </w:rPr>
              <w:t xml:space="preserve">Mike Latimer </w:t>
            </w:r>
          </w:p>
          <w:p w14:paraId="14707E09" w14:textId="77777777" w:rsidR="003516D6" w:rsidRDefault="003516D6" w:rsidP="003516D6">
            <w:pPr>
              <w:rPr>
                <w:sz w:val="16"/>
                <w:szCs w:val="16"/>
              </w:rPr>
            </w:pPr>
          </w:p>
          <w:p w14:paraId="4740FD63" w14:textId="77CF63E7" w:rsidR="003516D6" w:rsidRDefault="003516D6" w:rsidP="003516D6">
            <w:pPr>
              <w:rPr>
                <w:sz w:val="16"/>
                <w:szCs w:val="16"/>
              </w:rPr>
            </w:pPr>
            <w:r>
              <w:rPr>
                <w:noProof/>
                <w:lang w:eastAsia="en-NZ"/>
              </w:rPr>
              <w:drawing>
                <wp:inline distT="0" distB="0" distL="0" distR="0" wp14:anchorId="32CC5BA5" wp14:editId="5AB08830">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10"/>
                          <a:stretch>
                            <a:fillRect/>
                          </a:stretch>
                        </pic:blipFill>
                        <pic:spPr>
                          <a:xfrm>
                            <a:off x="0" y="0"/>
                            <a:ext cx="2417345" cy="211192"/>
                          </a:xfrm>
                          <a:prstGeom prst="rect">
                            <a:avLst/>
                          </a:prstGeom>
                        </pic:spPr>
                      </pic:pic>
                    </a:graphicData>
                  </a:graphic>
                </wp:inline>
              </w:drawing>
            </w:r>
          </w:p>
          <w:p w14:paraId="2345973C" w14:textId="77777777" w:rsidR="003516D6" w:rsidRDefault="003516D6" w:rsidP="003516D6">
            <w:pPr>
              <w:rPr>
                <w:sz w:val="16"/>
                <w:szCs w:val="16"/>
              </w:rPr>
            </w:pPr>
          </w:p>
          <w:p w14:paraId="3FC78B39" w14:textId="77777777" w:rsidR="003516D6" w:rsidRDefault="003516D6" w:rsidP="003516D6">
            <w:pPr>
              <w:rPr>
                <w:sz w:val="16"/>
                <w:szCs w:val="16"/>
              </w:rPr>
            </w:pPr>
            <w:r>
              <w:rPr>
                <w:sz w:val="16"/>
                <w:szCs w:val="16"/>
              </w:rPr>
              <w:t>Acoustic Lab Lead</w:t>
            </w:r>
          </w:p>
          <w:p w14:paraId="6534ECE9" w14:textId="77777777" w:rsidR="003516D6" w:rsidRDefault="003516D6" w:rsidP="003516D6">
            <w:pPr>
              <w:rPr>
                <w:sz w:val="16"/>
                <w:szCs w:val="16"/>
              </w:rPr>
            </w:pPr>
          </w:p>
          <w:p w14:paraId="3A71935E" w14:textId="29791592" w:rsidR="003516D6" w:rsidRDefault="001F13E5" w:rsidP="003516D6">
            <w:pPr>
              <w:rPr>
                <w:sz w:val="16"/>
                <w:szCs w:val="16"/>
              </w:rPr>
            </w:pPr>
            <w:r>
              <w:rPr>
                <w:sz w:val="16"/>
                <w:szCs w:val="16"/>
              </w:rPr>
              <w:t>Canterbury Acoustic Testing Services</w:t>
            </w:r>
          </w:p>
          <w:p w14:paraId="322F4621" w14:textId="77777777" w:rsidR="003516D6" w:rsidRDefault="003516D6" w:rsidP="003516D6">
            <w:pPr>
              <w:rPr>
                <w:sz w:val="16"/>
                <w:szCs w:val="16"/>
              </w:rPr>
            </w:pPr>
          </w:p>
        </w:tc>
      </w:tr>
    </w:tbl>
    <w:p w14:paraId="67BCD439" w14:textId="08AE5EFD" w:rsidR="00F173F0" w:rsidRDefault="00F173F0"/>
    <w:p w14:paraId="247ED512" w14:textId="30C0E01E" w:rsidR="0020673D" w:rsidRDefault="0020673D"/>
    <w:p w14:paraId="7262AACC" w14:textId="4E3F5463" w:rsidR="0020673D" w:rsidRDefault="0020673D"/>
    <w:p w14:paraId="1884B185" w14:textId="77777777" w:rsidR="0020673D" w:rsidRDefault="0020673D"/>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6D1D996E" w14:textId="77777777" w:rsidTr="00120606">
        <w:trPr>
          <w:trHeight w:val="536"/>
          <w:jc w:val="center"/>
        </w:trPr>
        <w:tc>
          <w:tcPr>
            <w:tcW w:w="6521" w:type="dxa"/>
            <w:tcBorders>
              <w:top w:val="single" w:sz="4" w:space="0" w:color="auto"/>
              <w:bottom w:val="single" w:sz="4" w:space="0" w:color="auto"/>
            </w:tcBorders>
            <w:vAlign w:val="center"/>
          </w:tcPr>
          <w:p w14:paraId="52267B6D"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1843" w:type="dxa"/>
            <w:tcBorders>
              <w:top w:val="single" w:sz="4" w:space="0" w:color="auto"/>
              <w:bottom w:val="single" w:sz="4" w:space="0" w:color="auto"/>
            </w:tcBorders>
            <w:vAlign w:val="center"/>
          </w:tcPr>
          <w:p w14:paraId="2959F3F1" w14:textId="4C91C819"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6955182"/>
            <w:placeholder>
              <w:docPart w:val="DefaultPlaceholder_-1854013440"/>
            </w:placeholder>
          </w:sdtPr>
          <w:sdtEndPr/>
          <w:sdtContent>
            <w:sdt>
              <w:sdtPr>
                <w:rPr>
                  <w:sz w:val="20"/>
                  <w:szCs w:val="20"/>
                </w:rPr>
                <w:id w:val="-863670749"/>
                <w:placeholder>
                  <w:docPart w:val="34ED20F28D53423DA0659E87A58CE012"/>
                </w:placeholder>
              </w:sdtPr>
              <w:sdtEndPr/>
              <w:sdtContent>
                <w:tc>
                  <w:tcPr>
                    <w:tcW w:w="2410" w:type="dxa"/>
                    <w:tcBorders>
                      <w:top w:val="single" w:sz="4" w:space="0" w:color="auto"/>
                      <w:bottom w:val="single" w:sz="4" w:space="0" w:color="auto"/>
                    </w:tcBorders>
                    <w:vAlign w:val="center"/>
                  </w:tcPr>
                  <w:p w14:paraId="7AF03B3D" w14:textId="3F9041A5" w:rsidR="00FE62BE" w:rsidRPr="00284725" w:rsidRDefault="00920167"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2393FDFC" w14:textId="77777777" w:rsidR="00FE62BE" w:rsidRDefault="00FE62BE" w:rsidP="00284033">
      <w:pPr>
        <w:spacing w:after="0"/>
      </w:pPr>
    </w:p>
    <w:tbl>
      <w:tblPr>
        <w:tblStyle w:val="TableGrid1"/>
        <w:tblW w:w="10466" w:type="dxa"/>
        <w:tblInd w:w="-5" w:type="dxa"/>
        <w:tblLook w:val="04A0" w:firstRow="1" w:lastRow="0" w:firstColumn="1" w:lastColumn="0" w:noHBand="0" w:noVBand="1"/>
      </w:tblPr>
      <w:tblGrid>
        <w:gridCol w:w="822"/>
        <w:gridCol w:w="1163"/>
        <w:gridCol w:w="1163"/>
        <w:gridCol w:w="1250"/>
        <w:gridCol w:w="6068"/>
      </w:tblGrid>
      <w:tr w:rsidR="00920167" w:rsidRPr="00722582" w14:paraId="70EB5B98" w14:textId="77777777" w:rsidTr="00A96CF3">
        <w:trPr>
          <w:trHeight w:val="394"/>
        </w:trPr>
        <w:tc>
          <w:tcPr>
            <w:tcW w:w="4398" w:type="dxa"/>
            <w:gridSpan w:val="4"/>
            <w:vAlign w:val="center"/>
            <w:hideMark/>
          </w:tcPr>
          <w:p w14:paraId="165CFD76" w14:textId="77777777" w:rsidR="00920167" w:rsidRPr="00722582" w:rsidRDefault="00920167" w:rsidP="00A96CF3">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525486246AE044DEABEF82DA1B485F12"/>
                </w:placeholder>
              </w:sdtPr>
              <w:sdtEndPr/>
              <w:sdtContent>
                <w:r>
                  <w:rPr>
                    <w:b/>
                    <w:bCs/>
                    <w:sz w:val="16"/>
                    <w:szCs w:val="16"/>
                  </w:rPr>
                  <w:t>C Max Tech 20 mm</w:t>
                </w:r>
              </w:sdtContent>
            </w:sdt>
          </w:p>
        </w:tc>
        <w:tc>
          <w:tcPr>
            <w:tcW w:w="6068" w:type="dxa"/>
            <w:vMerge w:val="restart"/>
            <w:tcBorders>
              <w:top w:val="nil"/>
              <w:right w:val="nil"/>
            </w:tcBorders>
          </w:tcPr>
          <w:p w14:paraId="08744E45" w14:textId="77777777" w:rsidR="00920167" w:rsidRPr="00722582" w:rsidRDefault="00920167" w:rsidP="00A96CF3">
            <w:pPr>
              <w:jc w:val="center"/>
              <w:rPr>
                <w:b/>
                <w:bCs/>
                <w:sz w:val="16"/>
                <w:szCs w:val="16"/>
              </w:rPr>
            </w:pPr>
            <w:proofErr w:type="gramStart"/>
            <w:r>
              <w:rPr>
                <w:b/>
                <w:bCs/>
                <w:sz w:val="16"/>
                <w:szCs w:val="16"/>
              </w:rPr>
              <w:t>{{ chart</w:t>
            </w:r>
            <w:proofErr w:type="gramEnd"/>
            <w:r>
              <w:rPr>
                <w:b/>
                <w:bCs/>
                <w:sz w:val="16"/>
                <w:szCs w:val="16"/>
              </w:rPr>
              <w:t xml:space="preserve"> }}</w:t>
            </w:r>
          </w:p>
        </w:tc>
      </w:tr>
      <w:tr w:rsidR="00920167" w:rsidRPr="00722582" w14:paraId="221DDBA1" w14:textId="77777777" w:rsidTr="00A96CF3">
        <w:trPr>
          <w:trHeight w:val="217"/>
        </w:trPr>
        <w:tc>
          <w:tcPr>
            <w:tcW w:w="822" w:type="dxa"/>
            <w:vAlign w:val="center"/>
            <w:hideMark/>
          </w:tcPr>
          <w:p w14:paraId="1025CEB5" w14:textId="77777777" w:rsidR="00920167" w:rsidRPr="00512B28" w:rsidRDefault="00920167" w:rsidP="00A96CF3">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1577AC3B" w14:textId="77777777" w:rsidR="00920167" w:rsidRPr="00512B28" w:rsidRDefault="00920167" w:rsidP="00A96CF3">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2B1708EF" w14:textId="77777777" w:rsidR="00920167" w:rsidRPr="00512B28" w:rsidRDefault="00920167" w:rsidP="00A96CF3">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2DBE86D3" w14:textId="77777777" w:rsidR="00920167" w:rsidRPr="00512B28" w:rsidRDefault="00920167" w:rsidP="00A96CF3">
            <w:pPr>
              <w:jc w:val="center"/>
              <w:rPr>
                <w:b/>
                <w:bCs/>
                <w:sz w:val="14"/>
                <w:szCs w:val="14"/>
              </w:rPr>
            </w:pPr>
            <w:r w:rsidRPr="00512B28">
              <w:rPr>
                <w:b/>
                <w:bCs/>
                <w:sz w:val="14"/>
                <w:szCs w:val="14"/>
              </w:rPr>
              <w:t>αS One-third octave</w:t>
            </w:r>
          </w:p>
        </w:tc>
        <w:tc>
          <w:tcPr>
            <w:tcW w:w="6068" w:type="dxa"/>
            <w:vMerge/>
            <w:tcBorders>
              <w:right w:val="nil"/>
            </w:tcBorders>
            <w:vAlign w:val="center"/>
          </w:tcPr>
          <w:p w14:paraId="014729DE" w14:textId="77777777" w:rsidR="00920167" w:rsidRPr="00512B28" w:rsidRDefault="00920167" w:rsidP="00A96CF3">
            <w:pPr>
              <w:jc w:val="center"/>
              <w:rPr>
                <w:b/>
                <w:bCs/>
                <w:sz w:val="14"/>
                <w:szCs w:val="14"/>
              </w:rPr>
            </w:pPr>
          </w:p>
        </w:tc>
      </w:tr>
      <w:tr w:rsidR="00920167" w:rsidRPr="00722582" w14:paraId="46CC38BA" w14:textId="77777777" w:rsidTr="00A96CF3">
        <w:trPr>
          <w:trHeight w:val="227"/>
        </w:trPr>
        <w:tc>
          <w:tcPr>
            <w:tcW w:w="822" w:type="dxa"/>
            <w:noWrap/>
            <w:vAlign w:val="center"/>
            <w:hideMark/>
          </w:tcPr>
          <w:p w14:paraId="6E7F68E2" w14:textId="77777777" w:rsidR="00920167" w:rsidRPr="00B25376" w:rsidRDefault="00920167" w:rsidP="00A96CF3">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790B0"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56A6856E"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4D59B077"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04D3A777" w14:textId="77777777" w:rsidR="00920167" w:rsidRPr="00512B28" w:rsidRDefault="00920167" w:rsidP="00A96CF3">
            <w:pPr>
              <w:jc w:val="center"/>
              <w:rPr>
                <w:sz w:val="14"/>
                <w:szCs w:val="14"/>
              </w:rPr>
            </w:pPr>
          </w:p>
        </w:tc>
      </w:tr>
      <w:tr w:rsidR="00920167" w:rsidRPr="00722582" w14:paraId="4F3E6F45" w14:textId="77777777" w:rsidTr="00A96CF3">
        <w:trPr>
          <w:trHeight w:val="227"/>
        </w:trPr>
        <w:tc>
          <w:tcPr>
            <w:tcW w:w="822" w:type="dxa"/>
            <w:noWrap/>
            <w:vAlign w:val="center"/>
            <w:hideMark/>
          </w:tcPr>
          <w:p w14:paraId="23A90FC3" w14:textId="77777777" w:rsidR="00920167" w:rsidRPr="00B25376" w:rsidRDefault="00920167" w:rsidP="00A96CF3">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7CE7DAA"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7B7A3B9"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B10B631"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6B2A424D" w14:textId="77777777" w:rsidR="00920167" w:rsidRPr="00512B28" w:rsidRDefault="00920167" w:rsidP="00A96CF3">
            <w:pPr>
              <w:jc w:val="center"/>
              <w:rPr>
                <w:sz w:val="14"/>
                <w:szCs w:val="14"/>
              </w:rPr>
            </w:pPr>
          </w:p>
        </w:tc>
      </w:tr>
      <w:tr w:rsidR="00920167" w:rsidRPr="00722582" w14:paraId="1816158D" w14:textId="77777777" w:rsidTr="00A96CF3">
        <w:trPr>
          <w:trHeight w:val="227"/>
        </w:trPr>
        <w:tc>
          <w:tcPr>
            <w:tcW w:w="822" w:type="dxa"/>
            <w:noWrap/>
            <w:vAlign w:val="center"/>
            <w:hideMark/>
          </w:tcPr>
          <w:p w14:paraId="293F881A" w14:textId="77777777" w:rsidR="00920167" w:rsidRPr="00B25376" w:rsidRDefault="00920167" w:rsidP="00A96CF3">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55525B7"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E948FE9"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4619A7D"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7F7073C4" w14:textId="77777777" w:rsidR="00920167" w:rsidRPr="00512B28" w:rsidRDefault="00920167" w:rsidP="00A96CF3">
            <w:pPr>
              <w:jc w:val="center"/>
              <w:rPr>
                <w:sz w:val="14"/>
                <w:szCs w:val="14"/>
              </w:rPr>
            </w:pPr>
          </w:p>
        </w:tc>
      </w:tr>
      <w:tr w:rsidR="00920167" w:rsidRPr="00722582" w14:paraId="3CC8EB76" w14:textId="77777777" w:rsidTr="00A96CF3">
        <w:trPr>
          <w:trHeight w:val="227"/>
        </w:trPr>
        <w:tc>
          <w:tcPr>
            <w:tcW w:w="822" w:type="dxa"/>
            <w:noWrap/>
            <w:vAlign w:val="center"/>
            <w:hideMark/>
          </w:tcPr>
          <w:p w14:paraId="224572B4" w14:textId="77777777" w:rsidR="00920167" w:rsidRPr="00B25376" w:rsidRDefault="00920167" w:rsidP="00A96CF3">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D4E2ADF"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ACF91CB"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818D7FD"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5C22C413" w14:textId="77777777" w:rsidR="00920167" w:rsidRPr="00512B28" w:rsidRDefault="00920167" w:rsidP="00A96CF3">
            <w:pPr>
              <w:jc w:val="center"/>
              <w:rPr>
                <w:sz w:val="14"/>
                <w:szCs w:val="14"/>
              </w:rPr>
            </w:pPr>
          </w:p>
        </w:tc>
      </w:tr>
      <w:tr w:rsidR="00920167" w:rsidRPr="00722582" w14:paraId="282E36F7" w14:textId="77777777" w:rsidTr="00A96CF3">
        <w:trPr>
          <w:trHeight w:val="227"/>
        </w:trPr>
        <w:tc>
          <w:tcPr>
            <w:tcW w:w="822" w:type="dxa"/>
            <w:noWrap/>
            <w:vAlign w:val="center"/>
            <w:hideMark/>
          </w:tcPr>
          <w:p w14:paraId="02FDF08D" w14:textId="77777777" w:rsidR="00920167" w:rsidRPr="00B25376" w:rsidRDefault="00920167" w:rsidP="00A96CF3">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3020D2A"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0BFEA16"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D843911"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48E0A4F" w14:textId="77777777" w:rsidR="00920167" w:rsidRPr="00512B28" w:rsidRDefault="00920167" w:rsidP="00A96CF3">
            <w:pPr>
              <w:jc w:val="center"/>
              <w:rPr>
                <w:sz w:val="14"/>
                <w:szCs w:val="14"/>
              </w:rPr>
            </w:pPr>
          </w:p>
        </w:tc>
      </w:tr>
      <w:tr w:rsidR="00920167" w:rsidRPr="00722582" w14:paraId="2746FEE2" w14:textId="77777777" w:rsidTr="00A96CF3">
        <w:trPr>
          <w:trHeight w:val="227"/>
        </w:trPr>
        <w:tc>
          <w:tcPr>
            <w:tcW w:w="822" w:type="dxa"/>
            <w:noWrap/>
            <w:vAlign w:val="center"/>
            <w:hideMark/>
          </w:tcPr>
          <w:p w14:paraId="0FFF7966" w14:textId="77777777" w:rsidR="00920167" w:rsidRPr="00B25376" w:rsidRDefault="00920167" w:rsidP="00A96CF3">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6E10576"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19B5DAE"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0659F93"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25A78932" w14:textId="77777777" w:rsidR="00920167" w:rsidRPr="00512B28" w:rsidRDefault="00920167" w:rsidP="00A96CF3">
            <w:pPr>
              <w:jc w:val="center"/>
              <w:rPr>
                <w:sz w:val="14"/>
                <w:szCs w:val="14"/>
              </w:rPr>
            </w:pPr>
          </w:p>
        </w:tc>
      </w:tr>
      <w:tr w:rsidR="00920167" w:rsidRPr="00722582" w14:paraId="6047CF1F" w14:textId="77777777" w:rsidTr="00A96CF3">
        <w:trPr>
          <w:trHeight w:val="227"/>
        </w:trPr>
        <w:tc>
          <w:tcPr>
            <w:tcW w:w="822" w:type="dxa"/>
            <w:noWrap/>
            <w:vAlign w:val="center"/>
            <w:hideMark/>
          </w:tcPr>
          <w:p w14:paraId="69ACF506" w14:textId="77777777" w:rsidR="00920167" w:rsidRPr="00B25376" w:rsidRDefault="00920167" w:rsidP="00A96CF3">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B40C79D"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F36A31B"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E1C312E"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3A977A9E" w14:textId="77777777" w:rsidR="00920167" w:rsidRPr="00512B28" w:rsidRDefault="00920167" w:rsidP="00A96CF3">
            <w:pPr>
              <w:jc w:val="center"/>
              <w:rPr>
                <w:sz w:val="14"/>
                <w:szCs w:val="14"/>
              </w:rPr>
            </w:pPr>
          </w:p>
        </w:tc>
      </w:tr>
      <w:tr w:rsidR="00920167" w:rsidRPr="00722582" w14:paraId="04187A5B" w14:textId="77777777" w:rsidTr="00A96CF3">
        <w:trPr>
          <w:trHeight w:val="227"/>
        </w:trPr>
        <w:tc>
          <w:tcPr>
            <w:tcW w:w="822" w:type="dxa"/>
            <w:noWrap/>
            <w:vAlign w:val="center"/>
            <w:hideMark/>
          </w:tcPr>
          <w:p w14:paraId="3DE1BC4B" w14:textId="77777777" w:rsidR="00920167" w:rsidRPr="00B25376" w:rsidRDefault="00920167" w:rsidP="00A96CF3">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8014F88"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554D66C"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2B2A1B0"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39F1961C" w14:textId="77777777" w:rsidR="00920167" w:rsidRPr="00512B28" w:rsidRDefault="00920167" w:rsidP="00A96CF3">
            <w:pPr>
              <w:jc w:val="center"/>
              <w:rPr>
                <w:sz w:val="14"/>
                <w:szCs w:val="14"/>
              </w:rPr>
            </w:pPr>
          </w:p>
        </w:tc>
      </w:tr>
      <w:tr w:rsidR="00920167" w:rsidRPr="00722582" w14:paraId="1DF91256" w14:textId="77777777" w:rsidTr="00A96CF3">
        <w:trPr>
          <w:trHeight w:val="227"/>
        </w:trPr>
        <w:tc>
          <w:tcPr>
            <w:tcW w:w="822" w:type="dxa"/>
            <w:noWrap/>
            <w:vAlign w:val="center"/>
            <w:hideMark/>
          </w:tcPr>
          <w:p w14:paraId="3A1AA1CB" w14:textId="77777777" w:rsidR="00920167" w:rsidRPr="00B25376" w:rsidRDefault="00920167" w:rsidP="00A96CF3">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BDAD15"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9A5CB48"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8745C06"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22FB4E57" w14:textId="77777777" w:rsidR="00920167" w:rsidRPr="00512B28" w:rsidRDefault="00920167" w:rsidP="00A96CF3">
            <w:pPr>
              <w:jc w:val="center"/>
              <w:rPr>
                <w:sz w:val="14"/>
                <w:szCs w:val="14"/>
              </w:rPr>
            </w:pPr>
          </w:p>
        </w:tc>
      </w:tr>
      <w:tr w:rsidR="00920167" w:rsidRPr="00722582" w14:paraId="530CC407" w14:textId="77777777" w:rsidTr="00A96CF3">
        <w:trPr>
          <w:trHeight w:val="227"/>
        </w:trPr>
        <w:tc>
          <w:tcPr>
            <w:tcW w:w="822" w:type="dxa"/>
            <w:noWrap/>
            <w:vAlign w:val="center"/>
            <w:hideMark/>
          </w:tcPr>
          <w:p w14:paraId="77411F97" w14:textId="77777777" w:rsidR="00920167" w:rsidRPr="00B25376" w:rsidRDefault="00920167" w:rsidP="00A96CF3">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865E675"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846E10F"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234CC05"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6E83D845" w14:textId="77777777" w:rsidR="00920167" w:rsidRPr="00512B28" w:rsidRDefault="00920167" w:rsidP="00A96CF3">
            <w:pPr>
              <w:jc w:val="center"/>
              <w:rPr>
                <w:sz w:val="14"/>
                <w:szCs w:val="14"/>
              </w:rPr>
            </w:pPr>
          </w:p>
        </w:tc>
      </w:tr>
      <w:tr w:rsidR="00920167" w:rsidRPr="00722582" w14:paraId="059201BA" w14:textId="77777777" w:rsidTr="00A96CF3">
        <w:trPr>
          <w:trHeight w:val="227"/>
        </w:trPr>
        <w:tc>
          <w:tcPr>
            <w:tcW w:w="822" w:type="dxa"/>
            <w:noWrap/>
            <w:vAlign w:val="center"/>
            <w:hideMark/>
          </w:tcPr>
          <w:p w14:paraId="2BC92F37" w14:textId="77777777" w:rsidR="00920167" w:rsidRPr="00B25376" w:rsidRDefault="00920167" w:rsidP="00A96CF3">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0250F52"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8C99B6D"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95C67E2"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290A274A" w14:textId="77777777" w:rsidR="00920167" w:rsidRPr="00512B28" w:rsidRDefault="00920167" w:rsidP="00A96CF3">
            <w:pPr>
              <w:jc w:val="center"/>
              <w:rPr>
                <w:sz w:val="14"/>
                <w:szCs w:val="14"/>
              </w:rPr>
            </w:pPr>
          </w:p>
        </w:tc>
      </w:tr>
      <w:tr w:rsidR="00920167" w:rsidRPr="00722582" w14:paraId="6B9A97B7" w14:textId="77777777" w:rsidTr="00A96CF3">
        <w:trPr>
          <w:trHeight w:val="227"/>
        </w:trPr>
        <w:tc>
          <w:tcPr>
            <w:tcW w:w="822" w:type="dxa"/>
            <w:noWrap/>
            <w:vAlign w:val="center"/>
            <w:hideMark/>
          </w:tcPr>
          <w:p w14:paraId="4D58E6C1" w14:textId="77777777" w:rsidR="00920167" w:rsidRPr="00B25376" w:rsidRDefault="00920167" w:rsidP="00A96CF3">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5E11"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4BA97DB"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56072B2"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001CCABE" w14:textId="77777777" w:rsidR="00920167" w:rsidRPr="00512B28" w:rsidRDefault="00920167" w:rsidP="00A96CF3">
            <w:pPr>
              <w:jc w:val="center"/>
              <w:rPr>
                <w:sz w:val="14"/>
                <w:szCs w:val="14"/>
              </w:rPr>
            </w:pPr>
          </w:p>
        </w:tc>
      </w:tr>
      <w:tr w:rsidR="00920167" w:rsidRPr="00722582" w14:paraId="6C6DA3F5" w14:textId="77777777" w:rsidTr="00A96CF3">
        <w:trPr>
          <w:trHeight w:val="227"/>
        </w:trPr>
        <w:tc>
          <w:tcPr>
            <w:tcW w:w="822" w:type="dxa"/>
            <w:noWrap/>
            <w:vAlign w:val="center"/>
            <w:hideMark/>
          </w:tcPr>
          <w:p w14:paraId="24BB2645" w14:textId="77777777" w:rsidR="00920167" w:rsidRPr="00B25376" w:rsidRDefault="00920167" w:rsidP="00A96CF3">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B7DE63"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ADB5415"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B35747C"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CC27E22" w14:textId="77777777" w:rsidR="00920167" w:rsidRPr="00512B28" w:rsidRDefault="00920167" w:rsidP="00A96CF3">
            <w:pPr>
              <w:jc w:val="center"/>
              <w:rPr>
                <w:sz w:val="14"/>
                <w:szCs w:val="14"/>
              </w:rPr>
            </w:pPr>
          </w:p>
        </w:tc>
      </w:tr>
      <w:tr w:rsidR="00920167" w:rsidRPr="00722582" w14:paraId="55C42B54" w14:textId="77777777" w:rsidTr="00A96CF3">
        <w:trPr>
          <w:trHeight w:val="227"/>
        </w:trPr>
        <w:tc>
          <w:tcPr>
            <w:tcW w:w="822" w:type="dxa"/>
            <w:noWrap/>
            <w:vAlign w:val="center"/>
            <w:hideMark/>
          </w:tcPr>
          <w:p w14:paraId="4537E464" w14:textId="77777777" w:rsidR="00920167" w:rsidRPr="00B25376" w:rsidRDefault="00920167" w:rsidP="00A96CF3">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C41A9DF"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E1E85CF"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4004014"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8A6E5A2" w14:textId="77777777" w:rsidR="00920167" w:rsidRPr="00512B28" w:rsidRDefault="00920167" w:rsidP="00A96CF3">
            <w:pPr>
              <w:jc w:val="center"/>
              <w:rPr>
                <w:sz w:val="14"/>
                <w:szCs w:val="14"/>
              </w:rPr>
            </w:pPr>
          </w:p>
        </w:tc>
      </w:tr>
      <w:tr w:rsidR="00920167" w:rsidRPr="00722582" w14:paraId="61D66351" w14:textId="77777777" w:rsidTr="00A96CF3">
        <w:trPr>
          <w:trHeight w:val="227"/>
        </w:trPr>
        <w:tc>
          <w:tcPr>
            <w:tcW w:w="822" w:type="dxa"/>
            <w:noWrap/>
            <w:vAlign w:val="center"/>
            <w:hideMark/>
          </w:tcPr>
          <w:p w14:paraId="61BF0730" w14:textId="77777777" w:rsidR="00920167" w:rsidRPr="00B25376" w:rsidRDefault="00920167" w:rsidP="00A96CF3">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88395D3"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B17B43D"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76A7A48"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AE1C1D9" w14:textId="77777777" w:rsidR="00920167" w:rsidRPr="00512B28" w:rsidRDefault="00920167" w:rsidP="00A96CF3">
            <w:pPr>
              <w:jc w:val="center"/>
              <w:rPr>
                <w:sz w:val="14"/>
                <w:szCs w:val="14"/>
              </w:rPr>
            </w:pPr>
          </w:p>
        </w:tc>
      </w:tr>
      <w:tr w:rsidR="00920167" w:rsidRPr="00722582" w14:paraId="0D44E9D9" w14:textId="77777777" w:rsidTr="00A96CF3">
        <w:trPr>
          <w:trHeight w:val="227"/>
        </w:trPr>
        <w:tc>
          <w:tcPr>
            <w:tcW w:w="822" w:type="dxa"/>
            <w:noWrap/>
            <w:vAlign w:val="center"/>
            <w:hideMark/>
          </w:tcPr>
          <w:p w14:paraId="78AD112F" w14:textId="77777777" w:rsidR="00920167" w:rsidRPr="00B25376" w:rsidRDefault="00920167" w:rsidP="00A96CF3">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2793475"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EDE3410"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D800F32"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44D3D2A5" w14:textId="77777777" w:rsidR="00920167" w:rsidRPr="00512B28" w:rsidRDefault="00920167" w:rsidP="00A96CF3">
            <w:pPr>
              <w:jc w:val="center"/>
              <w:rPr>
                <w:sz w:val="14"/>
                <w:szCs w:val="14"/>
              </w:rPr>
            </w:pPr>
          </w:p>
        </w:tc>
      </w:tr>
      <w:tr w:rsidR="00920167" w:rsidRPr="00722582" w14:paraId="6CB409A4" w14:textId="77777777" w:rsidTr="00A96CF3">
        <w:trPr>
          <w:trHeight w:val="227"/>
        </w:trPr>
        <w:tc>
          <w:tcPr>
            <w:tcW w:w="822" w:type="dxa"/>
            <w:tcBorders>
              <w:bottom w:val="single" w:sz="4" w:space="0" w:color="auto"/>
            </w:tcBorders>
            <w:noWrap/>
            <w:vAlign w:val="center"/>
            <w:hideMark/>
          </w:tcPr>
          <w:p w14:paraId="27CBDE82" w14:textId="77777777" w:rsidR="00920167" w:rsidRPr="00B25376" w:rsidRDefault="00920167" w:rsidP="00A96CF3">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5323EF4D"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24A04127"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32F04963"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473C3B19" w14:textId="77777777" w:rsidR="00920167" w:rsidRPr="00512B28" w:rsidRDefault="00920167" w:rsidP="00A96CF3">
            <w:pPr>
              <w:jc w:val="center"/>
              <w:rPr>
                <w:sz w:val="14"/>
                <w:szCs w:val="14"/>
              </w:rPr>
            </w:pPr>
          </w:p>
        </w:tc>
      </w:tr>
      <w:tr w:rsidR="00920167" w:rsidRPr="00722582" w14:paraId="52F48915" w14:textId="77777777" w:rsidTr="00A96CF3">
        <w:trPr>
          <w:trHeight w:val="227"/>
        </w:trPr>
        <w:tc>
          <w:tcPr>
            <w:tcW w:w="822" w:type="dxa"/>
            <w:tcBorders>
              <w:bottom w:val="single" w:sz="4" w:space="0" w:color="auto"/>
            </w:tcBorders>
            <w:noWrap/>
            <w:vAlign w:val="center"/>
            <w:hideMark/>
          </w:tcPr>
          <w:p w14:paraId="51E2D76E" w14:textId="77777777" w:rsidR="00920167" w:rsidRPr="00B25376" w:rsidRDefault="00920167" w:rsidP="00A96CF3">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6F84BC"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F43D7BE"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68B87DBF" w14:textId="77777777" w:rsidR="00920167" w:rsidRPr="00B25376" w:rsidRDefault="0092016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bottom w:val="nil"/>
              <w:right w:val="nil"/>
            </w:tcBorders>
          </w:tcPr>
          <w:p w14:paraId="08BCED9E" w14:textId="77777777" w:rsidR="00920167" w:rsidRPr="00512B28" w:rsidRDefault="00920167" w:rsidP="00A96CF3">
            <w:pPr>
              <w:jc w:val="center"/>
              <w:rPr>
                <w:sz w:val="14"/>
                <w:szCs w:val="14"/>
              </w:rPr>
            </w:pPr>
          </w:p>
        </w:tc>
      </w:tr>
    </w:tbl>
    <w:tbl>
      <w:tblPr>
        <w:tblStyle w:val="TableGrid"/>
        <w:tblW w:w="0" w:type="auto"/>
        <w:tblLook w:val="04A0" w:firstRow="1" w:lastRow="0" w:firstColumn="1" w:lastColumn="0" w:noHBand="0" w:noVBand="1"/>
      </w:tblPr>
      <w:tblGrid>
        <w:gridCol w:w="1288"/>
        <w:gridCol w:w="907"/>
        <w:gridCol w:w="907"/>
        <w:gridCol w:w="907"/>
        <w:gridCol w:w="907"/>
        <w:gridCol w:w="907"/>
        <w:gridCol w:w="976"/>
      </w:tblGrid>
      <w:tr w:rsidR="00F91446" w14:paraId="2064F0C4" w14:textId="77777777" w:rsidTr="007E11DD">
        <w:trPr>
          <w:trHeight w:val="265"/>
        </w:trPr>
        <w:tc>
          <w:tcPr>
            <w:tcW w:w="6799" w:type="dxa"/>
            <w:gridSpan w:val="7"/>
            <w:tcBorders>
              <w:top w:val="nil"/>
              <w:left w:val="nil"/>
              <w:bottom w:val="single" w:sz="4" w:space="0" w:color="auto"/>
              <w:right w:val="nil"/>
            </w:tcBorders>
          </w:tcPr>
          <w:p w14:paraId="7F08E323" w14:textId="77777777" w:rsidR="00920167" w:rsidRDefault="00920167" w:rsidP="00607D06">
            <w:pPr>
              <w:spacing w:line="360" w:lineRule="auto"/>
              <w:rPr>
                <w:b/>
                <w:bCs/>
                <w:sz w:val="16"/>
                <w:szCs w:val="16"/>
              </w:rPr>
            </w:pPr>
          </w:p>
          <w:p w14:paraId="1423118C" w14:textId="71DB2434" w:rsidR="00F91446" w:rsidRPr="0080683F" w:rsidRDefault="00F91446" w:rsidP="00607D06">
            <w:pPr>
              <w:spacing w:line="360" w:lineRule="auto"/>
              <w:rPr>
                <w:b/>
                <w:bCs/>
                <w:sz w:val="16"/>
                <w:szCs w:val="16"/>
              </w:rPr>
            </w:pPr>
            <w:r w:rsidRPr="00F91446">
              <w:rPr>
                <w:b/>
                <w:bCs/>
                <w:sz w:val="16"/>
                <w:szCs w:val="16"/>
              </w:rPr>
              <w:t>Ratings according to ISO 11654: 1997</w:t>
            </w:r>
          </w:p>
        </w:tc>
      </w:tr>
      <w:tr w:rsidR="0080683F" w14:paraId="40C78E21" w14:textId="77777777" w:rsidTr="00607D06">
        <w:trPr>
          <w:trHeight w:val="227"/>
        </w:trPr>
        <w:tc>
          <w:tcPr>
            <w:tcW w:w="6799" w:type="dxa"/>
            <w:gridSpan w:val="7"/>
            <w:tcBorders>
              <w:top w:val="single" w:sz="4" w:space="0" w:color="auto"/>
            </w:tcBorders>
          </w:tcPr>
          <w:p w14:paraId="5B755EED" w14:textId="77777777" w:rsidR="0080683F" w:rsidRPr="0080683F" w:rsidRDefault="0080683F" w:rsidP="0080683F">
            <w:pPr>
              <w:jc w:val="center"/>
              <w:rPr>
                <w:b/>
                <w:bCs/>
                <w:sz w:val="16"/>
                <w:szCs w:val="16"/>
              </w:rPr>
            </w:pPr>
            <w:r w:rsidRPr="0080683F">
              <w:rPr>
                <w:b/>
                <w:bCs/>
                <w:sz w:val="16"/>
                <w:szCs w:val="16"/>
              </w:rPr>
              <w:t>Practical sound absorption coefficient</w:t>
            </w:r>
          </w:p>
        </w:tc>
      </w:tr>
      <w:tr w:rsidR="0080683F" w14:paraId="62A432BC" w14:textId="77777777" w:rsidTr="00096991">
        <w:trPr>
          <w:trHeight w:val="227"/>
        </w:trPr>
        <w:tc>
          <w:tcPr>
            <w:tcW w:w="1288" w:type="dxa"/>
          </w:tcPr>
          <w:p w14:paraId="42A44E45" w14:textId="77777777" w:rsidR="0080683F" w:rsidRPr="0080683F" w:rsidRDefault="0080683F">
            <w:pPr>
              <w:rPr>
                <w:b/>
                <w:bCs/>
                <w:sz w:val="16"/>
                <w:szCs w:val="16"/>
              </w:rPr>
            </w:pPr>
            <w:r w:rsidRPr="0080683F">
              <w:rPr>
                <w:b/>
                <w:bCs/>
                <w:sz w:val="16"/>
                <w:szCs w:val="16"/>
              </w:rPr>
              <w:t>Frequency (Hz)</w:t>
            </w:r>
          </w:p>
        </w:tc>
        <w:tc>
          <w:tcPr>
            <w:tcW w:w="907" w:type="dxa"/>
            <w:vAlign w:val="center"/>
          </w:tcPr>
          <w:p w14:paraId="345B9571" w14:textId="77777777" w:rsidR="0080683F" w:rsidRPr="0080683F" w:rsidRDefault="0080683F" w:rsidP="00096991">
            <w:pPr>
              <w:jc w:val="center"/>
              <w:rPr>
                <w:sz w:val="16"/>
                <w:szCs w:val="16"/>
              </w:rPr>
            </w:pPr>
            <w:r>
              <w:rPr>
                <w:sz w:val="16"/>
                <w:szCs w:val="16"/>
              </w:rPr>
              <w:t>125</w:t>
            </w:r>
          </w:p>
        </w:tc>
        <w:tc>
          <w:tcPr>
            <w:tcW w:w="907" w:type="dxa"/>
            <w:vAlign w:val="center"/>
          </w:tcPr>
          <w:p w14:paraId="3880EADD" w14:textId="77777777" w:rsidR="0080683F" w:rsidRPr="0080683F" w:rsidRDefault="0080683F" w:rsidP="00096991">
            <w:pPr>
              <w:jc w:val="center"/>
              <w:rPr>
                <w:sz w:val="16"/>
                <w:szCs w:val="16"/>
              </w:rPr>
            </w:pPr>
            <w:r>
              <w:rPr>
                <w:sz w:val="16"/>
                <w:szCs w:val="16"/>
              </w:rPr>
              <w:t>250</w:t>
            </w:r>
          </w:p>
        </w:tc>
        <w:tc>
          <w:tcPr>
            <w:tcW w:w="907" w:type="dxa"/>
            <w:vAlign w:val="center"/>
          </w:tcPr>
          <w:p w14:paraId="44BEFFD2" w14:textId="77777777" w:rsidR="0080683F" w:rsidRPr="0080683F" w:rsidRDefault="0080683F" w:rsidP="00096991">
            <w:pPr>
              <w:jc w:val="center"/>
              <w:rPr>
                <w:sz w:val="16"/>
                <w:szCs w:val="16"/>
              </w:rPr>
            </w:pPr>
            <w:r>
              <w:rPr>
                <w:sz w:val="16"/>
                <w:szCs w:val="16"/>
              </w:rPr>
              <w:t>500</w:t>
            </w:r>
          </w:p>
        </w:tc>
        <w:tc>
          <w:tcPr>
            <w:tcW w:w="907" w:type="dxa"/>
            <w:vAlign w:val="center"/>
          </w:tcPr>
          <w:p w14:paraId="6E68E577" w14:textId="77777777" w:rsidR="0080683F" w:rsidRPr="0080683F" w:rsidRDefault="0080683F" w:rsidP="00096991">
            <w:pPr>
              <w:jc w:val="center"/>
              <w:rPr>
                <w:sz w:val="16"/>
                <w:szCs w:val="16"/>
              </w:rPr>
            </w:pPr>
            <w:r>
              <w:rPr>
                <w:sz w:val="16"/>
                <w:szCs w:val="16"/>
              </w:rPr>
              <w:t>1000</w:t>
            </w:r>
          </w:p>
        </w:tc>
        <w:tc>
          <w:tcPr>
            <w:tcW w:w="907" w:type="dxa"/>
            <w:vAlign w:val="center"/>
          </w:tcPr>
          <w:p w14:paraId="4937FFB0" w14:textId="77777777" w:rsidR="0080683F" w:rsidRPr="0080683F" w:rsidRDefault="0080683F" w:rsidP="00096991">
            <w:pPr>
              <w:jc w:val="center"/>
              <w:rPr>
                <w:sz w:val="16"/>
                <w:szCs w:val="16"/>
              </w:rPr>
            </w:pPr>
            <w:r>
              <w:rPr>
                <w:sz w:val="16"/>
                <w:szCs w:val="16"/>
              </w:rPr>
              <w:t>2000</w:t>
            </w:r>
          </w:p>
        </w:tc>
        <w:tc>
          <w:tcPr>
            <w:tcW w:w="976" w:type="dxa"/>
            <w:vAlign w:val="center"/>
          </w:tcPr>
          <w:p w14:paraId="0458EDB7" w14:textId="77777777" w:rsidR="0080683F" w:rsidRPr="0080683F" w:rsidRDefault="0080683F" w:rsidP="00096991">
            <w:pPr>
              <w:jc w:val="center"/>
              <w:rPr>
                <w:sz w:val="16"/>
                <w:szCs w:val="16"/>
              </w:rPr>
            </w:pPr>
            <w:r>
              <w:rPr>
                <w:sz w:val="16"/>
                <w:szCs w:val="16"/>
              </w:rPr>
              <w:t>4000</w:t>
            </w:r>
          </w:p>
        </w:tc>
      </w:tr>
      <w:tr w:rsidR="00920167" w14:paraId="196FCD4A" w14:textId="77777777" w:rsidTr="00DE6C07">
        <w:trPr>
          <w:trHeight w:val="227"/>
        </w:trPr>
        <w:tc>
          <w:tcPr>
            <w:tcW w:w="1288" w:type="dxa"/>
          </w:tcPr>
          <w:p w14:paraId="503B4B69" w14:textId="77777777" w:rsidR="00920167" w:rsidRPr="0080683F" w:rsidRDefault="00920167" w:rsidP="00920167">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vAlign w:val="center"/>
          </w:tcPr>
          <w:p w14:paraId="0DC8D151" w14:textId="184087DE" w:rsidR="00920167" w:rsidRPr="009801C3"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0]}}</w:t>
            </w:r>
          </w:p>
        </w:tc>
        <w:tc>
          <w:tcPr>
            <w:tcW w:w="907" w:type="dxa"/>
            <w:tcBorders>
              <w:top w:val="single" w:sz="4" w:space="0" w:color="auto"/>
              <w:left w:val="nil"/>
              <w:bottom w:val="single" w:sz="4" w:space="0" w:color="auto"/>
              <w:right w:val="single" w:sz="4" w:space="0" w:color="auto"/>
            </w:tcBorders>
            <w:vAlign w:val="center"/>
          </w:tcPr>
          <w:p w14:paraId="6C12BF8E" w14:textId="7EA90615" w:rsidR="00920167" w:rsidRPr="009801C3"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1]}}</w:t>
            </w:r>
          </w:p>
        </w:tc>
        <w:tc>
          <w:tcPr>
            <w:tcW w:w="907" w:type="dxa"/>
            <w:tcBorders>
              <w:top w:val="single" w:sz="4" w:space="0" w:color="auto"/>
              <w:left w:val="nil"/>
              <w:bottom w:val="single" w:sz="4" w:space="0" w:color="auto"/>
              <w:right w:val="single" w:sz="4" w:space="0" w:color="auto"/>
            </w:tcBorders>
            <w:vAlign w:val="center"/>
          </w:tcPr>
          <w:p w14:paraId="264B8E18" w14:textId="355B3F30" w:rsidR="00920167" w:rsidRPr="009801C3"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2]}}</w:t>
            </w:r>
          </w:p>
        </w:tc>
        <w:tc>
          <w:tcPr>
            <w:tcW w:w="907" w:type="dxa"/>
            <w:tcBorders>
              <w:top w:val="single" w:sz="4" w:space="0" w:color="auto"/>
              <w:left w:val="nil"/>
              <w:bottom w:val="single" w:sz="4" w:space="0" w:color="auto"/>
              <w:right w:val="single" w:sz="4" w:space="0" w:color="auto"/>
            </w:tcBorders>
            <w:vAlign w:val="center"/>
          </w:tcPr>
          <w:p w14:paraId="3B96EA96" w14:textId="0893F7B9" w:rsidR="00920167" w:rsidRPr="009801C3"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3]}}</w:t>
            </w:r>
          </w:p>
        </w:tc>
        <w:tc>
          <w:tcPr>
            <w:tcW w:w="907" w:type="dxa"/>
            <w:tcBorders>
              <w:top w:val="single" w:sz="4" w:space="0" w:color="auto"/>
              <w:left w:val="nil"/>
              <w:bottom w:val="single" w:sz="4" w:space="0" w:color="auto"/>
              <w:right w:val="single" w:sz="4" w:space="0" w:color="auto"/>
            </w:tcBorders>
            <w:vAlign w:val="center"/>
          </w:tcPr>
          <w:p w14:paraId="27B25B5A" w14:textId="2F931B2C" w:rsidR="00920167" w:rsidRPr="009801C3"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4]}}</w:t>
            </w:r>
          </w:p>
        </w:tc>
        <w:tc>
          <w:tcPr>
            <w:tcW w:w="976" w:type="dxa"/>
            <w:tcBorders>
              <w:top w:val="single" w:sz="4" w:space="0" w:color="auto"/>
              <w:left w:val="nil"/>
              <w:bottom w:val="single" w:sz="4" w:space="0" w:color="auto"/>
              <w:right w:val="single" w:sz="4" w:space="0" w:color="auto"/>
            </w:tcBorders>
            <w:vAlign w:val="center"/>
          </w:tcPr>
          <w:p w14:paraId="006763E4" w14:textId="39862BD8" w:rsidR="00920167" w:rsidRPr="009801C3"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5]}}</w:t>
            </w:r>
          </w:p>
        </w:tc>
      </w:tr>
    </w:tbl>
    <w:p w14:paraId="712350D8" w14:textId="77777777" w:rsidR="0080683F" w:rsidRDefault="0080683F"/>
    <w:tbl>
      <w:tblPr>
        <w:tblStyle w:val="TableGrid"/>
        <w:tblW w:w="0" w:type="auto"/>
        <w:tblLook w:val="04A0" w:firstRow="1" w:lastRow="0" w:firstColumn="1" w:lastColumn="0" w:noHBand="0" w:noVBand="1"/>
      </w:tblPr>
      <w:tblGrid>
        <w:gridCol w:w="5807"/>
        <w:gridCol w:w="992"/>
        <w:gridCol w:w="2217"/>
      </w:tblGrid>
      <w:tr w:rsidR="0080683F" w14:paraId="4C8CFFB9" w14:textId="77777777" w:rsidTr="00607D06">
        <w:trPr>
          <w:gridAfter w:val="1"/>
          <w:wAfter w:w="2217" w:type="dxa"/>
          <w:trHeight w:val="227"/>
        </w:trPr>
        <w:tc>
          <w:tcPr>
            <w:tcW w:w="6799" w:type="dxa"/>
            <w:gridSpan w:val="2"/>
            <w:vAlign w:val="center"/>
          </w:tcPr>
          <w:p w14:paraId="72E1692E"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920167" w14:paraId="56470B7C" w14:textId="77777777" w:rsidTr="00B72C0E">
        <w:trPr>
          <w:gridAfter w:val="1"/>
          <w:wAfter w:w="2217" w:type="dxa"/>
          <w:trHeight w:val="227"/>
        </w:trPr>
        <w:tc>
          <w:tcPr>
            <w:tcW w:w="5807" w:type="dxa"/>
            <w:vAlign w:val="center"/>
          </w:tcPr>
          <w:p w14:paraId="583B3957" w14:textId="77777777" w:rsidR="00920167" w:rsidRPr="0080683F" w:rsidRDefault="00920167" w:rsidP="00920167">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vAlign w:val="center"/>
          </w:tcPr>
          <w:p w14:paraId="7313B657" w14:textId="11ED5EB3" w:rsidR="00920167" w:rsidRPr="00096991"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0]}}</w:t>
            </w:r>
          </w:p>
        </w:tc>
      </w:tr>
      <w:tr w:rsidR="00920167" w14:paraId="2FDFB7E4" w14:textId="77777777" w:rsidTr="00B72C0E">
        <w:trPr>
          <w:gridAfter w:val="1"/>
          <w:wAfter w:w="2217" w:type="dxa"/>
          <w:trHeight w:val="227"/>
        </w:trPr>
        <w:tc>
          <w:tcPr>
            <w:tcW w:w="5807" w:type="dxa"/>
            <w:vAlign w:val="center"/>
          </w:tcPr>
          <w:p w14:paraId="7E9072D4" w14:textId="77777777" w:rsidR="00920167" w:rsidRPr="0080683F" w:rsidRDefault="00920167" w:rsidP="00920167">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vAlign w:val="center"/>
          </w:tcPr>
          <w:p w14:paraId="0692269B" w14:textId="5A56A323" w:rsidR="00920167" w:rsidRPr="00096991"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1]}}</w:t>
            </w:r>
          </w:p>
        </w:tc>
      </w:tr>
      <w:tr w:rsidR="00920167" w14:paraId="176BA3FC" w14:textId="77777777" w:rsidTr="00B72C0E">
        <w:trPr>
          <w:gridAfter w:val="1"/>
          <w:wAfter w:w="2217" w:type="dxa"/>
          <w:trHeight w:val="227"/>
        </w:trPr>
        <w:tc>
          <w:tcPr>
            <w:tcW w:w="5807" w:type="dxa"/>
            <w:vAlign w:val="center"/>
          </w:tcPr>
          <w:p w14:paraId="349E666B" w14:textId="77777777" w:rsidR="00920167" w:rsidRPr="0080683F" w:rsidRDefault="00920167" w:rsidP="00920167">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vAlign w:val="center"/>
          </w:tcPr>
          <w:p w14:paraId="3BCBE060" w14:textId="48BD52B3" w:rsidR="00920167" w:rsidRPr="00096991" w:rsidRDefault="00920167" w:rsidP="0092016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2]}}</w:t>
            </w:r>
          </w:p>
        </w:tc>
      </w:tr>
      <w:tr w:rsidR="00920167" w14:paraId="743CD2F3" w14:textId="77777777" w:rsidTr="00607D47">
        <w:tc>
          <w:tcPr>
            <w:tcW w:w="9016" w:type="dxa"/>
            <w:gridSpan w:val="3"/>
            <w:tcBorders>
              <w:top w:val="nil"/>
              <w:left w:val="nil"/>
              <w:bottom w:val="nil"/>
              <w:right w:val="nil"/>
            </w:tcBorders>
          </w:tcPr>
          <w:p w14:paraId="177EBD9C" w14:textId="77777777" w:rsidR="00920167" w:rsidRPr="0080683F" w:rsidRDefault="00920167" w:rsidP="00920167">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5C75A6D7"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7D36A837" w14:textId="77777777" w:rsidTr="007E11DD">
        <w:trPr>
          <w:trHeight w:val="223"/>
        </w:trPr>
        <w:tc>
          <w:tcPr>
            <w:tcW w:w="6799" w:type="dxa"/>
            <w:gridSpan w:val="2"/>
            <w:tcBorders>
              <w:top w:val="nil"/>
              <w:left w:val="nil"/>
              <w:right w:val="nil"/>
            </w:tcBorders>
          </w:tcPr>
          <w:p w14:paraId="288E7BF8"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19DD573D" w14:textId="77777777" w:rsidTr="00607D06">
        <w:trPr>
          <w:trHeight w:val="227"/>
        </w:trPr>
        <w:tc>
          <w:tcPr>
            <w:tcW w:w="6799" w:type="dxa"/>
            <w:gridSpan w:val="2"/>
            <w:vAlign w:val="center"/>
          </w:tcPr>
          <w:p w14:paraId="34E03EFE"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920167" w14:paraId="540610D9" w14:textId="77777777" w:rsidTr="00C32DA8">
        <w:trPr>
          <w:trHeight w:val="227"/>
        </w:trPr>
        <w:tc>
          <w:tcPr>
            <w:tcW w:w="4508" w:type="dxa"/>
            <w:vAlign w:val="center"/>
          </w:tcPr>
          <w:p w14:paraId="5B688524" w14:textId="77777777" w:rsidR="00920167" w:rsidRPr="00F91446" w:rsidRDefault="00920167" w:rsidP="00920167">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vAlign w:val="center"/>
          </w:tcPr>
          <w:p w14:paraId="53C8A8F1" w14:textId="1A1B9FB1" w:rsidR="00920167" w:rsidRPr="00F91446" w:rsidRDefault="00920167" w:rsidP="00920167">
            <w:pPr>
              <w:jc w:val="center"/>
              <w:rPr>
                <w:sz w:val="16"/>
                <w:szCs w:val="16"/>
              </w:rPr>
            </w:pPr>
            <w:r>
              <w:rPr>
                <w:sz w:val="16"/>
                <w:szCs w:val="16"/>
              </w:rPr>
              <w:t>{{</w:t>
            </w:r>
            <w:proofErr w:type="gramStart"/>
            <w:r>
              <w:rPr>
                <w:sz w:val="16"/>
                <w:szCs w:val="16"/>
              </w:rPr>
              <w:t>snr[</w:t>
            </w:r>
            <w:proofErr w:type="gramEnd"/>
            <w:r>
              <w:rPr>
                <w:sz w:val="16"/>
                <w:szCs w:val="16"/>
              </w:rPr>
              <w:t>0]}}</w:t>
            </w:r>
          </w:p>
        </w:tc>
      </w:tr>
      <w:tr w:rsidR="00920167" w14:paraId="59B257CC" w14:textId="77777777" w:rsidTr="00C32DA8">
        <w:trPr>
          <w:trHeight w:val="227"/>
        </w:trPr>
        <w:tc>
          <w:tcPr>
            <w:tcW w:w="4508" w:type="dxa"/>
            <w:vAlign w:val="center"/>
          </w:tcPr>
          <w:p w14:paraId="07C132DF" w14:textId="77777777" w:rsidR="00920167" w:rsidRPr="00F91446" w:rsidRDefault="00920167" w:rsidP="00920167">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vAlign w:val="center"/>
          </w:tcPr>
          <w:p w14:paraId="19C946EB" w14:textId="51F5B8D1" w:rsidR="00920167" w:rsidRPr="00F91446" w:rsidRDefault="00920167" w:rsidP="00920167">
            <w:pPr>
              <w:jc w:val="center"/>
              <w:rPr>
                <w:sz w:val="16"/>
                <w:szCs w:val="16"/>
              </w:rPr>
            </w:pPr>
            <w:r>
              <w:rPr>
                <w:sz w:val="16"/>
                <w:szCs w:val="16"/>
              </w:rPr>
              <w:t>{{</w:t>
            </w:r>
            <w:proofErr w:type="gramStart"/>
            <w:r>
              <w:rPr>
                <w:sz w:val="16"/>
                <w:szCs w:val="16"/>
              </w:rPr>
              <w:t>snr[</w:t>
            </w:r>
            <w:proofErr w:type="gramEnd"/>
            <w:r>
              <w:rPr>
                <w:sz w:val="16"/>
                <w:szCs w:val="16"/>
              </w:rPr>
              <w:t>1]}}</w:t>
            </w:r>
          </w:p>
        </w:tc>
      </w:tr>
    </w:tbl>
    <w:p w14:paraId="29DF1051" w14:textId="77777777" w:rsidR="00F91446" w:rsidRDefault="00F91446"/>
    <w:p w14:paraId="6D81B9C8" w14:textId="77777777" w:rsidR="001D32CB" w:rsidRDefault="001D32CB"/>
    <w:p w14:paraId="24C11D00" w14:textId="77777777" w:rsidR="001D32CB" w:rsidRDefault="001D32CB">
      <w:r>
        <w:br w:type="page"/>
      </w:r>
    </w:p>
    <w:p w14:paraId="1F825FD8"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34C9DA77" w14:textId="77777777" w:rsidTr="00120606">
        <w:trPr>
          <w:trHeight w:val="536"/>
          <w:jc w:val="center"/>
        </w:trPr>
        <w:tc>
          <w:tcPr>
            <w:tcW w:w="6521" w:type="dxa"/>
            <w:tcBorders>
              <w:top w:val="single" w:sz="4" w:space="0" w:color="auto"/>
              <w:bottom w:val="single" w:sz="4" w:space="0" w:color="auto"/>
            </w:tcBorders>
            <w:vAlign w:val="center"/>
          </w:tcPr>
          <w:p w14:paraId="67A3A8F3" w14:textId="77777777" w:rsidR="00FE62BE" w:rsidRPr="00CF191E" w:rsidRDefault="00B838B2" w:rsidP="00CF191E">
            <w:pPr>
              <w:pStyle w:val="ReportHeadings"/>
              <w:rPr>
                <w:rStyle w:val="Strong"/>
                <w:b/>
                <w:bCs w:val="0"/>
              </w:rPr>
            </w:pPr>
            <w:r w:rsidRPr="00CF191E">
              <w:rPr>
                <w:rStyle w:val="Strong"/>
                <w:b/>
                <w:bCs w:val="0"/>
              </w:rPr>
              <w:t>Appendix: 1</w:t>
            </w:r>
          </w:p>
        </w:tc>
        <w:tc>
          <w:tcPr>
            <w:tcW w:w="1843" w:type="dxa"/>
            <w:tcBorders>
              <w:top w:val="single" w:sz="4" w:space="0" w:color="auto"/>
              <w:bottom w:val="single" w:sz="4" w:space="0" w:color="auto"/>
            </w:tcBorders>
            <w:vAlign w:val="center"/>
          </w:tcPr>
          <w:p w14:paraId="0C95570F" w14:textId="7FE00FD8"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675990068"/>
            <w:placeholder>
              <w:docPart w:val="DefaultPlaceholder_-1854013440"/>
            </w:placeholder>
          </w:sdtPr>
          <w:sdtEndPr/>
          <w:sdtContent>
            <w:sdt>
              <w:sdtPr>
                <w:rPr>
                  <w:sz w:val="20"/>
                  <w:szCs w:val="20"/>
                </w:rPr>
                <w:id w:val="1389294877"/>
                <w:placeholder>
                  <w:docPart w:val="29DE7F265EC44453AF3DD03C51DE0E60"/>
                </w:placeholder>
              </w:sdtPr>
              <w:sdtEndPr/>
              <w:sdtContent>
                <w:tc>
                  <w:tcPr>
                    <w:tcW w:w="2410" w:type="dxa"/>
                    <w:tcBorders>
                      <w:top w:val="single" w:sz="4" w:space="0" w:color="auto"/>
                      <w:bottom w:val="single" w:sz="4" w:space="0" w:color="auto"/>
                    </w:tcBorders>
                    <w:vAlign w:val="center"/>
                  </w:tcPr>
                  <w:p w14:paraId="583999B0" w14:textId="61E8938E" w:rsidR="00FE62BE" w:rsidRPr="00284725" w:rsidRDefault="00920167"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3ECEE5CA"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59AB6DBA" w14:textId="77777777" w:rsidTr="00F536E1">
        <w:trPr>
          <w:jc w:val="center"/>
        </w:trPr>
        <w:tc>
          <w:tcPr>
            <w:tcW w:w="4508" w:type="dxa"/>
            <w:tcBorders>
              <w:top w:val="single" w:sz="4" w:space="0" w:color="auto"/>
              <w:left w:val="single" w:sz="4" w:space="0" w:color="auto"/>
            </w:tcBorders>
          </w:tcPr>
          <w:p w14:paraId="2FF12898" w14:textId="77777777" w:rsidR="0023405A" w:rsidRDefault="0023405A">
            <w:pPr>
              <w:rPr>
                <w:b/>
                <w:bCs/>
                <w:sz w:val="16"/>
                <w:szCs w:val="16"/>
              </w:rPr>
            </w:pPr>
          </w:p>
          <w:p w14:paraId="22525911" w14:textId="501E27FE"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47DB1537" w14:textId="77777777" w:rsidR="0023405A" w:rsidRDefault="0023405A">
            <w:pPr>
              <w:rPr>
                <w:sz w:val="16"/>
                <w:szCs w:val="16"/>
              </w:rPr>
            </w:pPr>
          </w:p>
          <w:p w14:paraId="4C2F9D1E" w14:textId="4D61F718" w:rsidR="001D32CB" w:rsidRPr="001D32CB" w:rsidRDefault="001D32CB">
            <w:pPr>
              <w:rPr>
                <w:sz w:val="16"/>
                <w:szCs w:val="16"/>
              </w:rPr>
            </w:pPr>
            <w:r w:rsidRPr="001D32CB">
              <w:rPr>
                <w:sz w:val="16"/>
                <w:szCs w:val="16"/>
              </w:rPr>
              <w:t xml:space="preserve">The reverberation room at the </w:t>
            </w:r>
            <w:r w:rsidR="001F13E5">
              <w:rPr>
                <w:sz w:val="16"/>
                <w:szCs w:val="16"/>
              </w:rPr>
              <w:t>Canterbury Acoustic Services</w:t>
            </w:r>
            <w:r w:rsidRPr="001D32CB">
              <w:rPr>
                <w:sz w:val="16"/>
                <w:szCs w:val="16"/>
              </w:rPr>
              <w:t xml:space="preserve"> </w:t>
            </w:r>
            <w:r w:rsidR="001F13E5">
              <w:rPr>
                <w:sz w:val="16"/>
                <w:szCs w:val="16"/>
              </w:rPr>
              <w:t>l</w:t>
            </w:r>
            <w:r w:rsidRPr="001D32CB">
              <w:rPr>
                <w:sz w:val="16"/>
                <w:szCs w:val="16"/>
              </w:rPr>
              <w:t xml:space="preserve">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755AECBB" w14:textId="77777777" w:rsidTr="00F536E1">
        <w:trPr>
          <w:jc w:val="center"/>
        </w:trPr>
        <w:tc>
          <w:tcPr>
            <w:tcW w:w="4508" w:type="dxa"/>
            <w:tcBorders>
              <w:left w:val="single" w:sz="4" w:space="0" w:color="auto"/>
            </w:tcBorders>
          </w:tcPr>
          <w:p w14:paraId="209D4CA4" w14:textId="77777777" w:rsidR="00873E47" w:rsidRPr="001D32CB" w:rsidRDefault="00873E47">
            <w:pPr>
              <w:rPr>
                <w:b/>
                <w:bCs/>
                <w:sz w:val="16"/>
                <w:szCs w:val="16"/>
              </w:rPr>
            </w:pPr>
          </w:p>
        </w:tc>
        <w:tc>
          <w:tcPr>
            <w:tcW w:w="4508" w:type="dxa"/>
            <w:tcBorders>
              <w:right w:val="single" w:sz="4" w:space="0" w:color="auto"/>
            </w:tcBorders>
          </w:tcPr>
          <w:p w14:paraId="4D9201C6" w14:textId="77777777" w:rsidR="00873E47" w:rsidRPr="001D32CB" w:rsidRDefault="00873E47">
            <w:pPr>
              <w:rPr>
                <w:sz w:val="16"/>
                <w:szCs w:val="16"/>
              </w:rPr>
            </w:pPr>
          </w:p>
        </w:tc>
      </w:tr>
      <w:tr w:rsidR="001D32CB" w14:paraId="3EB7C944" w14:textId="77777777" w:rsidTr="00F536E1">
        <w:trPr>
          <w:jc w:val="center"/>
        </w:trPr>
        <w:tc>
          <w:tcPr>
            <w:tcW w:w="4508" w:type="dxa"/>
            <w:tcBorders>
              <w:left w:val="single" w:sz="4" w:space="0" w:color="auto"/>
            </w:tcBorders>
          </w:tcPr>
          <w:p w14:paraId="3C38C00A"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682C0E15" w14:textId="16C3E304"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7D251C48"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13BB0280" w14:textId="722568BC"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85BA439"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143CC664" w14:textId="77777777" w:rsidTr="00F536E1">
        <w:trPr>
          <w:jc w:val="center"/>
        </w:trPr>
        <w:tc>
          <w:tcPr>
            <w:tcW w:w="4508" w:type="dxa"/>
            <w:tcBorders>
              <w:left w:val="single" w:sz="4" w:space="0" w:color="auto"/>
            </w:tcBorders>
          </w:tcPr>
          <w:p w14:paraId="2BB11623" w14:textId="77777777" w:rsidR="00873E47" w:rsidRDefault="00873E47">
            <w:pPr>
              <w:rPr>
                <w:b/>
                <w:bCs/>
                <w:sz w:val="16"/>
                <w:szCs w:val="16"/>
              </w:rPr>
            </w:pPr>
          </w:p>
        </w:tc>
        <w:tc>
          <w:tcPr>
            <w:tcW w:w="4508" w:type="dxa"/>
            <w:tcBorders>
              <w:right w:val="single" w:sz="4" w:space="0" w:color="auto"/>
            </w:tcBorders>
          </w:tcPr>
          <w:p w14:paraId="43AB0DCA" w14:textId="77777777" w:rsidR="00873E47" w:rsidRPr="001D32CB" w:rsidRDefault="00873E47" w:rsidP="001D32CB">
            <w:pPr>
              <w:rPr>
                <w:sz w:val="16"/>
                <w:szCs w:val="16"/>
              </w:rPr>
            </w:pPr>
          </w:p>
        </w:tc>
      </w:tr>
      <w:tr w:rsidR="001D32CB" w14:paraId="16526C88" w14:textId="77777777" w:rsidTr="00F536E1">
        <w:trPr>
          <w:jc w:val="center"/>
        </w:trPr>
        <w:tc>
          <w:tcPr>
            <w:tcW w:w="4508" w:type="dxa"/>
            <w:tcBorders>
              <w:left w:val="single" w:sz="4" w:space="0" w:color="auto"/>
            </w:tcBorders>
          </w:tcPr>
          <w:p w14:paraId="7A93B328"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0F4CF4A7"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6D112154" w14:textId="77777777" w:rsidTr="00F536E1">
        <w:trPr>
          <w:jc w:val="center"/>
        </w:trPr>
        <w:tc>
          <w:tcPr>
            <w:tcW w:w="4508" w:type="dxa"/>
            <w:tcBorders>
              <w:left w:val="single" w:sz="4" w:space="0" w:color="auto"/>
            </w:tcBorders>
          </w:tcPr>
          <w:p w14:paraId="731A6A48" w14:textId="77777777" w:rsidR="00873E47" w:rsidRPr="001B74EC" w:rsidRDefault="00873E47">
            <w:pPr>
              <w:rPr>
                <w:b/>
                <w:bCs/>
                <w:sz w:val="16"/>
                <w:szCs w:val="16"/>
              </w:rPr>
            </w:pPr>
          </w:p>
        </w:tc>
        <w:tc>
          <w:tcPr>
            <w:tcW w:w="4508" w:type="dxa"/>
            <w:tcBorders>
              <w:right w:val="single" w:sz="4" w:space="0" w:color="auto"/>
            </w:tcBorders>
          </w:tcPr>
          <w:p w14:paraId="576C33EE" w14:textId="77777777" w:rsidR="00873E47" w:rsidRPr="001D32CB" w:rsidRDefault="00873E47" w:rsidP="001D32CB">
            <w:pPr>
              <w:rPr>
                <w:sz w:val="16"/>
                <w:szCs w:val="16"/>
              </w:rPr>
            </w:pPr>
          </w:p>
        </w:tc>
      </w:tr>
      <w:tr w:rsidR="001D32CB" w14:paraId="6BA1DA0B" w14:textId="77777777" w:rsidTr="00F536E1">
        <w:trPr>
          <w:jc w:val="center"/>
        </w:trPr>
        <w:tc>
          <w:tcPr>
            <w:tcW w:w="4508" w:type="dxa"/>
            <w:tcBorders>
              <w:left w:val="single" w:sz="4" w:space="0" w:color="auto"/>
            </w:tcBorders>
          </w:tcPr>
          <w:p w14:paraId="4538749F"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7E71B7B7" w14:textId="77825A41"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2C9CBEE1" w14:textId="77777777" w:rsidTr="00F536E1">
        <w:trPr>
          <w:jc w:val="center"/>
        </w:trPr>
        <w:tc>
          <w:tcPr>
            <w:tcW w:w="4508" w:type="dxa"/>
            <w:tcBorders>
              <w:left w:val="single" w:sz="4" w:space="0" w:color="auto"/>
            </w:tcBorders>
          </w:tcPr>
          <w:p w14:paraId="3B36CDDC" w14:textId="77777777" w:rsidR="00873E47" w:rsidRPr="001B74EC" w:rsidRDefault="00873E47">
            <w:pPr>
              <w:rPr>
                <w:b/>
                <w:bCs/>
                <w:sz w:val="16"/>
                <w:szCs w:val="16"/>
              </w:rPr>
            </w:pPr>
          </w:p>
        </w:tc>
        <w:tc>
          <w:tcPr>
            <w:tcW w:w="4508" w:type="dxa"/>
            <w:tcBorders>
              <w:right w:val="single" w:sz="4" w:space="0" w:color="auto"/>
            </w:tcBorders>
          </w:tcPr>
          <w:p w14:paraId="4084401F" w14:textId="77777777" w:rsidR="00873E47" w:rsidRPr="001D32CB" w:rsidRDefault="00873E47" w:rsidP="001D32CB">
            <w:pPr>
              <w:rPr>
                <w:sz w:val="16"/>
                <w:szCs w:val="16"/>
              </w:rPr>
            </w:pPr>
          </w:p>
        </w:tc>
      </w:tr>
      <w:tr w:rsidR="001D32CB" w14:paraId="698D42D1" w14:textId="77777777" w:rsidTr="00F536E1">
        <w:trPr>
          <w:jc w:val="center"/>
        </w:trPr>
        <w:tc>
          <w:tcPr>
            <w:tcW w:w="4508" w:type="dxa"/>
            <w:tcBorders>
              <w:left w:val="single" w:sz="4" w:space="0" w:color="auto"/>
              <w:bottom w:val="single" w:sz="4" w:space="0" w:color="auto"/>
            </w:tcBorders>
          </w:tcPr>
          <w:p w14:paraId="14537A82"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3BA168CB"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691FF24F"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5B125680" w14:textId="3AC9C1E3" w:rsidR="0023405A" w:rsidRPr="001D32CB" w:rsidRDefault="0023405A" w:rsidP="002401F1">
            <w:pPr>
              <w:rPr>
                <w:sz w:val="16"/>
                <w:szCs w:val="16"/>
              </w:rPr>
            </w:pPr>
          </w:p>
        </w:tc>
      </w:tr>
    </w:tbl>
    <w:p w14:paraId="6B492F5A" w14:textId="77777777" w:rsidR="001D32CB" w:rsidRDefault="001D32CB"/>
    <w:p w14:paraId="71AA9152" w14:textId="77777777" w:rsidR="001B74EC" w:rsidRDefault="001B74EC"/>
    <w:p w14:paraId="3795D9EC" w14:textId="77777777" w:rsidR="001B74EC" w:rsidRDefault="001B74EC">
      <w:r>
        <w:br w:type="page"/>
      </w:r>
    </w:p>
    <w:p w14:paraId="0AD5F234"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1EDB95D3" w14:textId="77777777" w:rsidTr="00120606">
        <w:trPr>
          <w:trHeight w:val="536"/>
          <w:jc w:val="center"/>
        </w:trPr>
        <w:tc>
          <w:tcPr>
            <w:tcW w:w="6521" w:type="dxa"/>
            <w:tcBorders>
              <w:top w:val="single" w:sz="4" w:space="0" w:color="auto"/>
              <w:bottom w:val="single" w:sz="4" w:space="0" w:color="auto"/>
            </w:tcBorders>
            <w:vAlign w:val="center"/>
          </w:tcPr>
          <w:p w14:paraId="4CB96299" w14:textId="50A9D03C" w:rsidR="00FE62BE" w:rsidRPr="00CF191E" w:rsidRDefault="000C01B6" w:rsidP="00CF191E">
            <w:pPr>
              <w:pStyle w:val="ReportHeadings"/>
              <w:rPr>
                <w:rStyle w:val="Strong"/>
                <w:b/>
                <w:bCs w:val="0"/>
              </w:rPr>
            </w:pPr>
            <w:r>
              <w:rPr>
                <w:rStyle w:val="Strong"/>
                <w:b/>
                <w:bCs w:val="0"/>
              </w:rPr>
              <w:t>A</w:t>
            </w:r>
            <w:r>
              <w:rPr>
                <w:rStyle w:val="Strong"/>
                <w:b/>
              </w:rPr>
              <w:t>ppendix</w:t>
            </w:r>
            <w:r w:rsidR="0023405A">
              <w:rPr>
                <w:rStyle w:val="Strong"/>
                <w:b/>
              </w:rPr>
              <w:t>:</w:t>
            </w:r>
            <w:r>
              <w:rPr>
                <w:rStyle w:val="Strong"/>
                <w:b/>
              </w:rPr>
              <w:t xml:space="preserve"> 1 </w:t>
            </w:r>
            <w:r w:rsidR="00327F76" w:rsidRPr="00CF191E">
              <w:rPr>
                <w:rStyle w:val="Strong"/>
                <w:b/>
                <w:bCs w:val="0"/>
              </w:rPr>
              <w:t>Figures</w:t>
            </w:r>
          </w:p>
        </w:tc>
        <w:tc>
          <w:tcPr>
            <w:tcW w:w="1843" w:type="dxa"/>
            <w:tcBorders>
              <w:top w:val="single" w:sz="4" w:space="0" w:color="auto"/>
              <w:bottom w:val="single" w:sz="4" w:space="0" w:color="auto"/>
            </w:tcBorders>
            <w:vAlign w:val="center"/>
          </w:tcPr>
          <w:p w14:paraId="7F0859C6" w14:textId="6E92EF0B"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68643337"/>
            <w:placeholder>
              <w:docPart w:val="DefaultPlaceholder_-1854013440"/>
            </w:placeholder>
          </w:sdtPr>
          <w:sdtEndPr/>
          <w:sdtContent>
            <w:sdt>
              <w:sdtPr>
                <w:rPr>
                  <w:sz w:val="20"/>
                  <w:szCs w:val="20"/>
                </w:rPr>
                <w:id w:val="-603733238"/>
                <w:placeholder>
                  <w:docPart w:val="459F2014EC9D43A0AE4C62AE5C5C5CCA"/>
                </w:placeholder>
              </w:sdtPr>
              <w:sdtEndPr/>
              <w:sdtContent>
                <w:tc>
                  <w:tcPr>
                    <w:tcW w:w="2410" w:type="dxa"/>
                    <w:tcBorders>
                      <w:top w:val="single" w:sz="4" w:space="0" w:color="auto"/>
                      <w:bottom w:val="single" w:sz="4" w:space="0" w:color="auto"/>
                    </w:tcBorders>
                    <w:vAlign w:val="center"/>
                  </w:tcPr>
                  <w:p w14:paraId="7E690B18" w14:textId="5825CF4A" w:rsidR="00FE62BE" w:rsidRPr="00284725" w:rsidRDefault="00920167"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690F8E1A" w14:textId="77777777" w:rsidR="00B838B2" w:rsidRDefault="00FE62BE" w:rsidP="00067762">
      <w:pPr>
        <w:keepNext/>
        <w:jc w:val="center"/>
      </w:pPr>
      <w:r>
        <w:rPr>
          <w:noProof/>
          <w:lang w:eastAsia="en-NZ"/>
        </w:rPr>
        <mc:AlternateContent>
          <mc:Choice Requires="wpc">
            <w:drawing>
              <wp:inline distT="0" distB="0" distL="0" distR="0" wp14:anchorId="3C7E4E46" wp14:editId="167C7FB8">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7122A40D"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4" o:title="A picture containing game&#10;&#10;Description automatically generated"/>
                </v:shape>
                <w10:anchorlock/>
              </v:group>
            </w:pict>
          </mc:Fallback>
        </mc:AlternateContent>
      </w:r>
    </w:p>
    <w:p w14:paraId="14CB5C1B" w14:textId="4A6C2790" w:rsidR="00B838B2" w:rsidRDefault="00B838B2" w:rsidP="00327F76">
      <w:pPr>
        <w:pStyle w:val="Caption"/>
      </w:pPr>
      <w:r>
        <w:t xml:space="preserve">Figure </w:t>
      </w:r>
      <w:r w:rsidR="002E01A1">
        <w:fldChar w:fldCharType="begin"/>
      </w:r>
      <w:r w:rsidR="002E01A1">
        <w:instrText xml:space="preserve"> SEQ Figure \* ARABIC </w:instrText>
      </w:r>
      <w:r w:rsidR="002E01A1">
        <w:fldChar w:fldCharType="separate"/>
      </w:r>
      <w:r w:rsidR="005B661C">
        <w:rPr>
          <w:noProof/>
        </w:rPr>
        <w:t>1</w:t>
      </w:r>
      <w:r w:rsidR="002E01A1">
        <w:rPr>
          <w:noProof/>
        </w:rPr>
        <w:fldChar w:fldCharType="end"/>
      </w:r>
      <w:r w:rsidR="007C1246">
        <w:rPr>
          <w:noProof/>
        </w:rPr>
        <w:t xml:space="preserve"> </w:t>
      </w:r>
      <w:r>
        <w:t>- General</w:t>
      </w:r>
      <w:r w:rsidRPr="00451421">
        <w:t xml:space="preserve"> layout of the reverberation room</w:t>
      </w:r>
    </w:p>
    <w:p w14:paraId="323698DA" w14:textId="77777777" w:rsidR="00443446" w:rsidRPr="00443446" w:rsidRDefault="00443446" w:rsidP="00443446"/>
    <w:p w14:paraId="5899376C" w14:textId="77777777" w:rsidR="00B838B2" w:rsidRDefault="00D96297" w:rsidP="00067762">
      <w:pPr>
        <w:keepNext/>
        <w:jc w:val="center"/>
      </w:pPr>
      <w:r>
        <w:rPr>
          <w:noProof/>
          <w:lang w:eastAsia="en-NZ"/>
        </w:rPr>
        <mc:AlternateContent>
          <mc:Choice Requires="wpc">
            <w:drawing>
              <wp:inline distT="0" distB="0" distL="0" distR="0" wp14:anchorId="5C118CA8" wp14:editId="7289FC70">
                <wp:extent cx="5435600" cy="3560249"/>
                <wp:effectExtent l="0" t="0" r="0" b="254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0146" y="0"/>
                            <a:ext cx="5074780" cy="3524250"/>
                          </a:xfrm>
                          <a:prstGeom prst="rect">
                            <a:avLst/>
                          </a:prstGeom>
                        </pic:spPr>
                      </pic:pic>
                    </wpc:wpc>
                  </a:graphicData>
                </a:graphic>
              </wp:inline>
            </w:drawing>
          </mc:Choice>
          <mc:Fallback>
            <w:pict>
              <v:group w14:anchorId="6A569AC4" id="Canvas 5" o:spid="_x0000_s1026" editas="canvas" style="width:428pt;height:280.35pt;mso-position-horizontal-relative:char;mso-position-vertical-relative:line" coordsize="54356,355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56;height:35598;visibility:visible;mso-wrap-style:square" filled="t">
                  <v:fill o:detectmouseclick="t"/>
                  <v:path o:connecttype="none"/>
                </v:shape>
                <v:shape id="Picture 10" o:spid="_x0000_s1028" type="#_x0000_t75" alt="A close up of a map&#10;&#10;Description automatically generated" style="position:absolute;left:401;width:50748;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6" o:title="A close up of a map&#10;&#10;Description automatically generated"/>
                </v:shape>
                <w10:anchorlock/>
              </v:group>
            </w:pict>
          </mc:Fallback>
        </mc:AlternateContent>
      </w:r>
    </w:p>
    <w:p w14:paraId="08F00C3F" w14:textId="0BCD2FAD" w:rsidR="000B5E82" w:rsidRDefault="00B838B2" w:rsidP="00C34A0B">
      <w:pPr>
        <w:pStyle w:val="Caption"/>
        <w:ind w:left="720"/>
      </w:pPr>
      <w:r>
        <w:t xml:space="preserve">Figure </w:t>
      </w:r>
      <w:r w:rsidR="002E01A1">
        <w:fldChar w:fldCharType="begin"/>
      </w:r>
      <w:r w:rsidR="002E01A1">
        <w:instrText xml:space="preserve"> SEQ Figure \* ARABIC </w:instrText>
      </w:r>
      <w:r w:rsidR="002E01A1">
        <w:fldChar w:fldCharType="separate"/>
      </w:r>
      <w:r w:rsidR="005B661C">
        <w:rPr>
          <w:noProof/>
        </w:rPr>
        <w:t>2</w:t>
      </w:r>
      <w:r w:rsidR="002E01A1">
        <w:rPr>
          <w:noProof/>
        </w:rPr>
        <w:fldChar w:fldCharType="end"/>
      </w:r>
      <w:r w:rsidR="007C1246">
        <w:rPr>
          <w:noProof/>
        </w:rPr>
        <w:t xml:space="preserve"> </w:t>
      </w:r>
      <w:r>
        <w:t>-</w:t>
      </w:r>
      <w:r w:rsidR="007C1246">
        <w:t xml:space="preserve"> </w:t>
      </w:r>
      <w:r>
        <w:t xml:space="preserve">Plan view showing, microphone, speaker, sample </w:t>
      </w:r>
      <w:proofErr w:type="gramStart"/>
      <w:r>
        <w:t>placement</w:t>
      </w:r>
      <w:proofErr w:type="gramEnd"/>
    </w:p>
    <w:p w14:paraId="1E79869A" w14:textId="77777777" w:rsidR="007C1246" w:rsidRDefault="007C124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0B5E82" w14:paraId="2E8EFF2E" w14:textId="77777777" w:rsidTr="00B5474D">
        <w:trPr>
          <w:trHeight w:val="536"/>
          <w:jc w:val="center"/>
        </w:trPr>
        <w:tc>
          <w:tcPr>
            <w:tcW w:w="6521" w:type="dxa"/>
            <w:tcBorders>
              <w:top w:val="single" w:sz="4" w:space="0" w:color="auto"/>
              <w:bottom w:val="single" w:sz="4" w:space="0" w:color="auto"/>
            </w:tcBorders>
            <w:vAlign w:val="center"/>
          </w:tcPr>
          <w:p w14:paraId="6A71DCDF" w14:textId="77777777" w:rsidR="000B5E82" w:rsidRPr="005C35A2" w:rsidRDefault="000B5E82" w:rsidP="00CF191E">
            <w:pPr>
              <w:pStyle w:val="ReportHeadings"/>
            </w:pPr>
            <w:bookmarkStart w:id="9" w:name="_Hlk46994813"/>
            <w:r>
              <w:t>Appendix:</w:t>
            </w:r>
            <w:r w:rsidR="00B838B2">
              <w:t xml:space="preserve"> </w:t>
            </w:r>
            <w:r w:rsidR="00327F76">
              <w:t>2</w:t>
            </w:r>
          </w:p>
        </w:tc>
        <w:tc>
          <w:tcPr>
            <w:tcW w:w="1843" w:type="dxa"/>
            <w:tcBorders>
              <w:top w:val="single" w:sz="4" w:space="0" w:color="auto"/>
              <w:bottom w:val="single" w:sz="4" w:space="0" w:color="auto"/>
            </w:tcBorders>
            <w:vAlign w:val="center"/>
          </w:tcPr>
          <w:p w14:paraId="2D334E39" w14:textId="1F9FDB26"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23994812"/>
            <w:placeholder>
              <w:docPart w:val="DefaultPlaceholder_-1854013440"/>
            </w:placeholder>
          </w:sdtPr>
          <w:sdtEndPr/>
          <w:sdtContent>
            <w:sdt>
              <w:sdtPr>
                <w:rPr>
                  <w:sz w:val="20"/>
                  <w:szCs w:val="20"/>
                </w:rPr>
                <w:id w:val="1559980983"/>
                <w:placeholder>
                  <w:docPart w:val="E5B3C2111AA940C6991E5893DEFE25DE"/>
                </w:placeholder>
              </w:sdtPr>
              <w:sdtEndPr/>
              <w:sdtContent>
                <w:tc>
                  <w:tcPr>
                    <w:tcW w:w="2410" w:type="dxa"/>
                    <w:tcBorders>
                      <w:top w:val="single" w:sz="4" w:space="0" w:color="auto"/>
                      <w:bottom w:val="single" w:sz="4" w:space="0" w:color="auto"/>
                    </w:tcBorders>
                    <w:vAlign w:val="center"/>
                  </w:tcPr>
                  <w:p w14:paraId="244CBA2C" w14:textId="4CB8973F" w:rsidR="000B5E82" w:rsidRPr="00DF39EA" w:rsidRDefault="00920167" w:rsidP="00B5474D">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bookmarkEnd w:id="9"/>
    </w:tbl>
    <w:p w14:paraId="3E50AF52" w14:textId="09C98659" w:rsidR="00BE111D" w:rsidRDefault="00BE111D" w:rsidP="00BB6828">
      <w:pPr>
        <w:keepNext/>
        <w:jc w:val="center"/>
      </w:pPr>
    </w:p>
    <w:p w14:paraId="3862BA27" w14:textId="2D239A11" w:rsidR="00D96297" w:rsidRDefault="005E4F67" w:rsidP="009A25FF">
      <w:pPr>
        <w:pStyle w:val="Caption"/>
      </w:pPr>
      <w:r>
        <w:rPr>
          <w:noProof/>
          <w:lang w:eastAsia="en-NZ"/>
        </w:rPr>
        <mc:AlternateContent>
          <mc:Choice Requires="wpc">
            <w:drawing>
              <wp:anchor distT="0" distB="0" distL="114300" distR="114300" simplePos="0" relativeHeight="251661312" behindDoc="0" locked="0" layoutInCell="1" allowOverlap="1" wp14:anchorId="5C113212" wp14:editId="700A44D3">
                <wp:simplePos x="0" y="0"/>
                <wp:positionH relativeFrom="column">
                  <wp:posOffset>1025525</wp:posOffset>
                </wp:positionH>
                <wp:positionV relativeFrom="paragraph">
                  <wp:posOffset>241935</wp:posOffset>
                </wp:positionV>
                <wp:extent cx="4947920" cy="3583940"/>
                <wp:effectExtent l="0" t="0" r="5080" b="0"/>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482AFEBA" id="Canvas 15" o:spid="_x0000_s1026" editas="canvas" style="position:absolute;margin-left:80.75pt;margin-top:19.05pt;width:389.6pt;height:282.2pt;z-index:251661312;mso-width-relative:margin;mso-height-relative:margin" coordsize="49479,35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479;height:35839;visibility:visible;mso-wrap-style:square" filled="t">
                  <v:fill o:detectmouseclick="t"/>
                  <v:path o:connecttype="none"/>
                </v:shape>
                <w10:wrap type="square"/>
              </v:group>
            </w:pict>
          </mc:Fallback>
        </mc:AlternateContent>
      </w:r>
    </w:p>
    <w:p w14:paraId="0F3CC9BB" w14:textId="77777777" w:rsidR="00C34A0B" w:rsidRDefault="00C34A0B" w:rsidP="00732455"/>
    <w:p w14:paraId="58C8EA0E" w14:textId="46DACDED" w:rsidR="00FB6FB7" w:rsidRDefault="005E4F67" w:rsidP="00732455">
      <w:pPr>
        <w:rPr>
          <w:noProof/>
        </w:rPr>
      </w:pPr>
      <w:r>
        <w:rPr>
          <w:noProof/>
        </w:rPr>
        <w:t xml:space="preserve"> </w:t>
      </w:r>
    </w:p>
    <w:p w14:paraId="506A8F6B" w14:textId="1051E2E6" w:rsidR="00FB6FB7" w:rsidRDefault="00FB6FB7">
      <w:pPr>
        <w:rPr>
          <w:noProof/>
        </w:rPr>
      </w:pPr>
    </w:p>
    <w:p w14:paraId="13BFAA60" w14:textId="531AE912" w:rsidR="00732455" w:rsidRPr="00732455" w:rsidRDefault="00443446" w:rsidP="007C1246">
      <w:r>
        <w:rPr>
          <w:noProof/>
          <w:lang w:eastAsia="en-NZ"/>
        </w:rPr>
        <mc:AlternateContent>
          <mc:Choice Requires="wps">
            <w:drawing>
              <wp:anchor distT="0" distB="0" distL="114300" distR="114300" simplePos="0" relativeHeight="251663360" behindDoc="0" locked="0" layoutInCell="1" allowOverlap="1" wp14:anchorId="1CCBD364" wp14:editId="6B08E99A">
                <wp:simplePos x="0" y="0"/>
                <wp:positionH relativeFrom="column">
                  <wp:posOffset>25400</wp:posOffset>
                </wp:positionH>
                <wp:positionV relativeFrom="paragraph">
                  <wp:posOffset>2615565</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45F46F30" w14:textId="68377D3D" w:rsidR="00C34A0B" w:rsidRPr="008C2C39" w:rsidRDefault="00C34A0B" w:rsidP="00C34A0B">
                            <w:pPr>
                              <w:pStyle w:val="Caption"/>
                              <w:rPr>
                                <w:noProof/>
                              </w:rPr>
                            </w:pPr>
                            <w:r>
                              <w:t xml:space="preserve">Figure </w:t>
                            </w:r>
                            <w:r w:rsidR="002E01A1">
                              <w:fldChar w:fldCharType="begin"/>
                            </w:r>
                            <w:r w:rsidR="002E01A1">
                              <w:instrText xml:space="preserve"> SEQ Figure \* ARABIC </w:instrText>
                            </w:r>
                            <w:r w:rsidR="002E01A1">
                              <w:fldChar w:fldCharType="separate"/>
                            </w:r>
                            <w:r w:rsidR="005B661C">
                              <w:rPr>
                                <w:noProof/>
                              </w:rPr>
                              <w:t>4</w:t>
                            </w:r>
                            <w:r w:rsidR="002E01A1">
                              <w:rPr>
                                <w:noProof/>
                              </w:rPr>
                              <w:fldChar w:fldCharType="end"/>
                            </w:r>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CBD364" id="_x0000_t202" coordsize="21600,21600" o:spt="202" path="m,l,21600r21600,l21600,xe">
                <v:stroke joinstyle="miter"/>
                <v:path gradientshapeok="t" o:connecttype="rect"/>
              </v:shapetype>
              <v:shape id="Text Box 1" o:spid="_x0000_s1026" type="#_x0000_t202" style="position:absolute;margin-left:2pt;margin-top:205.95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" stroked="f">
                <v:textbox style="mso-fit-shape-to-text:t" inset="0,0,0,0">
                  <w:txbxContent>
                    <w:p w14:paraId="45F46F30" w14:textId="68377D3D" w:rsidR="00C34A0B" w:rsidRPr="008C2C39" w:rsidRDefault="00C34A0B" w:rsidP="00C34A0B">
                      <w:pPr>
                        <w:pStyle w:val="Caption"/>
                        <w:rPr>
                          <w:noProof/>
                        </w:rPr>
                      </w:pPr>
                      <w:r>
                        <w:t xml:space="preserve">Figure </w:t>
                      </w:r>
                      <w:r w:rsidR="002E01A1">
                        <w:fldChar w:fldCharType="begin"/>
                      </w:r>
                      <w:r w:rsidR="002E01A1">
                        <w:instrText xml:space="preserve"> SEQ Figure \* ARABIC </w:instrText>
                      </w:r>
                      <w:r w:rsidR="002E01A1">
                        <w:fldChar w:fldCharType="separate"/>
                      </w:r>
                      <w:r w:rsidR="005B661C">
                        <w:rPr>
                          <w:noProof/>
                        </w:rPr>
                        <w:t>4</w:t>
                      </w:r>
                      <w:r w:rsidR="002E01A1">
                        <w:rPr>
                          <w:noProof/>
                        </w:rPr>
                        <w:fldChar w:fldCharType="end"/>
                      </w:r>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v:textbox>
              </v:shape>
            </w:pict>
          </mc:Fallback>
        </mc:AlternateContent>
      </w:r>
    </w:p>
    <w:sectPr w:rsidR="00732455" w:rsidRPr="00732455" w:rsidSect="00B70F81">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BE616" w14:textId="77777777" w:rsidR="002E01A1" w:rsidRDefault="002E01A1" w:rsidP="008A78D0">
      <w:pPr>
        <w:spacing w:after="0" w:line="240" w:lineRule="auto"/>
      </w:pPr>
      <w:r>
        <w:separator/>
      </w:r>
    </w:p>
  </w:endnote>
  <w:endnote w:type="continuationSeparator" w:id="0">
    <w:p w14:paraId="5080AA12" w14:textId="77777777" w:rsidR="002E01A1" w:rsidRDefault="002E01A1"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3FA66A9F" w14:textId="418F4C30"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1F13E5">
              <w:rPr>
                <w:color w:val="7F7F7F" w:themeColor="text1" w:themeTint="80"/>
                <w:sz w:val="12"/>
                <w:szCs w:val="12"/>
              </w:rPr>
              <w:t>Canterbury Acoustic Testing Services Ltd</w:t>
            </w:r>
            <w:r w:rsidRPr="00154959">
              <w:rPr>
                <w:color w:val="7F7F7F" w:themeColor="text1" w:themeTint="80"/>
                <w:sz w:val="12"/>
                <w:szCs w:val="12"/>
              </w:rPr>
              <w:t xml:space="preserve"> (unless JSK has explicitly agreed otherwise with the client). Any reproduction without the express permission of </w:t>
            </w:r>
            <w:r w:rsidR="001F13E5">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 </w:t>
            </w:r>
            <w:r w:rsidR="001F13E5">
              <w:rPr>
                <w:color w:val="7F7F7F" w:themeColor="text1" w:themeTint="80"/>
                <w:sz w:val="12"/>
                <w:szCs w:val="12"/>
              </w:rPr>
              <w:t>Canterbury Acoustic Testing Services Ltd</w:t>
            </w:r>
            <w:r w:rsidRPr="00154959">
              <w:rPr>
                <w:color w:val="7F7F7F" w:themeColor="text1" w:themeTint="80"/>
                <w:sz w:val="12"/>
                <w:szCs w:val="12"/>
              </w:rPr>
              <w:t>. </w:t>
            </w:r>
          </w:p>
          <w:p w14:paraId="6E552A64"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54483191" w14:textId="2E33D354" w:rsidR="00B70F81" w:rsidRDefault="00B70F81">
            <w:pPr>
              <w:pStyle w:val="Footer"/>
              <w:jc w:val="right"/>
            </w:pPr>
            <w:r w:rsidRPr="00B70F81">
              <w:rPr>
                <w:sz w:val="20"/>
                <w:szCs w:val="20"/>
              </w:rPr>
              <w:t xml:space="preserve">Page </w:t>
            </w:r>
            <w:r w:rsidRPr="00B70F81">
              <w:rPr>
                <w:b/>
                <w:bCs/>
                <w:sz w:val="20"/>
                <w:szCs w:val="20"/>
              </w:rPr>
              <w:fldChar w:fldCharType="begin"/>
            </w:r>
            <w:r w:rsidRPr="00B70F81">
              <w:rPr>
                <w:b/>
                <w:bCs/>
                <w:sz w:val="20"/>
                <w:szCs w:val="20"/>
              </w:rPr>
              <w:instrText xml:space="preserve"> PAGE </w:instrText>
            </w:r>
            <w:r w:rsidRPr="00B70F81">
              <w:rPr>
                <w:b/>
                <w:bCs/>
                <w:sz w:val="20"/>
                <w:szCs w:val="20"/>
              </w:rPr>
              <w:fldChar w:fldCharType="separate"/>
            </w:r>
            <w:r w:rsidR="00920167">
              <w:rPr>
                <w:b/>
                <w:bCs/>
                <w:noProof/>
                <w:sz w:val="20"/>
                <w:szCs w:val="20"/>
              </w:rPr>
              <w:t>5</w:t>
            </w:r>
            <w:r w:rsidRPr="00B70F81">
              <w:rPr>
                <w:b/>
                <w:bCs/>
                <w:sz w:val="20"/>
                <w:szCs w:val="20"/>
              </w:rPr>
              <w:fldChar w:fldCharType="end"/>
            </w:r>
            <w:r w:rsidRPr="00B70F81">
              <w:rPr>
                <w:sz w:val="20"/>
                <w:szCs w:val="20"/>
              </w:rPr>
              <w:t xml:space="preserve"> of </w:t>
            </w:r>
            <w:r w:rsidRPr="00B70F81">
              <w:rPr>
                <w:b/>
                <w:bCs/>
                <w:sz w:val="20"/>
                <w:szCs w:val="20"/>
              </w:rPr>
              <w:fldChar w:fldCharType="begin"/>
            </w:r>
            <w:r w:rsidRPr="00B70F81">
              <w:rPr>
                <w:b/>
                <w:bCs/>
                <w:sz w:val="20"/>
                <w:szCs w:val="20"/>
              </w:rPr>
              <w:instrText xml:space="preserve"> NUMPAGES  </w:instrText>
            </w:r>
            <w:r w:rsidRPr="00B70F81">
              <w:rPr>
                <w:b/>
                <w:bCs/>
                <w:sz w:val="20"/>
                <w:szCs w:val="20"/>
              </w:rPr>
              <w:fldChar w:fldCharType="separate"/>
            </w:r>
            <w:r w:rsidR="00920167">
              <w:rPr>
                <w:b/>
                <w:bCs/>
                <w:noProof/>
                <w:sz w:val="20"/>
                <w:szCs w:val="20"/>
              </w:rPr>
              <w:t>5</w:t>
            </w:r>
            <w:r w:rsidRPr="00B70F81">
              <w:rPr>
                <w:b/>
                <w:bCs/>
                <w:sz w:val="20"/>
                <w:szCs w:val="20"/>
              </w:rPr>
              <w:fldChar w:fldCharType="end"/>
            </w:r>
          </w:p>
        </w:sdtContent>
      </w:sdt>
    </w:sdtContent>
  </w:sdt>
  <w:p w14:paraId="70A26F99" w14:textId="77777777" w:rsidR="00146498" w:rsidRDefault="00146498" w:rsidP="00B70F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F106E" w14:textId="77777777" w:rsidR="002E01A1" w:rsidRDefault="002E01A1" w:rsidP="008A78D0">
      <w:pPr>
        <w:spacing w:after="0" w:line="240" w:lineRule="auto"/>
      </w:pPr>
      <w:r>
        <w:separator/>
      </w:r>
    </w:p>
  </w:footnote>
  <w:footnote w:type="continuationSeparator" w:id="0">
    <w:p w14:paraId="4C602ADB" w14:textId="77777777" w:rsidR="002E01A1" w:rsidRDefault="002E01A1"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0FC0D" w14:textId="77777777" w:rsidR="008A78D0" w:rsidRDefault="008A78D0">
    <w:pPr>
      <w:pStyle w:val="Header"/>
    </w:pPr>
    <w:r>
      <w:rPr>
        <w:noProof/>
        <w:lang w:eastAsia="en-NZ"/>
      </w:rPr>
      <mc:AlternateContent>
        <mc:Choice Requires="wpg">
          <w:drawing>
            <wp:anchor distT="0" distB="0" distL="114300" distR="114300" simplePos="0" relativeHeight="251659264" behindDoc="0" locked="0" layoutInCell="1" allowOverlap="1" wp14:anchorId="6164E90A" wp14:editId="7B8A05F2">
              <wp:simplePos x="0" y="0"/>
              <wp:positionH relativeFrom="column">
                <wp:posOffset>171450</wp:posOffset>
              </wp:positionH>
              <wp:positionV relativeFrom="paragraph">
                <wp:posOffset>-449580</wp:posOffset>
              </wp:positionV>
              <wp:extent cx="6753225" cy="832369"/>
              <wp:effectExtent l="0" t="0" r="9525" b="6350"/>
              <wp:wrapNone/>
              <wp:docPr id="2" name="Group 2"/>
              <wp:cNvGraphicFramePr/>
              <a:graphic xmlns:a="http://schemas.openxmlformats.org/drawingml/2006/main">
                <a:graphicData uri="http://schemas.microsoft.com/office/word/2010/wordprocessingGroup">
                  <wpg:wgp>
                    <wpg:cNvGrpSpPr/>
                    <wpg:grpSpPr>
                      <a:xfrm>
                        <a:off x="0" y="0"/>
                        <a:ext cx="6753225" cy="832369"/>
                        <a:chOff x="349321" y="-20547"/>
                        <a:chExt cx="6753225" cy="832369"/>
                      </a:xfrm>
                    </wpg:grpSpPr>
                    <pic:pic xmlns:pic="http://schemas.openxmlformats.org/drawingml/2006/picture">
                      <pic:nvPicPr>
                        <pic:cNvPr id="3" name="Picture 1"/>
                        <pic:cNvPicPr>
                          <a:picLocks noChangeAspect="1"/>
                        </pic:cNvPicPr>
                      </pic:nvPicPr>
                      <pic:blipFill>
                        <a:blip r:embed="rId1">
                          <a:extLst>
                            <a:ext uri="{28A0092B-C50C-407E-A947-70E740481C1C}">
                              <a14:useLocalDpi xmlns:a14="http://schemas.microsoft.com/office/drawing/2010/main" val="0"/>
                            </a:ext>
                          </a:extLst>
                        </a:blip>
                        <a:srcRect/>
                        <a:stretch/>
                      </pic:blipFill>
                      <pic:spPr bwMode="auto">
                        <a:xfrm>
                          <a:off x="4730821" y="-20547"/>
                          <a:ext cx="2371725" cy="821127"/>
                        </a:xfrm>
                        <a:prstGeom prst="rect">
                          <a:avLst/>
                        </a:prstGeom>
                        <a:noFill/>
                        <a:ln>
                          <a:noFill/>
                        </a:ln>
                      </pic:spPr>
                    </pic:pic>
                    <wps:wsp>
                      <wps:cNvPr id="217" name="Text Box 2"/>
                      <wps:cNvSpPr txBox="1">
                        <a:spLocks noChangeArrowheads="1"/>
                      </wps:cNvSpPr>
                      <wps:spPr bwMode="auto">
                        <a:xfrm>
                          <a:off x="349321" y="159677"/>
                          <a:ext cx="1800225" cy="652145"/>
                        </a:xfrm>
                        <a:prstGeom prst="rect">
                          <a:avLst/>
                        </a:prstGeom>
                        <a:solidFill>
                          <a:srgbClr val="FFFFFF"/>
                        </a:solidFill>
                        <a:ln w="9525">
                          <a:noFill/>
                          <a:miter lim="800000"/>
                          <a:headEnd/>
                          <a:tailEnd/>
                        </a:ln>
                      </wps:spPr>
                      <wps:txbx>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545545" y="147801"/>
                          <a:ext cx="2012314" cy="652779"/>
                        </a:xfrm>
                        <a:prstGeom prst="rect">
                          <a:avLst/>
                        </a:prstGeom>
                        <a:solidFill>
                          <a:srgbClr val="FFFFFF"/>
                        </a:solidFill>
                        <a:ln w="9525">
                          <a:noFill/>
                          <a:miter lim="800000"/>
                          <a:headEnd/>
                          <a:tailEnd/>
                        </a:ln>
                      </wps:spPr>
                      <wps:txbx>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164E90A" id="Group 2" o:spid="_x0000_s1027" style="position:absolute;margin-left:13.5pt;margin-top:-35.4pt;width:531.75pt;height:65.55pt;z-index:251659264;mso-width-relative:margin;mso-height-relative:margin" coordorigin="3493,-205" coordsize="67532,8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7308;top:-205;width:23717;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2" o:spid="_x0000_s1029" type="#_x0000_t202" style="position:absolute;left:3493;top:1596;width:18002;height: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Text Box 2" o:spid="_x0000_s1030" type="#_x0000_t202" style="position:absolute;left:25455;top:1478;width:20123;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v:textbox>
              </v:shape>
            </v:group>
          </w:pict>
        </mc:Fallback>
      </mc:AlternateContent>
    </w:r>
  </w:p>
  <w:p w14:paraId="00924FE0" w14:textId="77777777" w:rsidR="008A78D0" w:rsidRDefault="008A78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2943C4"/>
    <w:rsid w:val="00026519"/>
    <w:rsid w:val="00045C87"/>
    <w:rsid w:val="00067762"/>
    <w:rsid w:val="00070041"/>
    <w:rsid w:val="00085875"/>
    <w:rsid w:val="000859E3"/>
    <w:rsid w:val="00096991"/>
    <w:rsid w:val="000B5E82"/>
    <w:rsid w:val="000C01B6"/>
    <w:rsid w:val="000E1A1A"/>
    <w:rsid w:val="000E74A5"/>
    <w:rsid w:val="00146498"/>
    <w:rsid w:val="00154959"/>
    <w:rsid w:val="00186E1C"/>
    <w:rsid w:val="001B74EC"/>
    <w:rsid w:val="001C2BC7"/>
    <w:rsid w:val="001D32CB"/>
    <w:rsid w:val="001F13E5"/>
    <w:rsid w:val="0020673D"/>
    <w:rsid w:val="0023405A"/>
    <w:rsid w:val="002401F1"/>
    <w:rsid w:val="0025335E"/>
    <w:rsid w:val="00284033"/>
    <w:rsid w:val="00284725"/>
    <w:rsid w:val="002943C4"/>
    <w:rsid w:val="002A0255"/>
    <w:rsid w:val="002E01A1"/>
    <w:rsid w:val="002E1BE3"/>
    <w:rsid w:val="002F542C"/>
    <w:rsid w:val="00327F76"/>
    <w:rsid w:val="003516D6"/>
    <w:rsid w:val="003832BB"/>
    <w:rsid w:val="003B1EE0"/>
    <w:rsid w:val="003B6950"/>
    <w:rsid w:val="003D19C8"/>
    <w:rsid w:val="003E1026"/>
    <w:rsid w:val="003E2C15"/>
    <w:rsid w:val="00434312"/>
    <w:rsid w:val="00443446"/>
    <w:rsid w:val="00465D4B"/>
    <w:rsid w:val="00494DD1"/>
    <w:rsid w:val="00497B5F"/>
    <w:rsid w:val="00512B28"/>
    <w:rsid w:val="0054601F"/>
    <w:rsid w:val="005800FC"/>
    <w:rsid w:val="00590CE2"/>
    <w:rsid w:val="005A2563"/>
    <w:rsid w:val="005B1C3D"/>
    <w:rsid w:val="005B661C"/>
    <w:rsid w:val="005C35A2"/>
    <w:rsid w:val="005D2561"/>
    <w:rsid w:val="005E4F67"/>
    <w:rsid w:val="005E7535"/>
    <w:rsid w:val="00607D06"/>
    <w:rsid w:val="00607D47"/>
    <w:rsid w:val="00644D19"/>
    <w:rsid w:val="00653637"/>
    <w:rsid w:val="00655071"/>
    <w:rsid w:val="006E7C8E"/>
    <w:rsid w:val="00721FDB"/>
    <w:rsid w:val="00722582"/>
    <w:rsid w:val="00726FE0"/>
    <w:rsid w:val="00732455"/>
    <w:rsid w:val="007C1246"/>
    <w:rsid w:val="007E11DD"/>
    <w:rsid w:val="008046D5"/>
    <w:rsid w:val="008057AA"/>
    <w:rsid w:val="0080683F"/>
    <w:rsid w:val="00821917"/>
    <w:rsid w:val="008232BA"/>
    <w:rsid w:val="00846656"/>
    <w:rsid w:val="00873E47"/>
    <w:rsid w:val="0087478D"/>
    <w:rsid w:val="00887A95"/>
    <w:rsid w:val="008A78D0"/>
    <w:rsid w:val="008B7F90"/>
    <w:rsid w:val="00920167"/>
    <w:rsid w:val="009801C3"/>
    <w:rsid w:val="0098227B"/>
    <w:rsid w:val="009A25FF"/>
    <w:rsid w:val="009F417F"/>
    <w:rsid w:val="009F45B9"/>
    <w:rsid w:val="00A16A2B"/>
    <w:rsid w:val="00A51F40"/>
    <w:rsid w:val="00A53BBF"/>
    <w:rsid w:val="00A64926"/>
    <w:rsid w:val="00A87FF0"/>
    <w:rsid w:val="00AA3930"/>
    <w:rsid w:val="00AA7FF6"/>
    <w:rsid w:val="00AF35A8"/>
    <w:rsid w:val="00B00130"/>
    <w:rsid w:val="00B44EC4"/>
    <w:rsid w:val="00B52A31"/>
    <w:rsid w:val="00B70F81"/>
    <w:rsid w:val="00B81E6F"/>
    <w:rsid w:val="00B82EFF"/>
    <w:rsid w:val="00B838B2"/>
    <w:rsid w:val="00B94C0C"/>
    <w:rsid w:val="00BA7751"/>
    <w:rsid w:val="00BB6828"/>
    <w:rsid w:val="00BE0235"/>
    <w:rsid w:val="00BE111D"/>
    <w:rsid w:val="00BF3D0E"/>
    <w:rsid w:val="00C129A4"/>
    <w:rsid w:val="00C34A0B"/>
    <w:rsid w:val="00C454CF"/>
    <w:rsid w:val="00C670DB"/>
    <w:rsid w:val="00C72ADD"/>
    <w:rsid w:val="00CA200C"/>
    <w:rsid w:val="00CF191E"/>
    <w:rsid w:val="00D205AB"/>
    <w:rsid w:val="00D37FB5"/>
    <w:rsid w:val="00D55195"/>
    <w:rsid w:val="00D6512F"/>
    <w:rsid w:val="00D8180E"/>
    <w:rsid w:val="00D94C5F"/>
    <w:rsid w:val="00D96297"/>
    <w:rsid w:val="00DE2224"/>
    <w:rsid w:val="00DF39EA"/>
    <w:rsid w:val="00E23B73"/>
    <w:rsid w:val="00E60BAC"/>
    <w:rsid w:val="00E64D6F"/>
    <w:rsid w:val="00E74200"/>
    <w:rsid w:val="00E966C5"/>
    <w:rsid w:val="00EA5863"/>
    <w:rsid w:val="00EE3AB7"/>
    <w:rsid w:val="00EE4340"/>
    <w:rsid w:val="00EF5265"/>
    <w:rsid w:val="00F173F0"/>
    <w:rsid w:val="00F46E94"/>
    <w:rsid w:val="00F536E1"/>
    <w:rsid w:val="00F60EA9"/>
    <w:rsid w:val="00F6798C"/>
    <w:rsid w:val="00F91446"/>
    <w:rsid w:val="00FB6FB7"/>
    <w:rsid w:val="00FC2865"/>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2AD97"/>
  <w15:chartTrackingRefBased/>
  <w15:docId w15:val="{6ACA0902-E866-43AB-BC1A-9AAEFE0E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 w:type="paragraph" w:customStyle="1" w:styleId="TableParagraph">
    <w:name w:val="Table Paragraph"/>
    <w:basedOn w:val="Normal"/>
    <w:uiPriority w:val="1"/>
    <w:qFormat/>
    <w:rsid w:val="00EE3AB7"/>
    <w:pPr>
      <w:widowControl w:val="0"/>
      <w:spacing w:after="0" w:line="240" w:lineRule="auto"/>
    </w:pPr>
    <w:rPr>
      <w:lang w:val="en-US"/>
    </w:rPr>
  </w:style>
  <w:style w:type="table" w:customStyle="1" w:styleId="TableGrid1">
    <w:name w:val="Table Grid1"/>
    <w:basedOn w:val="TableNormal"/>
    <w:next w:val="TableGrid"/>
    <w:uiPriority w:val="39"/>
    <w:rsid w:val="00920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242106539">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 w:id="207508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3.jp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Desktop\Reports\JSK%20Acoustics%20absorption%20template%2009042020Type%20E%20mountin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0D023AC-ABEF-458B-9E4B-8604EDBFED6D}"/>
      </w:docPartPr>
      <w:docPartBody>
        <w:p w:rsidR="008D38B1" w:rsidRDefault="00F40B77">
          <w:r w:rsidRPr="009B23D8">
            <w:rPr>
              <w:rStyle w:val="PlaceholderText"/>
            </w:rPr>
            <w:t>Click or tap here to enter text.</w:t>
          </w:r>
        </w:p>
      </w:docPartBody>
    </w:docPart>
    <w:docPart>
      <w:docPartPr>
        <w:name w:val="071A31E2A2B348EC8CF23B35AC4AA2A0"/>
        <w:category>
          <w:name w:val="General"/>
          <w:gallery w:val="placeholder"/>
        </w:category>
        <w:types>
          <w:type w:val="bbPlcHdr"/>
        </w:types>
        <w:behaviors>
          <w:behavior w:val="content"/>
        </w:behaviors>
        <w:guid w:val="{16BF6D96-E2B8-4A0E-943A-B006DA253A2C}"/>
      </w:docPartPr>
      <w:docPartBody>
        <w:p w:rsidR="00463E50" w:rsidRDefault="00C87287" w:rsidP="00C87287">
          <w:pPr>
            <w:pStyle w:val="071A31E2A2B348EC8CF23B35AC4AA2A0"/>
          </w:pPr>
          <w:r w:rsidRPr="00D92EF1">
            <w:rPr>
              <w:rStyle w:val="PlaceholderText"/>
            </w:rPr>
            <w:t>Click or tap here to enter text.</w:t>
          </w:r>
        </w:p>
      </w:docPartBody>
    </w:docPart>
    <w:docPart>
      <w:docPartPr>
        <w:name w:val="34ED20F28D53423DA0659E87A58CE012"/>
        <w:category>
          <w:name w:val="General"/>
          <w:gallery w:val="placeholder"/>
        </w:category>
        <w:types>
          <w:type w:val="bbPlcHdr"/>
        </w:types>
        <w:behaviors>
          <w:behavior w:val="content"/>
        </w:behaviors>
        <w:guid w:val="{93F19C12-68BF-4621-B4C5-FF86A1ACE2AD}"/>
      </w:docPartPr>
      <w:docPartBody>
        <w:p w:rsidR="00463E50" w:rsidRDefault="00C87287" w:rsidP="00C87287">
          <w:pPr>
            <w:pStyle w:val="34ED20F28D53423DA0659E87A58CE012"/>
          </w:pPr>
          <w:r w:rsidRPr="00D92EF1">
            <w:rPr>
              <w:rStyle w:val="PlaceholderText"/>
            </w:rPr>
            <w:t>Click or tap here to enter text.</w:t>
          </w:r>
        </w:p>
      </w:docPartBody>
    </w:docPart>
    <w:docPart>
      <w:docPartPr>
        <w:name w:val="29DE7F265EC44453AF3DD03C51DE0E60"/>
        <w:category>
          <w:name w:val="General"/>
          <w:gallery w:val="placeholder"/>
        </w:category>
        <w:types>
          <w:type w:val="bbPlcHdr"/>
        </w:types>
        <w:behaviors>
          <w:behavior w:val="content"/>
        </w:behaviors>
        <w:guid w:val="{1675BB4C-F09D-4E22-9674-0AB18E7A440F}"/>
      </w:docPartPr>
      <w:docPartBody>
        <w:p w:rsidR="00463E50" w:rsidRDefault="00C87287" w:rsidP="00C87287">
          <w:pPr>
            <w:pStyle w:val="29DE7F265EC44453AF3DD03C51DE0E60"/>
          </w:pPr>
          <w:r w:rsidRPr="00D92EF1">
            <w:rPr>
              <w:rStyle w:val="PlaceholderText"/>
            </w:rPr>
            <w:t>Click or tap here to enter text.</w:t>
          </w:r>
        </w:p>
      </w:docPartBody>
    </w:docPart>
    <w:docPart>
      <w:docPartPr>
        <w:name w:val="459F2014EC9D43A0AE4C62AE5C5C5CCA"/>
        <w:category>
          <w:name w:val="General"/>
          <w:gallery w:val="placeholder"/>
        </w:category>
        <w:types>
          <w:type w:val="bbPlcHdr"/>
        </w:types>
        <w:behaviors>
          <w:behavior w:val="content"/>
        </w:behaviors>
        <w:guid w:val="{571788B4-DD8D-4DAD-BBB6-3C6FB97891D0}"/>
      </w:docPartPr>
      <w:docPartBody>
        <w:p w:rsidR="00463E50" w:rsidRDefault="00C87287" w:rsidP="00C87287">
          <w:pPr>
            <w:pStyle w:val="459F2014EC9D43A0AE4C62AE5C5C5CCA"/>
          </w:pPr>
          <w:r w:rsidRPr="00D92EF1">
            <w:rPr>
              <w:rStyle w:val="PlaceholderText"/>
            </w:rPr>
            <w:t>Click or tap here to enter text.</w:t>
          </w:r>
        </w:p>
      </w:docPartBody>
    </w:docPart>
    <w:docPart>
      <w:docPartPr>
        <w:name w:val="E5B3C2111AA940C6991E5893DEFE25DE"/>
        <w:category>
          <w:name w:val="General"/>
          <w:gallery w:val="placeholder"/>
        </w:category>
        <w:types>
          <w:type w:val="bbPlcHdr"/>
        </w:types>
        <w:behaviors>
          <w:behavior w:val="content"/>
        </w:behaviors>
        <w:guid w:val="{792C46F4-2759-4D5C-AAA6-23A451E7CCD0}"/>
      </w:docPartPr>
      <w:docPartBody>
        <w:p w:rsidR="00463E50" w:rsidRDefault="00C87287" w:rsidP="00C87287">
          <w:pPr>
            <w:pStyle w:val="E5B3C2111AA940C6991E5893DEFE25DE"/>
          </w:pPr>
          <w:r w:rsidRPr="00D92EF1">
            <w:rPr>
              <w:rStyle w:val="PlaceholderText"/>
            </w:rPr>
            <w:t>Click or tap here to enter text.</w:t>
          </w:r>
        </w:p>
      </w:docPartBody>
    </w:docPart>
    <w:docPart>
      <w:docPartPr>
        <w:name w:val="991FC843A1844297910B007F5B94F23A"/>
        <w:category>
          <w:name w:val="General"/>
          <w:gallery w:val="placeholder"/>
        </w:category>
        <w:types>
          <w:type w:val="bbPlcHdr"/>
        </w:types>
        <w:behaviors>
          <w:behavior w:val="content"/>
        </w:behaviors>
        <w:guid w:val="{CF6D362A-110D-4479-ACEC-3F9AB7725B62}"/>
      </w:docPartPr>
      <w:docPartBody>
        <w:p w:rsidR="00463E50" w:rsidRDefault="00C87287" w:rsidP="00C87287">
          <w:pPr>
            <w:pStyle w:val="991FC843A1844297910B007F5B94F23A"/>
          </w:pPr>
          <w:r w:rsidRPr="00D92EF1">
            <w:rPr>
              <w:rStyle w:val="PlaceholderText"/>
            </w:rPr>
            <w:t>Click or tap here to enter text.</w:t>
          </w:r>
        </w:p>
      </w:docPartBody>
    </w:docPart>
    <w:docPart>
      <w:docPartPr>
        <w:name w:val="4BADAB4C439F4A6E88478F68541F3BAF"/>
        <w:category>
          <w:name w:val="General"/>
          <w:gallery w:val="placeholder"/>
        </w:category>
        <w:types>
          <w:type w:val="bbPlcHdr"/>
        </w:types>
        <w:behaviors>
          <w:behavior w:val="content"/>
        </w:behaviors>
        <w:guid w:val="{6E5415DE-E78E-446D-947F-0FFA5DBD8CEA}"/>
      </w:docPartPr>
      <w:docPartBody>
        <w:p w:rsidR="00463E50" w:rsidRDefault="00C87287" w:rsidP="00C87287">
          <w:pPr>
            <w:pStyle w:val="4BADAB4C439F4A6E88478F68541F3BAF"/>
          </w:pPr>
          <w:r w:rsidRPr="00D92EF1">
            <w:rPr>
              <w:rStyle w:val="PlaceholderText"/>
            </w:rPr>
            <w:t>Click or tap here to enter text.</w:t>
          </w:r>
        </w:p>
      </w:docPartBody>
    </w:docPart>
    <w:docPart>
      <w:docPartPr>
        <w:name w:val="E4AB6C3E26864EB9BE097EC7937265A1"/>
        <w:category>
          <w:name w:val="General"/>
          <w:gallery w:val="placeholder"/>
        </w:category>
        <w:types>
          <w:type w:val="bbPlcHdr"/>
        </w:types>
        <w:behaviors>
          <w:behavior w:val="content"/>
        </w:behaviors>
        <w:guid w:val="{31397AE2-2A79-45A2-82B6-4A698F3D0904}"/>
      </w:docPartPr>
      <w:docPartBody>
        <w:p w:rsidR="00463E50" w:rsidRDefault="00C87287" w:rsidP="00C87287">
          <w:pPr>
            <w:pStyle w:val="E4AB6C3E26864EB9BE097EC7937265A1"/>
          </w:pPr>
          <w:r w:rsidRPr="00365AF2">
            <w:rPr>
              <w:rStyle w:val="PlaceholderText"/>
            </w:rPr>
            <w:t>Click or tap to enter a date.</w:t>
          </w:r>
        </w:p>
      </w:docPartBody>
    </w:docPart>
    <w:docPart>
      <w:docPartPr>
        <w:name w:val="27855B98F6D34349BEE63DE970849588"/>
        <w:category>
          <w:name w:val="General"/>
          <w:gallery w:val="placeholder"/>
        </w:category>
        <w:types>
          <w:type w:val="bbPlcHdr"/>
        </w:types>
        <w:behaviors>
          <w:behavior w:val="content"/>
        </w:behaviors>
        <w:guid w:val="{19CE3F8E-2467-4597-AFBC-4F025F4887EF}"/>
      </w:docPartPr>
      <w:docPartBody>
        <w:p w:rsidR="00463E50" w:rsidRDefault="00C87287" w:rsidP="00C87287">
          <w:pPr>
            <w:pStyle w:val="27855B98F6D34349BEE63DE970849588"/>
          </w:pPr>
          <w:r w:rsidRPr="00365AF2">
            <w:rPr>
              <w:rStyle w:val="PlaceholderText"/>
            </w:rPr>
            <w:t>Click or tap to enter a date.</w:t>
          </w:r>
        </w:p>
      </w:docPartBody>
    </w:docPart>
    <w:docPart>
      <w:docPartPr>
        <w:name w:val="DFB03B028CE64FF9B3FC6A95CBCCABBF"/>
        <w:category>
          <w:name w:val="General"/>
          <w:gallery w:val="placeholder"/>
        </w:category>
        <w:types>
          <w:type w:val="bbPlcHdr"/>
        </w:types>
        <w:behaviors>
          <w:behavior w:val="content"/>
        </w:behaviors>
        <w:guid w:val="{204E95BD-063F-4A91-A1D7-BC89D743B110}"/>
      </w:docPartPr>
      <w:docPartBody>
        <w:p w:rsidR="00463E50" w:rsidRDefault="00C87287" w:rsidP="00C87287">
          <w:pPr>
            <w:pStyle w:val="DFB03B028CE64FF9B3FC6A95CBCCABBF"/>
          </w:pPr>
          <w:r w:rsidRPr="00D92EF1">
            <w:rPr>
              <w:rStyle w:val="PlaceholderText"/>
            </w:rPr>
            <w:t>Click or tap here to enter text.</w:t>
          </w:r>
        </w:p>
      </w:docPartBody>
    </w:docPart>
    <w:docPart>
      <w:docPartPr>
        <w:name w:val="E7C4C36C835C4A5FB9BB1126E1C4FAC7"/>
        <w:category>
          <w:name w:val="General"/>
          <w:gallery w:val="placeholder"/>
        </w:category>
        <w:types>
          <w:type w:val="bbPlcHdr"/>
        </w:types>
        <w:behaviors>
          <w:behavior w:val="content"/>
        </w:behaviors>
        <w:guid w:val="{745653B2-370A-4CC4-8460-13736DAEEDBB}"/>
      </w:docPartPr>
      <w:docPartBody>
        <w:p w:rsidR="00463E50" w:rsidRDefault="00C87287" w:rsidP="00C87287">
          <w:pPr>
            <w:pStyle w:val="E7C4C36C835C4A5FB9BB1126E1C4FAC7"/>
          </w:pPr>
          <w:r w:rsidRPr="00D92EF1">
            <w:rPr>
              <w:rStyle w:val="PlaceholderText"/>
            </w:rPr>
            <w:t>Click or tap here to enter text.</w:t>
          </w:r>
        </w:p>
      </w:docPartBody>
    </w:docPart>
    <w:docPart>
      <w:docPartPr>
        <w:name w:val="9136EFFF050C4503AB5ECC55F5E94620"/>
        <w:category>
          <w:name w:val="General"/>
          <w:gallery w:val="placeholder"/>
        </w:category>
        <w:types>
          <w:type w:val="bbPlcHdr"/>
        </w:types>
        <w:behaviors>
          <w:behavior w:val="content"/>
        </w:behaviors>
        <w:guid w:val="{11233100-3F2F-4E6C-A63C-270FEADDF71A}"/>
      </w:docPartPr>
      <w:docPartBody>
        <w:p w:rsidR="00463E50" w:rsidRDefault="00C87287" w:rsidP="00C87287">
          <w:pPr>
            <w:pStyle w:val="9136EFFF050C4503AB5ECC55F5E94620"/>
          </w:pPr>
          <w:r w:rsidRPr="00D92EF1">
            <w:rPr>
              <w:rStyle w:val="PlaceholderText"/>
            </w:rPr>
            <w:t>Click or tap here to enter text.</w:t>
          </w:r>
        </w:p>
      </w:docPartBody>
    </w:docPart>
    <w:docPart>
      <w:docPartPr>
        <w:name w:val="238850984D334B5AB9E867792FA42AF8"/>
        <w:category>
          <w:name w:val="General"/>
          <w:gallery w:val="placeholder"/>
        </w:category>
        <w:types>
          <w:type w:val="bbPlcHdr"/>
        </w:types>
        <w:behaviors>
          <w:behavior w:val="content"/>
        </w:behaviors>
        <w:guid w:val="{C4D15EAA-A75C-40C9-B2C8-2379AE43A4F3}"/>
      </w:docPartPr>
      <w:docPartBody>
        <w:p w:rsidR="00463E50" w:rsidRDefault="00C87287" w:rsidP="00C87287">
          <w:pPr>
            <w:pStyle w:val="238850984D334B5AB9E867792FA42AF8"/>
          </w:pPr>
          <w:r w:rsidRPr="00D92EF1">
            <w:rPr>
              <w:rStyle w:val="PlaceholderText"/>
            </w:rPr>
            <w:t>Click or tap here to enter text.</w:t>
          </w:r>
        </w:p>
      </w:docPartBody>
    </w:docPart>
    <w:docPart>
      <w:docPartPr>
        <w:name w:val="8B464C1EBF024585A721989BF6BE4072"/>
        <w:category>
          <w:name w:val="General"/>
          <w:gallery w:val="placeholder"/>
        </w:category>
        <w:types>
          <w:type w:val="bbPlcHdr"/>
        </w:types>
        <w:behaviors>
          <w:behavior w:val="content"/>
        </w:behaviors>
        <w:guid w:val="{7DAE57C1-032B-4E0B-BD0F-91BA019BD571}"/>
      </w:docPartPr>
      <w:docPartBody>
        <w:p w:rsidR="00463E50" w:rsidRDefault="00C87287" w:rsidP="00C87287">
          <w:pPr>
            <w:pStyle w:val="8B464C1EBF024585A721989BF6BE4072"/>
          </w:pPr>
          <w:r w:rsidRPr="00D92EF1">
            <w:rPr>
              <w:rStyle w:val="PlaceholderText"/>
            </w:rPr>
            <w:t>Click or tap here to enter text.</w:t>
          </w:r>
        </w:p>
      </w:docPartBody>
    </w:docPart>
    <w:docPart>
      <w:docPartPr>
        <w:name w:val="E8269A08C7E344B0904E3B1F5331A496"/>
        <w:category>
          <w:name w:val="General"/>
          <w:gallery w:val="placeholder"/>
        </w:category>
        <w:types>
          <w:type w:val="bbPlcHdr"/>
        </w:types>
        <w:behaviors>
          <w:behavior w:val="content"/>
        </w:behaviors>
        <w:guid w:val="{741635BE-209E-402D-BC28-F58797426766}"/>
      </w:docPartPr>
      <w:docPartBody>
        <w:p w:rsidR="00463E50" w:rsidRDefault="00C87287" w:rsidP="00C87287">
          <w:pPr>
            <w:pStyle w:val="E8269A08C7E344B0904E3B1F5331A496"/>
          </w:pPr>
          <w:r w:rsidRPr="00D92EF1">
            <w:rPr>
              <w:rStyle w:val="PlaceholderText"/>
            </w:rPr>
            <w:t>Click or tap here to enter text.</w:t>
          </w:r>
        </w:p>
      </w:docPartBody>
    </w:docPart>
    <w:docPart>
      <w:docPartPr>
        <w:name w:val="744DC7C3B01346A9B93BDCE1B32395D6"/>
        <w:category>
          <w:name w:val="General"/>
          <w:gallery w:val="placeholder"/>
        </w:category>
        <w:types>
          <w:type w:val="bbPlcHdr"/>
        </w:types>
        <w:behaviors>
          <w:behavior w:val="content"/>
        </w:behaviors>
        <w:guid w:val="{772F1F6A-7C73-4537-80A2-AA9495679B88}"/>
      </w:docPartPr>
      <w:docPartBody>
        <w:p w:rsidR="00463E50" w:rsidRDefault="00C87287" w:rsidP="00C87287">
          <w:pPr>
            <w:pStyle w:val="744DC7C3B01346A9B93BDCE1B32395D6"/>
          </w:pPr>
          <w:r w:rsidRPr="00D92EF1">
            <w:rPr>
              <w:rStyle w:val="PlaceholderText"/>
            </w:rPr>
            <w:t>Click or tap here to enter text.</w:t>
          </w:r>
        </w:p>
      </w:docPartBody>
    </w:docPart>
    <w:docPart>
      <w:docPartPr>
        <w:name w:val="80534F2115244F79BE0913F5F2485DF2"/>
        <w:category>
          <w:name w:val="General"/>
          <w:gallery w:val="placeholder"/>
        </w:category>
        <w:types>
          <w:type w:val="bbPlcHdr"/>
        </w:types>
        <w:behaviors>
          <w:behavior w:val="content"/>
        </w:behaviors>
        <w:guid w:val="{8EFD368E-1ACB-44CE-B17C-575FA3CB9FB5}"/>
      </w:docPartPr>
      <w:docPartBody>
        <w:p w:rsidR="00463E50" w:rsidRDefault="00C87287" w:rsidP="00C87287">
          <w:pPr>
            <w:pStyle w:val="80534F2115244F79BE0913F5F2485DF2"/>
          </w:pPr>
          <w:r w:rsidRPr="00D92EF1">
            <w:rPr>
              <w:rStyle w:val="PlaceholderText"/>
            </w:rPr>
            <w:t>Click or tap here to enter text.</w:t>
          </w:r>
        </w:p>
      </w:docPartBody>
    </w:docPart>
    <w:docPart>
      <w:docPartPr>
        <w:name w:val="A08DBD1BE4864316B1FD86AE483322BF"/>
        <w:category>
          <w:name w:val="General"/>
          <w:gallery w:val="placeholder"/>
        </w:category>
        <w:types>
          <w:type w:val="bbPlcHdr"/>
        </w:types>
        <w:behaviors>
          <w:behavior w:val="content"/>
        </w:behaviors>
        <w:guid w:val="{A4326C43-0B67-4A73-B90B-44789FB54B14}"/>
      </w:docPartPr>
      <w:docPartBody>
        <w:p w:rsidR="00463E50" w:rsidRDefault="00C87287" w:rsidP="00C87287">
          <w:pPr>
            <w:pStyle w:val="A08DBD1BE4864316B1FD86AE483322BF"/>
          </w:pPr>
          <w:r w:rsidRPr="00F946B0">
            <w:rPr>
              <w:rStyle w:val="PlaceholderText"/>
            </w:rPr>
            <w:t>Click or tap to enter a date.</w:t>
          </w:r>
        </w:p>
      </w:docPartBody>
    </w:docPart>
    <w:docPart>
      <w:docPartPr>
        <w:name w:val="525486246AE044DEABEF82DA1B485F12"/>
        <w:category>
          <w:name w:val="General"/>
          <w:gallery w:val="placeholder"/>
        </w:category>
        <w:types>
          <w:type w:val="bbPlcHdr"/>
        </w:types>
        <w:behaviors>
          <w:behavior w:val="content"/>
        </w:behaviors>
        <w:guid w:val="{2A5F9557-A423-4EAF-87BB-82F9ED6F83CB}"/>
      </w:docPartPr>
      <w:docPartBody>
        <w:p w:rsidR="00463E50" w:rsidRDefault="00C87287" w:rsidP="00C87287">
          <w:pPr>
            <w:pStyle w:val="525486246AE044DEABEF82DA1B485F12"/>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3B6A"/>
    <w:rsid w:val="00003B6A"/>
    <w:rsid w:val="00382F2F"/>
    <w:rsid w:val="00463E50"/>
    <w:rsid w:val="004F565C"/>
    <w:rsid w:val="005F4998"/>
    <w:rsid w:val="00860DB9"/>
    <w:rsid w:val="008D38B1"/>
    <w:rsid w:val="0096117A"/>
    <w:rsid w:val="009B35B2"/>
    <w:rsid w:val="009C34C6"/>
    <w:rsid w:val="00A259A9"/>
    <w:rsid w:val="00B0439B"/>
    <w:rsid w:val="00C87287"/>
    <w:rsid w:val="00F40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7287"/>
    <w:rPr>
      <w:color w:val="808080"/>
    </w:rPr>
  </w:style>
  <w:style w:type="paragraph" w:customStyle="1" w:styleId="071A31E2A2B348EC8CF23B35AC4AA2A0">
    <w:name w:val="071A31E2A2B348EC8CF23B35AC4AA2A0"/>
    <w:rsid w:val="00C87287"/>
  </w:style>
  <w:style w:type="paragraph" w:customStyle="1" w:styleId="34ED20F28D53423DA0659E87A58CE012">
    <w:name w:val="34ED20F28D53423DA0659E87A58CE012"/>
    <w:rsid w:val="00C87287"/>
  </w:style>
  <w:style w:type="paragraph" w:customStyle="1" w:styleId="29DE7F265EC44453AF3DD03C51DE0E60">
    <w:name w:val="29DE7F265EC44453AF3DD03C51DE0E60"/>
    <w:rsid w:val="00C87287"/>
  </w:style>
  <w:style w:type="paragraph" w:customStyle="1" w:styleId="459F2014EC9D43A0AE4C62AE5C5C5CCA">
    <w:name w:val="459F2014EC9D43A0AE4C62AE5C5C5CCA"/>
    <w:rsid w:val="00C87287"/>
  </w:style>
  <w:style w:type="paragraph" w:customStyle="1" w:styleId="E5B3C2111AA940C6991E5893DEFE25DE">
    <w:name w:val="E5B3C2111AA940C6991E5893DEFE25DE"/>
    <w:rsid w:val="00C87287"/>
  </w:style>
  <w:style w:type="paragraph" w:customStyle="1" w:styleId="991FC843A1844297910B007F5B94F23A">
    <w:name w:val="991FC843A1844297910B007F5B94F23A"/>
    <w:rsid w:val="00C87287"/>
  </w:style>
  <w:style w:type="paragraph" w:customStyle="1" w:styleId="4BADAB4C439F4A6E88478F68541F3BAF">
    <w:name w:val="4BADAB4C439F4A6E88478F68541F3BAF"/>
    <w:rsid w:val="00C87287"/>
  </w:style>
  <w:style w:type="paragraph" w:customStyle="1" w:styleId="E4AB6C3E26864EB9BE097EC7937265A1">
    <w:name w:val="E4AB6C3E26864EB9BE097EC7937265A1"/>
    <w:rsid w:val="00C87287"/>
  </w:style>
  <w:style w:type="paragraph" w:customStyle="1" w:styleId="27855B98F6D34349BEE63DE970849588">
    <w:name w:val="27855B98F6D34349BEE63DE970849588"/>
    <w:rsid w:val="00C87287"/>
  </w:style>
  <w:style w:type="paragraph" w:customStyle="1" w:styleId="DFB03B028CE64FF9B3FC6A95CBCCABBF">
    <w:name w:val="DFB03B028CE64FF9B3FC6A95CBCCABBF"/>
    <w:rsid w:val="00C87287"/>
  </w:style>
  <w:style w:type="paragraph" w:customStyle="1" w:styleId="E7C4C36C835C4A5FB9BB1126E1C4FAC7">
    <w:name w:val="E7C4C36C835C4A5FB9BB1126E1C4FAC7"/>
    <w:rsid w:val="00C87287"/>
  </w:style>
  <w:style w:type="paragraph" w:customStyle="1" w:styleId="9136EFFF050C4503AB5ECC55F5E94620">
    <w:name w:val="9136EFFF050C4503AB5ECC55F5E94620"/>
    <w:rsid w:val="00C87287"/>
  </w:style>
  <w:style w:type="paragraph" w:customStyle="1" w:styleId="238850984D334B5AB9E867792FA42AF8">
    <w:name w:val="238850984D334B5AB9E867792FA42AF8"/>
    <w:rsid w:val="00C87287"/>
  </w:style>
  <w:style w:type="paragraph" w:customStyle="1" w:styleId="8B464C1EBF024585A721989BF6BE4072">
    <w:name w:val="8B464C1EBF024585A721989BF6BE4072"/>
    <w:rsid w:val="00C87287"/>
  </w:style>
  <w:style w:type="paragraph" w:customStyle="1" w:styleId="E8269A08C7E344B0904E3B1F5331A496">
    <w:name w:val="E8269A08C7E344B0904E3B1F5331A496"/>
    <w:rsid w:val="00C87287"/>
  </w:style>
  <w:style w:type="paragraph" w:customStyle="1" w:styleId="744DC7C3B01346A9B93BDCE1B32395D6">
    <w:name w:val="744DC7C3B01346A9B93BDCE1B32395D6"/>
    <w:rsid w:val="00C87287"/>
  </w:style>
  <w:style w:type="paragraph" w:customStyle="1" w:styleId="80534F2115244F79BE0913F5F2485DF2">
    <w:name w:val="80534F2115244F79BE0913F5F2485DF2"/>
    <w:rsid w:val="00C87287"/>
  </w:style>
  <w:style w:type="paragraph" w:customStyle="1" w:styleId="A08DBD1BE4864316B1FD86AE483322BF">
    <w:name w:val="A08DBD1BE4864316B1FD86AE483322BF"/>
    <w:rsid w:val="00C87287"/>
  </w:style>
  <w:style w:type="paragraph" w:customStyle="1" w:styleId="525486246AE044DEABEF82DA1B485F12">
    <w:name w:val="525486246AE044DEABEF82DA1B485F12"/>
    <w:rsid w:val="00C872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2B8ED84D56AB44BFB1E6950692CA64" ma:contentTypeVersion="4" ma:contentTypeDescription="Create a new document." ma:contentTypeScope="" ma:versionID="760f7deef50721fcfb36d8d6731f877b">
  <xsd:schema xmlns:xsd="http://www.w3.org/2001/XMLSchema" xmlns:xs="http://www.w3.org/2001/XMLSchema" xmlns:p="http://schemas.microsoft.com/office/2006/metadata/properties" xmlns:ns2="c5b9eccb-ce89-4efa-a30a-432dc1eadb13" xmlns:ns3="f90e1618-6192-4e86-a3e0-3929494cb0c7" targetNamespace="http://schemas.microsoft.com/office/2006/metadata/properties" ma:root="true" ma:fieldsID="7d81cdd2776326b3c14e674cad0fc432" ns2:_="" ns3:_="">
    <xsd:import namespace="c5b9eccb-ce89-4efa-a30a-432dc1eadb13"/>
    <xsd:import namespace="f90e1618-6192-4e86-a3e0-3929494cb0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9eccb-ce89-4efa-a30a-432dc1ead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0e1618-6192-4e86-a3e0-3929494cb0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29C9C6-2A7B-4C48-8C75-F32FD9EB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9eccb-ce89-4efa-a30a-432dc1eadb13"/>
    <ds:schemaRef ds:uri="f90e1618-6192-4e86-a3e0-3929494cb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31E46D-A882-42BA-8D47-350B129E5C26}">
  <ds:schemaRefs>
    <ds:schemaRef ds:uri="http://schemas.openxmlformats.org/officeDocument/2006/bibliography"/>
  </ds:schemaRefs>
</ds:datastoreItem>
</file>

<file path=customXml/itemProps3.xml><?xml version="1.0" encoding="utf-8"?>
<ds:datastoreItem xmlns:ds="http://schemas.openxmlformats.org/officeDocument/2006/customXml" ds:itemID="{386686A8-BA3B-427E-A577-3E2E17FC0879}">
  <ds:schemaRefs>
    <ds:schemaRef ds:uri="http://schemas.microsoft.com/sharepoint/v3/contenttype/forms"/>
  </ds:schemaRefs>
</ds:datastoreItem>
</file>

<file path=customXml/itemProps4.xml><?xml version="1.0" encoding="utf-8"?>
<ds:datastoreItem xmlns:ds="http://schemas.openxmlformats.org/officeDocument/2006/customXml" ds:itemID="{AD1D7D35-21D1-4D08-AB48-28112C18BE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SK Acoustics absorption template 09042020Type E mounting</Template>
  <TotalTime>0</TotalTime>
  <Pages>5</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Mike Latimer</cp:lastModifiedBy>
  <cp:revision>3</cp:revision>
  <cp:lastPrinted>2020-07-27T22:07:00Z</cp:lastPrinted>
  <dcterms:created xsi:type="dcterms:W3CDTF">2021-05-20T00:36:00Z</dcterms:created>
  <dcterms:modified xsi:type="dcterms:W3CDTF">2021-05-2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2B8ED84D56AB44BFB1E6950692CA64</vt:lpwstr>
  </property>
</Properties>
</file>